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35248" w14:textId="442A54EF" w:rsidR="00896E93" w:rsidRPr="00B349A0" w:rsidRDefault="00251F9A">
      <w:pPr>
        <w:spacing w:after="528" w:line="259" w:lineRule="auto"/>
        <w:ind w:left="567" w:firstLine="0"/>
        <w:jc w:val="center"/>
        <w:rPr>
          <w:rFonts w:ascii="Times New Roman" w:hAnsi="Times New Roman" w:cs="Times New Roman"/>
        </w:rPr>
      </w:pPr>
      <w:r>
        <w:rPr>
          <w:rFonts w:ascii="Times New Roman" w:hAnsi="Times New Roman" w:cs="Times New Roman"/>
          <w:b/>
          <w:sz w:val="41"/>
        </w:rPr>
        <w:t xml:space="preserve">Determining if Cyberattacks </w:t>
      </w:r>
      <w:r w:rsidRPr="00251F9A">
        <w:rPr>
          <w:rFonts w:ascii="Times New Roman" w:hAnsi="Times New Roman" w:cs="Times New Roman"/>
          <w:b/>
          <w:color w:val="FF0000"/>
          <w:sz w:val="41"/>
        </w:rPr>
        <w:t xml:space="preserve">and Network anomalies </w:t>
      </w:r>
      <w:r>
        <w:rPr>
          <w:rFonts w:ascii="Times New Roman" w:hAnsi="Times New Roman" w:cs="Times New Roman"/>
          <w:b/>
          <w:sz w:val="41"/>
        </w:rPr>
        <w:t>can be analysed and studying network logs from devices</w:t>
      </w:r>
    </w:p>
    <w:p w14:paraId="4AD859B1" w14:textId="77777777" w:rsidR="00896E93" w:rsidRPr="00B349A0" w:rsidRDefault="008B3AA5">
      <w:pPr>
        <w:spacing w:after="1205" w:line="259" w:lineRule="auto"/>
        <w:ind w:left="3944" w:firstLine="0"/>
        <w:jc w:val="left"/>
        <w:rPr>
          <w:rFonts w:ascii="Times New Roman" w:hAnsi="Times New Roman" w:cs="Times New Roman"/>
        </w:rPr>
      </w:pPr>
      <w:r w:rsidRPr="00B349A0">
        <w:rPr>
          <w:rFonts w:ascii="Times New Roman" w:hAnsi="Times New Roman" w:cs="Times New Roman"/>
          <w:noProof/>
          <w:sz w:val="22"/>
        </w:rPr>
        <mc:AlternateContent>
          <mc:Choice Requires="wpg">
            <w:drawing>
              <wp:inline distT="0" distB="0" distL="0" distR="0" wp14:anchorId="2BD9F688" wp14:editId="63D38B15">
                <wp:extent cx="1287767" cy="1301304"/>
                <wp:effectExtent l="0" t="0" r="0" b="0"/>
                <wp:docPr id="5160" name="Group 5160"/>
                <wp:cNvGraphicFramePr/>
                <a:graphic xmlns:a="http://schemas.openxmlformats.org/drawingml/2006/main">
                  <a:graphicData uri="http://schemas.microsoft.com/office/word/2010/wordprocessingGroup">
                    <wpg:wgp>
                      <wpg:cNvGrpSpPr/>
                      <wpg:grpSpPr>
                        <a:xfrm>
                          <a:off x="0" y="0"/>
                          <a:ext cx="1287767" cy="1301304"/>
                          <a:chOff x="0" y="0"/>
                          <a:chExt cx="1287767" cy="1301304"/>
                        </a:xfrm>
                      </wpg:grpSpPr>
                      <wps:wsp>
                        <wps:cNvPr id="11" name="Shape 11"/>
                        <wps:cNvSpPr/>
                        <wps:spPr>
                          <a:xfrm>
                            <a:off x="1090590" y="977440"/>
                            <a:ext cx="47560" cy="94509"/>
                          </a:xfrm>
                          <a:custGeom>
                            <a:avLst/>
                            <a:gdLst/>
                            <a:ahLst/>
                            <a:cxnLst/>
                            <a:rect l="0" t="0" r="0" b="0"/>
                            <a:pathLst>
                              <a:path w="47560" h="94509">
                                <a:moveTo>
                                  <a:pt x="47560" y="0"/>
                                </a:moveTo>
                                <a:lnTo>
                                  <a:pt x="47560" y="5167"/>
                                </a:lnTo>
                                <a:lnTo>
                                  <a:pt x="46226" y="4853"/>
                                </a:lnTo>
                                <a:cubicBezTo>
                                  <a:pt x="23906" y="5312"/>
                                  <a:pt x="16032" y="23559"/>
                                  <a:pt x="16032" y="44650"/>
                                </a:cubicBezTo>
                                <a:cubicBezTo>
                                  <a:pt x="16032" y="65527"/>
                                  <a:pt x="23037" y="80661"/>
                                  <a:pt x="34824" y="86924"/>
                                </a:cubicBezTo>
                                <a:lnTo>
                                  <a:pt x="47560" y="89977"/>
                                </a:lnTo>
                                <a:lnTo>
                                  <a:pt x="47560" y="94334"/>
                                </a:lnTo>
                                <a:lnTo>
                                  <a:pt x="46550" y="94509"/>
                                </a:lnTo>
                                <a:cubicBezTo>
                                  <a:pt x="8347" y="94509"/>
                                  <a:pt x="0" y="65565"/>
                                  <a:pt x="0" y="49830"/>
                                </a:cubicBezTo>
                                <a:cubicBezTo>
                                  <a:pt x="0" y="28491"/>
                                  <a:pt x="10184" y="11107"/>
                                  <a:pt x="27798" y="3749"/>
                                </a:cubicBezTo>
                                <a:lnTo>
                                  <a:pt x="4756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2" name="Shape 12"/>
                        <wps:cNvSpPr/>
                        <wps:spPr>
                          <a:xfrm>
                            <a:off x="1138150" y="977397"/>
                            <a:ext cx="47890" cy="94377"/>
                          </a:xfrm>
                          <a:custGeom>
                            <a:avLst/>
                            <a:gdLst/>
                            <a:ahLst/>
                            <a:cxnLst/>
                            <a:rect l="0" t="0" r="0" b="0"/>
                            <a:pathLst>
                              <a:path w="47890" h="94377">
                                <a:moveTo>
                                  <a:pt x="226" y="0"/>
                                </a:moveTo>
                                <a:cubicBezTo>
                                  <a:pt x="28711" y="0"/>
                                  <a:pt x="47890" y="19827"/>
                                  <a:pt x="47890" y="45807"/>
                                </a:cubicBezTo>
                                <a:cubicBezTo>
                                  <a:pt x="47890" y="67850"/>
                                  <a:pt x="36935" y="84248"/>
                                  <a:pt x="19044" y="91068"/>
                                </a:cubicBezTo>
                                <a:lnTo>
                                  <a:pt x="0" y="94377"/>
                                </a:lnTo>
                                <a:lnTo>
                                  <a:pt x="0" y="90020"/>
                                </a:lnTo>
                                <a:lnTo>
                                  <a:pt x="564" y="90156"/>
                                </a:lnTo>
                                <a:cubicBezTo>
                                  <a:pt x="15664" y="90156"/>
                                  <a:pt x="31528" y="78668"/>
                                  <a:pt x="31528" y="48778"/>
                                </a:cubicBezTo>
                                <a:cubicBezTo>
                                  <a:pt x="31528" y="29071"/>
                                  <a:pt x="24093" y="14241"/>
                                  <a:pt x="12089" y="8058"/>
                                </a:cubicBezTo>
                                <a:lnTo>
                                  <a:pt x="0" y="5210"/>
                                </a:lnTo>
                                <a:lnTo>
                                  <a:pt x="0" y="43"/>
                                </a:lnTo>
                                <a:lnTo>
                                  <a:pt x="22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 name="Shape 13"/>
                        <wps:cNvSpPr/>
                        <wps:spPr>
                          <a:xfrm>
                            <a:off x="1207090" y="979462"/>
                            <a:ext cx="80194" cy="90912"/>
                          </a:xfrm>
                          <a:custGeom>
                            <a:avLst/>
                            <a:gdLst/>
                            <a:ahLst/>
                            <a:cxnLst/>
                            <a:rect l="0" t="0" r="0" b="0"/>
                            <a:pathLst>
                              <a:path w="80194" h="90912">
                                <a:moveTo>
                                  <a:pt x="73570" y="0"/>
                                </a:moveTo>
                                <a:lnTo>
                                  <a:pt x="79546" y="23589"/>
                                </a:lnTo>
                                <a:cubicBezTo>
                                  <a:pt x="79863" y="24690"/>
                                  <a:pt x="80194" y="27357"/>
                                  <a:pt x="78628" y="27357"/>
                                </a:cubicBezTo>
                                <a:cubicBezTo>
                                  <a:pt x="77669" y="27357"/>
                                  <a:pt x="77169" y="26736"/>
                                  <a:pt x="75778" y="24373"/>
                                </a:cubicBezTo>
                                <a:cubicBezTo>
                                  <a:pt x="71071" y="16505"/>
                                  <a:pt x="63379" y="5484"/>
                                  <a:pt x="38669" y="5484"/>
                                </a:cubicBezTo>
                                <a:cubicBezTo>
                                  <a:pt x="35535" y="5484"/>
                                  <a:pt x="33334" y="5639"/>
                                  <a:pt x="28782" y="5970"/>
                                </a:cubicBezTo>
                                <a:cubicBezTo>
                                  <a:pt x="28492" y="8496"/>
                                  <a:pt x="28303" y="11778"/>
                                  <a:pt x="28303" y="17916"/>
                                </a:cubicBezTo>
                                <a:lnTo>
                                  <a:pt x="28303" y="37588"/>
                                </a:lnTo>
                                <a:lnTo>
                                  <a:pt x="45138" y="37588"/>
                                </a:lnTo>
                                <a:cubicBezTo>
                                  <a:pt x="60408" y="37588"/>
                                  <a:pt x="62433" y="36812"/>
                                  <a:pt x="62920" y="30362"/>
                                </a:cubicBezTo>
                                <a:cubicBezTo>
                                  <a:pt x="63203" y="27675"/>
                                  <a:pt x="63528" y="27040"/>
                                  <a:pt x="64939" y="27040"/>
                                </a:cubicBezTo>
                                <a:cubicBezTo>
                                  <a:pt x="67134" y="27040"/>
                                  <a:pt x="67134" y="28303"/>
                                  <a:pt x="67134" y="34117"/>
                                </a:cubicBezTo>
                                <a:cubicBezTo>
                                  <a:pt x="67134" y="46712"/>
                                  <a:pt x="67910" y="51439"/>
                                  <a:pt x="67910" y="53323"/>
                                </a:cubicBezTo>
                                <a:cubicBezTo>
                                  <a:pt x="67910" y="55208"/>
                                  <a:pt x="67458" y="56788"/>
                                  <a:pt x="65877" y="56788"/>
                                </a:cubicBezTo>
                                <a:cubicBezTo>
                                  <a:pt x="64493" y="56788"/>
                                  <a:pt x="63379" y="55039"/>
                                  <a:pt x="62757" y="51115"/>
                                </a:cubicBezTo>
                                <a:cubicBezTo>
                                  <a:pt x="61630" y="44504"/>
                                  <a:pt x="60408" y="42930"/>
                                  <a:pt x="43396" y="42930"/>
                                </a:cubicBezTo>
                                <a:lnTo>
                                  <a:pt x="28492" y="42930"/>
                                </a:lnTo>
                                <a:lnTo>
                                  <a:pt x="28492" y="71868"/>
                                </a:lnTo>
                                <a:cubicBezTo>
                                  <a:pt x="28492" y="82585"/>
                                  <a:pt x="31301" y="86333"/>
                                  <a:pt x="39466" y="86678"/>
                                </a:cubicBezTo>
                                <a:cubicBezTo>
                                  <a:pt x="42127" y="86820"/>
                                  <a:pt x="42930" y="87137"/>
                                  <a:pt x="42930" y="88224"/>
                                </a:cubicBezTo>
                                <a:cubicBezTo>
                                  <a:pt x="42930" y="89967"/>
                                  <a:pt x="41661" y="90912"/>
                                  <a:pt x="39148" y="90912"/>
                                </a:cubicBezTo>
                                <a:cubicBezTo>
                                  <a:pt x="37743" y="90912"/>
                                  <a:pt x="25324" y="90291"/>
                                  <a:pt x="22947" y="90291"/>
                                </a:cubicBezTo>
                                <a:cubicBezTo>
                                  <a:pt x="20266" y="90291"/>
                                  <a:pt x="7226" y="90912"/>
                                  <a:pt x="4234" y="90912"/>
                                </a:cubicBezTo>
                                <a:cubicBezTo>
                                  <a:pt x="1742" y="90912"/>
                                  <a:pt x="648" y="90291"/>
                                  <a:pt x="648" y="88724"/>
                                </a:cubicBezTo>
                                <a:cubicBezTo>
                                  <a:pt x="648" y="87603"/>
                                  <a:pt x="1087" y="86968"/>
                                  <a:pt x="2843" y="86820"/>
                                </a:cubicBezTo>
                                <a:cubicBezTo>
                                  <a:pt x="7091" y="86333"/>
                                  <a:pt x="13067" y="85570"/>
                                  <a:pt x="13067" y="75028"/>
                                </a:cubicBezTo>
                                <a:lnTo>
                                  <a:pt x="13067" y="22651"/>
                                </a:lnTo>
                                <a:cubicBezTo>
                                  <a:pt x="13067" y="10387"/>
                                  <a:pt x="10562" y="5484"/>
                                  <a:pt x="3606" y="4700"/>
                                </a:cubicBezTo>
                                <a:cubicBezTo>
                                  <a:pt x="979" y="4228"/>
                                  <a:pt x="0" y="3762"/>
                                  <a:pt x="0" y="2343"/>
                                </a:cubicBezTo>
                                <a:cubicBezTo>
                                  <a:pt x="0" y="615"/>
                                  <a:pt x="1269" y="615"/>
                                  <a:pt x="3951" y="615"/>
                                </a:cubicBezTo>
                                <a:lnTo>
                                  <a:pt x="60090" y="615"/>
                                </a:lnTo>
                                <a:lnTo>
                                  <a:pt x="7357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4" name="Shape 14"/>
                        <wps:cNvSpPr/>
                        <wps:spPr>
                          <a:xfrm>
                            <a:off x="250" y="979291"/>
                            <a:ext cx="103155" cy="92364"/>
                          </a:xfrm>
                          <a:custGeom>
                            <a:avLst/>
                            <a:gdLst/>
                            <a:ahLst/>
                            <a:cxnLst/>
                            <a:rect l="0" t="0" r="0" b="0"/>
                            <a:pathLst>
                              <a:path w="103155" h="92364">
                                <a:moveTo>
                                  <a:pt x="5349" y="169"/>
                                </a:moveTo>
                                <a:cubicBezTo>
                                  <a:pt x="8489" y="169"/>
                                  <a:pt x="15708" y="784"/>
                                  <a:pt x="20591" y="784"/>
                                </a:cubicBezTo>
                                <a:cubicBezTo>
                                  <a:pt x="26263" y="784"/>
                                  <a:pt x="32226" y="169"/>
                                  <a:pt x="35690" y="169"/>
                                </a:cubicBezTo>
                                <a:cubicBezTo>
                                  <a:pt x="37899" y="169"/>
                                  <a:pt x="40263" y="0"/>
                                  <a:pt x="40263" y="2195"/>
                                </a:cubicBezTo>
                                <a:cubicBezTo>
                                  <a:pt x="40263" y="3309"/>
                                  <a:pt x="39452" y="3775"/>
                                  <a:pt x="36792" y="4248"/>
                                </a:cubicBezTo>
                                <a:cubicBezTo>
                                  <a:pt x="30504" y="5193"/>
                                  <a:pt x="28141" y="8030"/>
                                  <a:pt x="28141" y="14155"/>
                                </a:cubicBezTo>
                                <a:lnTo>
                                  <a:pt x="28141" y="57423"/>
                                </a:lnTo>
                                <a:cubicBezTo>
                                  <a:pt x="28141" y="76136"/>
                                  <a:pt x="37426" y="84787"/>
                                  <a:pt x="57706" y="84787"/>
                                </a:cubicBezTo>
                                <a:cubicBezTo>
                                  <a:pt x="77365" y="84787"/>
                                  <a:pt x="86475" y="76946"/>
                                  <a:pt x="86475" y="59780"/>
                                </a:cubicBezTo>
                                <a:lnTo>
                                  <a:pt x="86475" y="14945"/>
                                </a:lnTo>
                                <a:cubicBezTo>
                                  <a:pt x="86475" y="8665"/>
                                  <a:pt x="84287" y="5808"/>
                                  <a:pt x="78317" y="4559"/>
                                </a:cubicBezTo>
                                <a:cubicBezTo>
                                  <a:pt x="75629" y="3930"/>
                                  <a:pt x="74852" y="3465"/>
                                  <a:pt x="74852" y="2040"/>
                                </a:cubicBezTo>
                                <a:cubicBezTo>
                                  <a:pt x="74852" y="642"/>
                                  <a:pt x="75629" y="169"/>
                                  <a:pt x="77365" y="169"/>
                                </a:cubicBezTo>
                                <a:cubicBezTo>
                                  <a:pt x="79235" y="169"/>
                                  <a:pt x="84598" y="784"/>
                                  <a:pt x="89311" y="784"/>
                                </a:cubicBezTo>
                                <a:cubicBezTo>
                                  <a:pt x="94018" y="784"/>
                                  <a:pt x="98590" y="169"/>
                                  <a:pt x="100481" y="169"/>
                                </a:cubicBezTo>
                                <a:cubicBezTo>
                                  <a:pt x="102365" y="169"/>
                                  <a:pt x="103155" y="642"/>
                                  <a:pt x="103155" y="1884"/>
                                </a:cubicBezTo>
                                <a:cubicBezTo>
                                  <a:pt x="103155" y="3309"/>
                                  <a:pt x="101886" y="4248"/>
                                  <a:pt x="98752" y="5342"/>
                                </a:cubicBezTo>
                                <a:cubicBezTo>
                                  <a:pt x="95612" y="6450"/>
                                  <a:pt x="93080" y="7712"/>
                                  <a:pt x="93080" y="14945"/>
                                </a:cubicBezTo>
                                <a:lnTo>
                                  <a:pt x="93080" y="58989"/>
                                </a:lnTo>
                                <a:cubicBezTo>
                                  <a:pt x="93080" y="80546"/>
                                  <a:pt x="79094" y="92364"/>
                                  <a:pt x="52999" y="92364"/>
                                </a:cubicBezTo>
                                <a:cubicBezTo>
                                  <a:pt x="26891" y="92364"/>
                                  <a:pt x="12581" y="81809"/>
                                  <a:pt x="12581" y="62623"/>
                                </a:cubicBezTo>
                                <a:lnTo>
                                  <a:pt x="12581" y="13851"/>
                                </a:lnTo>
                                <a:cubicBezTo>
                                  <a:pt x="12581" y="8489"/>
                                  <a:pt x="9920" y="5808"/>
                                  <a:pt x="3775" y="4700"/>
                                </a:cubicBezTo>
                                <a:cubicBezTo>
                                  <a:pt x="790" y="4099"/>
                                  <a:pt x="0" y="3465"/>
                                  <a:pt x="0" y="2040"/>
                                </a:cubicBezTo>
                                <a:cubicBezTo>
                                  <a:pt x="0" y="169"/>
                                  <a:pt x="1870" y="169"/>
                                  <a:pt x="5349" y="16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 name="Shape 15"/>
                        <wps:cNvSpPr/>
                        <wps:spPr>
                          <a:xfrm>
                            <a:off x="123708" y="979457"/>
                            <a:ext cx="105202" cy="91857"/>
                          </a:xfrm>
                          <a:custGeom>
                            <a:avLst/>
                            <a:gdLst/>
                            <a:ahLst/>
                            <a:cxnLst/>
                            <a:rect l="0" t="0" r="0" b="0"/>
                            <a:pathLst>
                              <a:path w="105202" h="91857">
                                <a:moveTo>
                                  <a:pt x="1905" y="0"/>
                                </a:moveTo>
                                <a:cubicBezTo>
                                  <a:pt x="2843" y="0"/>
                                  <a:pt x="13392" y="621"/>
                                  <a:pt x="14317" y="621"/>
                                </a:cubicBezTo>
                                <a:cubicBezTo>
                                  <a:pt x="15249" y="621"/>
                                  <a:pt x="20915" y="0"/>
                                  <a:pt x="22016" y="0"/>
                                </a:cubicBezTo>
                                <a:cubicBezTo>
                                  <a:pt x="23596" y="0"/>
                                  <a:pt x="24393" y="311"/>
                                  <a:pt x="26264" y="2195"/>
                                </a:cubicBezTo>
                                <a:lnTo>
                                  <a:pt x="87123" y="66702"/>
                                </a:lnTo>
                                <a:lnTo>
                                  <a:pt x="87123" y="16349"/>
                                </a:lnTo>
                                <a:cubicBezTo>
                                  <a:pt x="87123" y="8651"/>
                                  <a:pt x="83652" y="4700"/>
                                  <a:pt x="76102" y="3768"/>
                                </a:cubicBezTo>
                                <a:cubicBezTo>
                                  <a:pt x="74225" y="3613"/>
                                  <a:pt x="72489" y="3296"/>
                                  <a:pt x="72489" y="1877"/>
                                </a:cubicBezTo>
                                <a:cubicBezTo>
                                  <a:pt x="72489" y="311"/>
                                  <a:pt x="73273" y="0"/>
                                  <a:pt x="75164" y="0"/>
                                </a:cubicBezTo>
                                <a:cubicBezTo>
                                  <a:pt x="77061" y="0"/>
                                  <a:pt x="86975" y="621"/>
                                  <a:pt x="89481" y="621"/>
                                </a:cubicBezTo>
                                <a:cubicBezTo>
                                  <a:pt x="91999" y="621"/>
                                  <a:pt x="101272" y="0"/>
                                  <a:pt x="102845" y="0"/>
                                </a:cubicBezTo>
                                <a:cubicBezTo>
                                  <a:pt x="104412" y="0"/>
                                  <a:pt x="105202" y="311"/>
                                  <a:pt x="105202" y="1580"/>
                                </a:cubicBezTo>
                                <a:cubicBezTo>
                                  <a:pt x="105202" y="2674"/>
                                  <a:pt x="104729" y="2985"/>
                                  <a:pt x="102534" y="3458"/>
                                </a:cubicBezTo>
                                <a:cubicBezTo>
                                  <a:pt x="96085" y="4700"/>
                                  <a:pt x="93411" y="8799"/>
                                  <a:pt x="93411" y="17295"/>
                                </a:cubicBezTo>
                                <a:lnTo>
                                  <a:pt x="93411" y="88731"/>
                                </a:lnTo>
                                <a:cubicBezTo>
                                  <a:pt x="93411" y="91243"/>
                                  <a:pt x="93094" y="91857"/>
                                  <a:pt x="91506" y="91857"/>
                                </a:cubicBezTo>
                                <a:cubicBezTo>
                                  <a:pt x="90743" y="91857"/>
                                  <a:pt x="89946" y="91547"/>
                                  <a:pt x="89481" y="91243"/>
                                </a:cubicBezTo>
                                <a:lnTo>
                                  <a:pt x="19969" y="18092"/>
                                </a:lnTo>
                                <a:lnTo>
                                  <a:pt x="19969" y="71260"/>
                                </a:lnTo>
                                <a:cubicBezTo>
                                  <a:pt x="19969" y="81640"/>
                                  <a:pt x="22799" y="85874"/>
                                  <a:pt x="30822" y="86975"/>
                                </a:cubicBezTo>
                                <a:cubicBezTo>
                                  <a:pt x="33186" y="87292"/>
                                  <a:pt x="33807" y="87461"/>
                                  <a:pt x="33807" y="89034"/>
                                </a:cubicBezTo>
                                <a:cubicBezTo>
                                  <a:pt x="33807" y="90453"/>
                                  <a:pt x="32862" y="90918"/>
                                  <a:pt x="29424" y="90918"/>
                                </a:cubicBezTo>
                                <a:cubicBezTo>
                                  <a:pt x="26729" y="90918"/>
                                  <a:pt x="20138" y="90297"/>
                                  <a:pt x="16188" y="90297"/>
                                </a:cubicBezTo>
                                <a:cubicBezTo>
                                  <a:pt x="12406" y="90297"/>
                                  <a:pt x="4721" y="90918"/>
                                  <a:pt x="3147" y="90918"/>
                                </a:cubicBezTo>
                                <a:cubicBezTo>
                                  <a:pt x="2222" y="90918"/>
                                  <a:pt x="1729" y="90297"/>
                                  <a:pt x="1729" y="89345"/>
                                </a:cubicBezTo>
                                <a:cubicBezTo>
                                  <a:pt x="1729" y="88096"/>
                                  <a:pt x="2222" y="87785"/>
                                  <a:pt x="4397" y="87292"/>
                                </a:cubicBezTo>
                                <a:cubicBezTo>
                                  <a:pt x="11791" y="86036"/>
                                  <a:pt x="14155" y="81640"/>
                                  <a:pt x="14155" y="69214"/>
                                </a:cubicBezTo>
                                <a:lnTo>
                                  <a:pt x="14155" y="12412"/>
                                </a:lnTo>
                                <a:cubicBezTo>
                                  <a:pt x="8955" y="6281"/>
                                  <a:pt x="6605" y="4538"/>
                                  <a:pt x="2222" y="3930"/>
                                </a:cubicBezTo>
                                <a:cubicBezTo>
                                  <a:pt x="466" y="3458"/>
                                  <a:pt x="0" y="3147"/>
                                  <a:pt x="0" y="1877"/>
                                </a:cubicBezTo>
                                <a:cubicBezTo>
                                  <a:pt x="0" y="621"/>
                                  <a:pt x="655" y="0"/>
                                  <a:pt x="1905"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 name="Shape 16"/>
                        <wps:cNvSpPr/>
                        <wps:spPr>
                          <a:xfrm>
                            <a:off x="250410" y="979457"/>
                            <a:ext cx="42295" cy="91074"/>
                          </a:xfrm>
                          <a:custGeom>
                            <a:avLst/>
                            <a:gdLst/>
                            <a:ahLst/>
                            <a:cxnLst/>
                            <a:rect l="0" t="0" r="0" b="0"/>
                            <a:pathLst>
                              <a:path w="42295" h="91074">
                                <a:moveTo>
                                  <a:pt x="3147" y="0"/>
                                </a:moveTo>
                                <a:cubicBezTo>
                                  <a:pt x="4559" y="0"/>
                                  <a:pt x="16181" y="621"/>
                                  <a:pt x="21381" y="621"/>
                                </a:cubicBezTo>
                                <a:cubicBezTo>
                                  <a:pt x="27033" y="621"/>
                                  <a:pt x="35211" y="0"/>
                                  <a:pt x="36785" y="0"/>
                                </a:cubicBezTo>
                                <a:cubicBezTo>
                                  <a:pt x="39148" y="0"/>
                                  <a:pt x="41026" y="0"/>
                                  <a:pt x="41026" y="1580"/>
                                </a:cubicBezTo>
                                <a:cubicBezTo>
                                  <a:pt x="41026" y="2674"/>
                                  <a:pt x="40553" y="3147"/>
                                  <a:pt x="38352" y="3768"/>
                                </a:cubicBezTo>
                                <a:cubicBezTo>
                                  <a:pt x="32051" y="5639"/>
                                  <a:pt x="29404" y="9589"/>
                                  <a:pt x="29404" y="16511"/>
                                </a:cubicBezTo>
                                <a:lnTo>
                                  <a:pt x="29404" y="73461"/>
                                </a:lnTo>
                                <a:cubicBezTo>
                                  <a:pt x="29404" y="81943"/>
                                  <a:pt x="31585" y="85111"/>
                                  <a:pt x="38521" y="86340"/>
                                </a:cubicBezTo>
                                <a:cubicBezTo>
                                  <a:pt x="41499" y="86975"/>
                                  <a:pt x="42295" y="87461"/>
                                  <a:pt x="42295" y="88886"/>
                                </a:cubicBezTo>
                                <a:cubicBezTo>
                                  <a:pt x="42295" y="91074"/>
                                  <a:pt x="39770" y="90918"/>
                                  <a:pt x="36468" y="90918"/>
                                </a:cubicBezTo>
                                <a:cubicBezTo>
                                  <a:pt x="33003" y="90918"/>
                                  <a:pt x="27371" y="90297"/>
                                  <a:pt x="22144" y="90297"/>
                                </a:cubicBezTo>
                                <a:cubicBezTo>
                                  <a:pt x="17133" y="90297"/>
                                  <a:pt x="8482" y="90918"/>
                                  <a:pt x="5497" y="90918"/>
                                </a:cubicBezTo>
                                <a:cubicBezTo>
                                  <a:pt x="2816" y="90918"/>
                                  <a:pt x="1250" y="90763"/>
                                  <a:pt x="1250" y="88886"/>
                                </a:cubicBezTo>
                                <a:cubicBezTo>
                                  <a:pt x="1250" y="88096"/>
                                  <a:pt x="2046" y="87609"/>
                                  <a:pt x="4390" y="87144"/>
                                </a:cubicBezTo>
                                <a:cubicBezTo>
                                  <a:pt x="11454" y="85880"/>
                                  <a:pt x="14141" y="82274"/>
                                  <a:pt x="14141" y="73610"/>
                                </a:cubicBezTo>
                                <a:lnTo>
                                  <a:pt x="14141" y="15884"/>
                                </a:lnTo>
                                <a:cubicBezTo>
                                  <a:pt x="14141" y="8502"/>
                                  <a:pt x="10677" y="4700"/>
                                  <a:pt x="3147" y="3768"/>
                                </a:cubicBezTo>
                                <a:cubicBezTo>
                                  <a:pt x="1088" y="3458"/>
                                  <a:pt x="0" y="3296"/>
                                  <a:pt x="0" y="1715"/>
                                </a:cubicBezTo>
                                <a:cubicBezTo>
                                  <a:pt x="0" y="472"/>
                                  <a:pt x="770" y="0"/>
                                  <a:pt x="31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7" name="Shape 17"/>
                        <wps:cNvSpPr/>
                        <wps:spPr>
                          <a:xfrm>
                            <a:off x="311803" y="979461"/>
                            <a:ext cx="105053" cy="92485"/>
                          </a:xfrm>
                          <a:custGeom>
                            <a:avLst/>
                            <a:gdLst/>
                            <a:ahLst/>
                            <a:cxnLst/>
                            <a:rect l="0" t="0" r="0" b="0"/>
                            <a:pathLst>
                              <a:path w="105053" h="92485">
                                <a:moveTo>
                                  <a:pt x="3620" y="0"/>
                                </a:moveTo>
                                <a:cubicBezTo>
                                  <a:pt x="4883" y="0"/>
                                  <a:pt x="14479" y="615"/>
                                  <a:pt x="19679" y="615"/>
                                </a:cubicBezTo>
                                <a:cubicBezTo>
                                  <a:pt x="24399" y="615"/>
                                  <a:pt x="31760" y="0"/>
                                  <a:pt x="35401" y="0"/>
                                </a:cubicBezTo>
                                <a:cubicBezTo>
                                  <a:pt x="36805" y="0"/>
                                  <a:pt x="38365" y="0"/>
                                  <a:pt x="38365" y="1709"/>
                                </a:cubicBezTo>
                                <a:cubicBezTo>
                                  <a:pt x="38365" y="2830"/>
                                  <a:pt x="37750" y="3289"/>
                                  <a:pt x="35232" y="3762"/>
                                </a:cubicBezTo>
                                <a:cubicBezTo>
                                  <a:pt x="32875" y="4079"/>
                                  <a:pt x="29106" y="4876"/>
                                  <a:pt x="29106" y="8948"/>
                                </a:cubicBezTo>
                                <a:cubicBezTo>
                                  <a:pt x="29106" y="10690"/>
                                  <a:pt x="29897" y="13358"/>
                                  <a:pt x="31619" y="16654"/>
                                </a:cubicBezTo>
                                <a:lnTo>
                                  <a:pt x="57862" y="70774"/>
                                </a:lnTo>
                                <a:lnTo>
                                  <a:pt x="81147" y="20604"/>
                                </a:lnTo>
                                <a:cubicBezTo>
                                  <a:pt x="84301" y="14155"/>
                                  <a:pt x="85246" y="11156"/>
                                  <a:pt x="85246" y="9117"/>
                                </a:cubicBezTo>
                                <a:cubicBezTo>
                                  <a:pt x="85246" y="6436"/>
                                  <a:pt x="83997" y="5024"/>
                                  <a:pt x="80363" y="3930"/>
                                </a:cubicBezTo>
                                <a:cubicBezTo>
                                  <a:pt x="78324" y="3289"/>
                                  <a:pt x="77696" y="2830"/>
                                  <a:pt x="77696" y="1709"/>
                                </a:cubicBezTo>
                                <a:cubicBezTo>
                                  <a:pt x="77696" y="473"/>
                                  <a:pt x="78945" y="0"/>
                                  <a:pt x="80363" y="0"/>
                                </a:cubicBezTo>
                                <a:cubicBezTo>
                                  <a:pt x="81775" y="0"/>
                                  <a:pt x="88217" y="615"/>
                                  <a:pt x="91844" y="615"/>
                                </a:cubicBezTo>
                                <a:cubicBezTo>
                                  <a:pt x="95295" y="615"/>
                                  <a:pt x="100799" y="0"/>
                                  <a:pt x="102527" y="0"/>
                                </a:cubicBezTo>
                                <a:cubicBezTo>
                                  <a:pt x="104290" y="0"/>
                                  <a:pt x="105053" y="304"/>
                                  <a:pt x="105053" y="1398"/>
                                </a:cubicBezTo>
                                <a:cubicBezTo>
                                  <a:pt x="105053" y="2830"/>
                                  <a:pt x="104290" y="3289"/>
                                  <a:pt x="101595" y="3930"/>
                                </a:cubicBezTo>
                                <a:cubicBezTo>
                                  <a:pt x="95457" y="5328"/>
                                  <a:pt x="93566" y="7233"/>
                                  <a:pt x="89176" y="16654"/>
                                </a:cubicBezTo>
                                <a:lnTo>
                                  <a:pt x="55207" y="89825"/>
                                </a:lnTo>
                                <a:cubicBezTo>
                                  <a:pt x="54566" y="91236"/>
                                  <a:pt x="54256" y="92485"/>
                                  <a:pt x="53013" y="92485"/>
                                </a:cubicBezTo>
                                <a:cubicBezTo>
                                  <a:pt x="51743" y="92485"/>
                                  <a:pt x="51115" y="91067"/>
                                  <a:pt x="49549" y="87934"/>
                                </a:cubicBezTo>
                                <a:lnTo>
                                  <a:pt x="12905" y="11947"/>
                                </a:lnTo>
                                <a:cubicBezTo>
                                  <a:pt x="10549" y="7233"/>
                                  <a:pt x="7888" y="5024"/>
                                  <a:pt x="2992" y="4079"/>
                                </a:cubicBezTo>
                                <a:cubicBezTo>
                                  <a:pt x="641" y="3606"/>
                                  <a:pt x="0" y="3141"/>
                                  <a:pt x="0" y="1871"/>
                                </a:cubicBezTo>
                                <a:cubicBezTo>
                                  <a:pt x="0" y="473"/>
                                  <a:pt x="1438" y="0"/>
                                  <a:pt x="362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 name="Shape 18"/>
                        <wps:cNvSpPr/>
                        <wps:spPr>
                          <a:xfrm>
                            <a:off x="434205" y="979415"/>
                            <a:ext cx="86630" cy="90912"/>
                          </a:xfrm>
                          <a:custGeom>
                            <a:avLst/>
                            <a:gdLst/>
                            <a:ahLst/>
                            <a:cxnLst/>
                            <a:rect l="0" t="0" r="0" b="0"/>
                            <a:pathLst>
                              <a:path w="86630" h="90912">
                                <a:moveTo>
                                  <a:pt x="73901" y="0"/>
                                </a:moveTo>
                                <a:lnTo>
                                  <a:pt x="80039" y="23116"/>
                                </a:lnTo>
                                <a:cubicBezTo>
                                  <a:pt x="80350" y="23738"/>
                                  <a:pt x="80350" y="24373"/>
                                  <a:pt x="80350" y="24845"/>
                                </a:cubicBezTo>
                                <a:cubicBezTo>
                                  <a:pt x="80350" y="26101"/>
                                  <a:pt x="79722" y="26736"/>
                                  <a:pt x="78614" y="26736"/>
                                </a:cubicBezTo>
                                <a:cubicBezTo>
                                  <a:pt x="77513" y="26736"/>
                                  <a:pt x="76906" y="26263"/>
                                  <a:pt x="75940" y="24845"/>
                                </a:cubicBezTo>
                                <a:cubicBezTo>
                                  <a:pt x="69187" y="13358"/>
                                  <a:pt x="57078" y="5794"/>
                                  <a:pt x="43707" y="5794"/>
                                </a:cubicBezTo>
                                <a:lnTo>
                                  <a:pt x="28154" y="5794"/>
                                </a:lnTo>
                                <a:lnTo>
                                  <a:pt x="28154" y="38676"/>
                                </a:lnTo>
                                <a:lnTo>
                                  <a:pt x="54093" y="38676"/>
                                </a:lnTo>
                                <a:cubicBezTo>
                                  <a:pt x="60529" y="38676"/>
                                  <a:pt x="62589" y="37123"/>
                                  <a:pt x="63838" y="31146"/>
                                </a:cubicBezTo>
                                <a:cubicBezTo>
                                  <a:pt x="64628" y="27817"/>
                                  <a:pt x="65250" y="26736"/>
                                  <a:pt x="66675" y="26736"/>
                                </a:cubicBezTo>
                                <a:cubicBezTo>
                                  <a:pt x="67937" y="26736"/>
                                  <a:pt x="68869" y="28148"/>
                                  <a:pt x="68869" y="30524"/>
                                </a:cubicBezTo>
                                <a:cubicBezTo>
                                  <a:pt x="68869" y="31457"/>
                                  <a:pt x="68235" y="39148"/>
                                  <a:pt x="68235" y="40742"/>
                                </a:cubicBezTo>
                                <a:cubicBezTo>
                                  <a:pt x="68235" y="42464"/>
                                  <a:pt x="68869" y="51277"/>
                                  <a:pt x="68869" y="53323"/>
                                </a:cubicBezTo>
                                <a:cubicBezTo>
                                  <a:pt x="68869" y="55039"/>
                                  <a:pt x="68235" y="56133"/>
                                  <a:pt x="67134" y="56133"/>
                                </a:cubicBezTo>
                                <a:cubicBezTo>
                                  <a:pt x="65736" y="56133"/>
                                  <a:pt x="65115" y="55207"/>
                                  <a:pt x="64318" y="52209"/>
                                </a:cubicBezTo>
                                <a:cubicBezTo>
                                  <a:pt x="62758" y="44990"/>
                                  <a:pt x="60381" y="43565"/>
                                  <a:pt x="50008" y="43565"/>
                                </a:cubicBezTo>
                                <a:lnTo>
                                  <a:pt x="28154" y="43565"/>
                                </a:lnTo>
                                <a:lnTo>
                                  <a:pt x="28154" y="77723"/>
                                </a:lnTo>
                                <a:cubicBezTo>
                                  <a:pt x="28154" y="83531"/>
                                  <a:pt x="32078" y="85725"/>
                                  <a:pt x="41985" y="85725"/>
                                </a:cubicBezTo>
                                <a:cubicBezTo>
                                  <a:pt x="58794" y="85725"/>
                                  <a:pt x="72172" y="78965"/>
                                  <a:pt x="80830" y="65905"/>
                                </a:cubicBezTo>
                                <a:cubicBezTo>
                                  <a:pt x="82410" y="63541"/>
                                  <a:pt x="83659" y="61806"/>
                                  <a:pt x="84895" y="61806"/>
                                </a:cubicBezTo>
                                <a:cubicBezTo>
                                  <a:pt x="86016" y="61806"/>
                                  <a:pt x="86630" y="62454"/>
                                  <a:pt x="86630" y="63697"/>
                                </a:cubicBezTo>
                                <a:cubicBezTo>
                                  <a:pt x="86630" y="64493"/>
                                  <a:pt x="86495" y="65432"/>
                                  <a:pt x="86016" y="66843"/>
                                </a:cubicBezTo>
                                <a:lnTo>
                                  <a:pt x="77351" y="90912"/>
                                </a:lnTo>
                                <a:lnTo>
                                  <a:pt x="38838" y="90291"/>
                                </a:lnTo>
                                <a:lnTo>
                                  <a:pt x="3782" y="90912"/>
                                </a:lnTo>
                                <a:cubicBezTo>
                                  <a:pt x="0" y="90912"/>
                                  <a:pt x="0" y="89825"/>
                                  <a:pt x="0" y="89034"/>
                                </a:cubicBezTo>
                                <a:cubicBezTo>
                                  <a:pt x="0" y="87603"/>
                                  <a:pt x="1236" y="87144"/>
                                  <a:pt x="4876" y="86678"/>
                                </a:cubicBezTo>
                                <a:cubicBezTo>
                                  <a:pt x="11021" y="85725"/>
                                  <a:pt x="12750" y="83355"/>
                                  <a:pt x="12750" y="75967"/>
                                </a:cubicBezTo>
                                <a:lnTo>
                                  <a:pt x="12750" y="15404"/>
                                </a:lnTo>
                                <a:cubicBezTo>
                                  <a:pt x="12750" y="8185"/>
                                  <a:pt x="11312" y="6281"/>
                                  <a:pt x="3917" y="4876"/>
                                </a:cubicBezTo>
                                <a:cubicBezTo>
                                  <a:pt x="952" y="4390"/>
                                  <a:pt x="155" y="3930"/>
                                  <a:pt x="155" y="2343"/>
                                </a:cubicBezTo>
                                <a:cubicBezTo>
                                  <a:pt x="155" y="1567"/>
                                  <a:pt x="635" y="621"/>
                                  <a:pt x="2985" y="621"/>
                                </a:cubicBezTo>
                                <a:lnTo>
                                  <a:pt x="59597" y="621"/>
                                </a:lnTo>
                                <a:lnTo>
                                  <a:pt x="739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 name="Shape 19"/>
                        <wps:cNvSpPr/>
                        <wps:spPr>
                          <a:xfrm>
                            <a:off x="550463" y="979678"/>
                            <a:ext cx="41526" cy="90919"/>
                          </a:xfrm>
                          <a:custGeom>
                            <a:avLst/>
                            <a:gdLst/>
                            <a:ahLst/>
                            <a:cxnLst/>
                            <a:rect l="0" t="0" r="0" b="0"/>
                            <a:pathLst>
                              <a:path w="41526" h="90919">
                                <a:moveTo>
                                  <a:pt x="4234" y="0"/>
                                </a:moveTo>
                                <a:cubicBezTo>
                                  <a:pt x="7395" y="0"/>
                                  <a:pt x="17011" y="628"/>
                                  <a:pt x="21070" y="628"/>
                                </a:cubicBezTo>
                                <a:cubicBezTo>
                                  <a:pt x="25311" y="628"/>
                                  <a:pt x="38527" y="0"/>
                                  <a:pt x="40101" y="0"/>
                                </a:cubicBezTo>
                                <a:lnTo>
                                  <a:pt x="41526" y="425"/>
                                </a:lnTo>
                                <a:lnTo>
                                  <a:pt x="41526" y="6295"/>
                                </a:lnTo>
                                <a:lnTo>
                                  <a:pt x="36481" y="3930"/>
                                </a:lnTo>
                                <a:cubicBezTo>
                                  <a:pt x="30829" y="3930"/>
                                  <a:pt x="28634" y="5646"/>
                                  <a:pt x="28634" y="9900"/>
                                </a:cubicBezTo>
                                <a:lnTo>
                                  <a:pt x="28634" y="46719"/>
                                </a:lnTo>
                                <a:cubicBezTo>
                                  <a:pt x="30964" y="46719"/>
                                  <a:pt x="32537" y="46867"/>
                                  <a:pt x="33807" y="46867"/>
                                </a:cubicBezTo>
                                <a:lnTo>
                                  <a:pt x="41526" y="44374"/>
                                </a:lnTo>
                                <a:lnTo>
                                  <a:pt x="41526" y="55406"/>
                                </a:lnTo>
                                <a:lnTo>
                                  <a:pt x="38191" y="51729"/>
                                </a:lnTo>
                                <a:cubicBezTo>
                                  <a:pt x="35772" y="50450"/>
                                  <a:pt x="33024" y="50332"/>
                                  <a:pt x="28634" y="50332"/>
                                </a:cubicBezTo>
                                <a:lnTo>
                                  <a:pt x="28634" y="73313"/>
                                </a:lnTo>
                                <a:cubicBezTo>
                                  <a:pt x="28634" y="81633"/>
                                  <a:pt x="31598" y="85577"/>
                                  <a:pt x="38838" y="87150"/>
                                </a:cubicBezTo>
                                <a:lnTo>
                                  <a:pt x="41526" y="88935"/>
                                </a:lnTo>
                                <a:lnTo>
                                  <a:pt x="41526" y="89800"/>
                                </a:lnTo>
                                <a:lnTo>
                                  <a:pt x="39959" y="90919"/>
                                </a:lnTo>
                                <a:cubicBezTo>
                                  <a:pt x="37413" y="90919"/>
                                  <a:pt x="25467" y="90298"/>
                                  <a:pt x="21225" y="90298"/>
                                </a:cubicBezTo>
                                <a:cubicBezTo>
                                  <a:pt x="17930" y="90298"/>
                                  <a:pt x="8340" y="90919"/>
                                  <a:pt x="4707" y="90919"/>
                                </a:cubicBezTo>
                                <a:cubicBezTo>
                                  <a:pt x="2033" y="90919"/>
                                  <a:pt x="939" y="90919"/>
                                  <a:pt x="939" y="89352"/>
                                </a:cubicBezTo>
                                <a:cubicBezTo>
                                  <a:pt x="939" y="88096"/>
                                  <a:pt x="1581" y="87610"/>
                                  <a:pt x="4099" y="87150"/>
                                </a:cubicBezTo>
                                <a:cubicBezTo>
                                  <a:pt x="10704" y="85881"/>
                                  <a:pt x="13534" y="81950"/>
                                  <a:pt x="13534" y="73617"/>
                                </a:cubicBezTo>
                                <a:lnTo>
                                  <a:pt x="13534" y="13682"/>
                                </a:lnTo>
                                <a:cubicBezTo>
                                  <a:pt x="13534" y="7084"/>
                                  <a:pt x="10994" y="4403"/>
                                  <a:pt x="4234" y="3775"/>
                                </a:cubicBezTo>
                                <a:cubicBezTo>
                                  <a:pt x="939" y="3458"/>
                                  <a:pt x="0" y="2992"/>
                                  <a:pt x="0" y="1405"/>
                                </a:cubicBezTo>
                                <a:cubicBezTo>
                                  <a:pt x="0" y="0"/>
                                  <a:pt x="1891" y="0"/>
                                  <a:pt x="4234"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0" name="Shape 20"/>
                        <wps:cNvSpPr/>
                        <wps:spPr>
                          <a:xfrm>
                            <a:off x="591989" y="1068613"/>
                            <a:ext cx="628" cy="865"/>
                          </a:xfrm>
                          <a:custGeom>
                            <a:avLst/>
                            <a:gdLst/>
                            <a:ahLst/>
                            <a:cxnLst/>
                            <a:rect l="0" t="0" r="0" b="0"/>
                            <a:pathLst>
                              <a:path w="628" h="865">
                                <a:moveTo>
                                  <a:pt x="0" y="0"/>
                                </a:moveTo>
                                <a:lnTo>
                                  <a:pt x="628" y="417"/>
                                </a:lnTo>
                                <a:lnTo>
                                  <a:pt x="0" y="86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1" name="Shape 21"/>
                        <wps:cNvSpPr/>
                        <wps:spPr>
                          <a:xfrm>
                            <a:off x="591989" y="980103"/>
                            <a:ext cx="52338" cy="90494"/>
                          </a:xfrm>
                          <a:custGeom>
                            <a:avLst/>
                            <a:gdLst/>
                            <a:ahLst/>
                            <a:cxnLst/>
                            <a:rect l="0" t="0" r="0" b="0"/>
                            <a:pathLst>
                              <a:path w="52338" h="90494">
                                <a:moveTo>
                                  <a:pt x="0" y="0"/>
                                </a:moveTo>
                                <a:lnTo>
                                  <a:pt x="20346" y="6063"/>
                                </a:lnTo>
                                <a:cubicBezTo>
                                  <a:pt x="25537" y="10271"/>
                                  <a:pt x="28451" y="16404"/>
                                  <a:pt x="28451" y="24110"/>
                                </a:cubicBezTo>
                                <a:cubicBezTo>
                                  <a:pt x="28451" y="37636"/>
                                  <a:pt x="19334" y="44714"/>
                                  <a:pt x="14296" y="48658"/>
                                </a:cubicBezTo>
                                <a:cubicBezTo>
                                  <a:pt x="18065" y="53216"/>
                                  <a:pt x="20118" y="56052"/>
                                  <a:pt x="24028" y="61881"/>
                                </a:cubicBezTo>
                                <a:lnTo>
                                  <a:pt x="25919" y="64852"/>
                                </a:lnTo>
                                <a:cubicBezTo>
                                  <a:pt x="38527" y="83579"/>
                                  <a:pt x="42599" y="86550"/>
                                  <a:pt x="49845" y="86726"/>
                                </a:cubicBezTo>
                                <a:cubicBezTo>
                                  <a:pt x="51878" y="86868"/>
                                  <a:pt x="52338" y="87185"/>
                                  <a:pt x="52338" y="88306"/>
                                </a:cubicBezTo>
                                <a:cubicBezTo>
                                  <a:pt x="52338" y="90494"/>
                                  <a:pt x="48252" y="90494"/>
                                  <a:pt x="46536" y="90494"/>
                                </a:cubicBezTo>
                                <a:cubicBezTo>
                                  <a:pt x="44477" y="90494"/>
                                  <a:pt x="39770" y="89873"/>
                                  <a:pt x="38041" y="89873"/>
                                </a:cubicBezTo>
                                <a:cubicBezTo>
                                  <a:pt x="36001" y="89873"/>
                                  <a:pt x="32193" y="90494"/>
                                  <a:pt x="30511" y="90494"/>
                                </a:cubicBezTo>
                                <a:cubicBezTo>
                                  <a:pt x="25919" y="90494"/>
                                  <a:pt x="23575" y="88306"/>
                                  <a:pt x="16647" y="77913"/>
                                </a:cubicBezTo>
                                <a:lnTo>
                                  <a:pt x="4248" y="59665"/>
                                </a:lnTo>
                                <a:lnTo>
                                  <a:pt x="0" y="54981"/>
                                </a:lnTo>
                                <a:lnTo>
                                  <a:pt x="0" y="43950"/>
                                </a:lnTo>
                                <a:lnTo>
                                  <a:pt x="7781" y="41437"/>
                                </a:lnTo>
                                <a:cubicBezTo>
                                  <a:pt x="11202" y="38077"/>
                                  <a:pt x="12892" y="33004"/>
                                  <a:pt x="12892" y="26149"/>
                                </a:cubicBezTo>
                                <a:cubicBezTo>
                                  <a:pt x="12892" y="19237"/>
                                  <a:pt x="11158" y="13576"/>
                                  <a:pt x="8049" y="9643"/>
                                </a:cubicBezTo>
                                <a:lnTo>
                                  <a:pt x="0" y="587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2" name="Shape 22"/>
                        <wps:cNvSpPr/>
                        <wps:spPr>
                          <a:xfrm>
                            <a:off x="662032" y="978183"/>
                            <a:ext cx="60813" cy="92971"/>
                          </a:xfrm>
                          <a:custGeom>
                            <a:avLst/>
                            <a:gdLst/>
                            <a:ahLst/>
                            <a:cxnLst/>
                            <a:rect l="0" t="0" r="0" b="0"/>
                            <a:pathLst>
                              <a:path w="60813" h="92971">
                                <a:moveTo>
                                  <a:pt x="53425" y="0"/>
                                </a:moveTo>
                                <a:cubicBezTo>
                                  <a:pt x="54363" y="0"/>
                                  <a:pt x="55491" y="310"/>
                                  <a:pt x="55174" y="6605"/>
                                </a:cubicBezTo>
                                <a:cubicBezTo>
                                  <a:pt x="55018" y="14175"/>
                                  <a:pt x="55788" y="21542"/>
                                  <a:pt x="56430" y="25649"/>
                                </a:cubicBezTo>
                                <a:lnTo>
                                  <a:pt x="56734" y="28330"/>
                                </a:lnTo>
                                <a:cubicBezTo>
                                  <a:pt x="57193" y="30842"/>
                                  <a:pt x="57369" y="32098"/>
                                  <a:pt x="57369" y="33037"/>
                                </a:cubicBezTo>
                                <a:cubicBezTo>
                                  <a:pt x="57369" y="34759"/>
                                  <a:pt x="56734" y="35859"/>
                                  <a:pt x="55788" y="35859"/>
                                </a:cubicBezTo>
                                <a:cubicBezTo>
                                  <a:pt x="54208" y="35859"/>
                                  <a:pt x="53256" y="34610"/>
                                  <a:pt x="52338" y="30687"/>
                                </a:cubicBezTo>
                                <a:cubicBezTo>
                                  <a:pt x="47921" y="14634"/>
                                  <a:pt x="38804" y="5355"/>
                                  <a:pt x="27324" y="5355"/>
                                </a:cubicBezTo>
                                <a:cubicBezTo>
                                  <a:pt x="19017" y="5355"/>
                                  <a:pt x="13196" y="10380"/>
                                  <a:pt x="13196" y="17457"/>
                                </a:cubicBezTo>
                                <a:cubicBezTo>
                                  <a:pt x="13196" y="26912"/>
                                  <a:pt x="21522" y="31159"/>
                                  <a:pt x="33151" y="37143"/>
                                </a:cubicBezTo>
                                <a:cubicBezTo>
                                  <a:pt x="53256" y="47205"/>
                                  <a:pt x="60813" y="52871"/>
                                  <a:pt x="60813" y="67026"/>
                                </a:cubicBezTo>
                                <a:cubicBezTo>
                                  <a:pt x="60813" y="83058"/>
                                  <a:pt x="49190" y="92971"/>
                                  <a:pt x="30471" y="92971"/>
                                </a:cubicBezTo>
                                <a:cubicBezTo>
                                  <a:pt x="27796" y="92971"/>
                                  <a:pt x="15235" y="91877"/>
                                  <a:pt x="12865" y="91877"/>
                                </a:cubicBezTo>
                                <a:cubicBezTo>
                                  <a:pt x="8286" y="91877"/>
                                  <a:pt x="7840" y="92971"/>
                                  <a:pt x="5956" y="92971"/>
                                </a:cubicBezTo>
                                <a:cubicBezTo>
                                  <a:pt x="4687" y="92971"/>
                                  <a:pt x="4227" y="92188"/>
                                  <a:pt x="4227" y="89365"/>
                                </a:cubicBezTo>
                                <a:cubicBezTo>
                                  <a:pt x="4227" y="82443"/>
                                  <a:pt x="3289" y="75839"/>
                                  <a:pt x="1209" y="65743"/>
                                </a:cubicBezTo>
                                <a:cubicBezTo>
                                  <a:pt x="750" y="64041"/>
                                  <a:pt x="0" y="60421"/>
                                  <a:pt x="0" y="58820"/>
                                </a:cubicBezTo>
                                <a:cubicBezTo>
                                  <a:pt x="0" y="57558"/>
                                  <a:pt x="588" y="56788"/>
                                  <a:pt x="1681" y="56788"/>
                                </a:cubicBezTo>
                                <a:cubicBezTo>
                                  <a:pt x="3289" y="56788"/>
                                  <a:pt x="4059" y="57895"/>
                                  <a:pt x="5159" y="62143"/>
                                </a:cubicBezTo>
                                <a:cubicBezTo>
                                  <a:pt x="11933" y="86211"/>
                                  <a:pt x="29532" y="87468"/>
                                  <a:pt x="34718" y="87468"/>
                                </a:cubicBezTo>
                                <a:cubicBezTo>
                                  <a:pt x="44335" y="87468"/>
                                  <a:pt x="49805" y="82443"/>
                                  <a:pt x="49805" y="73630"/>
                                </a:cubicBezTo>
                                <a:cubicBezTo>
                                  <a:pt x="49805" y="62778"/>
                                  <a:pt x="38520" y="57105"/>
                                  <a:pt x="27796" y="51926"/>
                                </a:cubicBezTo>
                                <a:cubicBezTo>
                                  <a:pt x="16309" y="46104"/>
                                  <a:pt x="2505" y="39344"/>
                                  <a:pt x="2505" y="23292"/>
                                </a:cubicBezTo>
                                <a:cubicBezTo>
                                  <a:pt x="2505" y="10549"/>
                                  <a:pt x="13500" y="310"/>
                                  <a:pt x="27324" y="310"/>
                                </a:cubicBezTo>
                                <a:cubicBezTo>
                                  <a:pt x="30626" y="310"/>
                                  <a:pt x="34887" y="952"/>
                                  <a:pt x="41640" y="2215"/>
                                </a:cubicBezTo>
                                <a:cubicBezTo>
                                  <a:pt x="44943" y="2836"/>
                                  <a:pt x="47002" y="3140"/>
                                  <a:pt x="47752" y="3140"/>
                                </a:cubicBezTo>
                                <a:cubicBezTo>
                                  <a:pt x="49805" y="3140"/>
                                  <a:pt x="50757" y="2667"/>
                                  <a:pt x="51838" y="1107"/>
                                </a:cubicBezTo>
                                <a:cubicBezTo>
                                  <a:pt x="52466" y="162"/>
                                  <a:pt x="52837" y="0"/>
                                  <a:pt x="53425"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 name="Shape 23"/>
                        <wps:cNvSpPr/>
                        <wps:spPr>
                          <a:xfrm>
                            <a:off x="751248" y="979457"/>
                            <a:ext cx="42289" cy="91074"/>
                          </a:xfrm>
                          <a:custGeom>
                            <a:avLst/>
                            <a:gdLst/>
                            <a:ahLst/>
                            <a:cxnLst/>
                            <a:rect l="0" t="0" r="0" b="0"/>
                            <a:pathLst>
                              <a:path w="42289" h="91074">
                                <a:moveTo>
                                  <a:pt x="3141" y="0"/>
                                </a:moveTo>
                                <a:cubicBezTo>
                                  <a:pt x="4518" y="0"/>
                                  <a:pt x="16167" y="621"/>
                                  <a:pt x="21374" y="621"/>
                                </a:cubicBezTo>
                                <a:cubicBezTo>
                                  <a:pt x="27027" y="621"/>
                                  <a:pt x="35218" y="0"/>
                                  <a:pt x="36771" y="0"/>
                                </a:cubicBezTo>
                                <a:cubicBezTo>
                                  <a:pt x="39135" y="0"/>
                                  <a:pt x="41039" y="0"/>
                                  <a:pt x="41039" y="1580"/>
                                </a:cubicBezTo>
                                <a:cubicBezTo>
                                  <a:pt x="41039" y="2674"/>
                                  <a:pt x="40567" y="3147"/>
                                  <a:pt x="38359" y="3768"/>
                                </a:cubicBezTo>
                                <a:cubicBezTo>
                                  <a:pt x="32058" y="5639"/>
                                  <a:pt x="29370" y="9589"/>
                                  <a:pt x="29370" y="16511"/>
                                </a:cubicBezTo>
                                <a:lnTo>
                                  <a:pt x="29370" y="73461"/>
                                </a:lnTo>
                                <a:cubicBezTo>
                                  <a:pt x="29370" y="81943"/>
                                  <a:pt x="31578" y="85111"/>
                                  <a:pt x="38500" y="86340"/>
                                </a:cubicBezTo>
                                <a:cubicBezTo>
                                  <a:pt x="41485" y="86975"/>
                                  <a:pt x="42289" y="87461"/>
                                  <a:pt x="42289" y="88886"/>
                                </a:cubicBezTo>
                                <a:cubicBezTo>
                                  <a:pt x="42289" y="91074"/>
                                  <a:pt x="39743" y="90918"/>
                                  <a:pt x="36474" y="90918"/>
                                </a:cubicBezTo>
                                <a:cubicBezTo>
                                  <a:pt x="32996" y="90918"/>
                                  <a:pt x="27351" y="90297"/>
                                  <a:pt x="22137" y="90297"/>
                                </a:cubicBezTo>
                                <a:cubicBezTo>
                                  <a:pt x="17099" y="90297"/>
                                  <a:pt x="8462" y="90918"/>
                                  <a:pt x="5484" y="90918"/>
                                </a:cubicBezTo>
                                <a:cubicBezTo>
                                  <a:pt x="2789" y="90918"/>
                                  <a:pt x="1236" y="90763"/>
                                  <a:pt x="1236" y="88886"/>
                                </a:cubicBezTo>
                                <a:cubicBezTo>
                                  <a:pt x="1236" y="88096"/>
                                  <a:pt x="2026" y="87609"/>
                                  <a:pt x="4370" y="87144"/>
                                </a:cubicBezTo>
                                <a:cubicBezTo>
                                  <a:pt x="11440" y="85880"/>
                                  <a:pt x="14121" y="82274"/>
                                  <a:pt x="14121" y="73610"/>
                                </a:cubicBezTo>
                                <a:lnTo>
                                  <a:pt x="14121" y="15884"/>
                                </a:lnTo>
                                <a:cubicBezTo>
                                  <a:pt x="14121" y="8502"/>
                                  <a:pt x="10677" y="4700"/>
                                  <a:pt x="3141" y="3768"/>
                                </a:cubicBezTo>
                                <a:cubicBezTo>
                                  <a:pt x="1088" y="3458"/>
                                  <a:pt x="0" y="3296"/>
                                  <a:pt x="0" y="1715"/>
                                </a:cubicBezTo>
                                <a:cubicBezTo>
                                  <a:pt x="0" y="472"/>
                                  <a:pt x="750" y="0"/>
                                  <a:pt x="3141"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4" name="Shape 24"/>
                        <wps:cNvSpPr/>
                        <wps:spPr>
                          <a:xfrm>
                            <a:off x="815882" y="980077"/>
                            <a:ext cx="92154" cy="90297"/>
                          </a:xfrm>
                          <a:custGeom>
                            <a:avLst/>
                            <a:gdLst/>
                            <a:ahLst/>
                            <a:cxnLst/>
                            <a:rect l="0" t="0" r="0" b="0"/>
                            <a:pathLst>
                              <a:path w="92154" h="90297">
                                <a:moveTo>
                                  <a:pt x="5686" y="0"/>
                                </a:moveTo>
                                <a:lnTo>
                                  <a:pt x="86313" y="0"/>
                                </a:lnTo>
                                <a:lnTo>
                                  <a:pt x="91992" y="24075"/>
                                </a:lnTo>
                                <a:cubicBezTo>
                                  <a:pt x="92154" y="25183"/>
                                  <a:pt x="92154" y="26426"/>
                                  <a:pt x="90898" y="26426"/>
                                </a:cubicBezTo>
                                <a:cubicBezTo>
                                  <a:pt x="89649" y="26426"/>
                                  <a:pt x="88521" y="25338"/>
                                  <a:pt x="86164" y="21718"/>
                                </a:cubicBezTo>
                                <a:cubicBezTo>
                                  <a:pt x="80052" y="12743"/>
                                  <a:pt x="71077" y="5355"/>
                                  <a:pt x="60246" y="5355"/>
                                </a:cubicBezTo>
                                <a:lnTo>
                                  <a:pt x="53634" y="5355"/>
                                </a:lnTo>
                                <a:lnTo>
                                  <a:pt x="53634" y="75514"/>
                                </a:lnTo>
                                <a:cubicBezTo>
                                  <a:pt x="53634" y="81167"/>
                                  <a:pt x="56288" y="84165"/>
                                  <a:pt x="62562" y="85570"/>
                                </a:cubicBezTo>
                                <a:cubicBezTo>
                                  <a:pt x="64797" y="86056"/>
                                  <a:pt x="66350" y="86522"/>
                                  <a:pt x="66350" y="88271"/>
                                </a:cubicBezTo>
                                <a:cubicBezTo>
                                  <a:pt x="66350" y="89973"/>
                                  <a:pt x="63859" y="90297"/>
                                  <a:pt x="60725" y="90297"/>
                                </a:cubicBezTo>
                                <a:cubicBezTo>
                                  <a:pt x="56936" y="90297"/>
                                  <a:pt x="50656" y="89676"/>
                                  <a:pt x="45929" y="89676"/>
                                </a:cubicBezTo>
                                <a:cubicBezTo>
                                  <a:pt x="41194" y="89676"/>
                                  <a:pt x="31450" y="90297"/>
                                  <a:pt x="29255" y="90297"/>
                                </a:cubicBezTo>
                                <a:cubicBezTo>
                                  <a:pt x="26750" y="90297"/>
                                  <a:pt x="25156" y="89352"/>
                                  <a:pt x="25156" y="88109"/>
                                </a:cubicBezTo>
                                <a:cubicBezTo>
                                  <a:pt x="25156" y="86671"/>
                                  <a:pt x="26115" y="86056"/>
                                  <a:pt x="28910" y="85570"/>
                                </a:cubicBezTo>
                                <a:cubicBezTo>
                                  <a:pt x="35366" y="84314"/>
                                  <a:pt x="38216" y="81167"/>
                                  <a:pt x="38216" y="75987"/>
                                </a:cubicBezTo>
                                <a:lnTo>
                                  <a:pt x="38216" y="5504"/>
                                </a:lnTo>
                                <a:lnTo>
                                  <a:pt x="33334" y="5504"/>
                                </a:lnTo>
                                <a:cubicBezTo>
                                  <a:pt x="28472" y="5504"/>
                                  <a:pt x="15728" y="5504"/>
                                  <a:pt x="4376" y="23602"/>
                                </a:cubicBezTo>
                                <a:cubicBezTo>
                                  <a:pt x="2998" y="25959"/>
                                  <a:pt x="2201" y="26743"/>
                                  <a:pt x="1432" y="26743"/>
                                </a:cubicBezTo>
                                <a:cubicBezTo>
                                  <a:pt x="479" y="26743"/>
                                  <a:pt x="0" y="26122"/>
                                  <a:pt x="0" y="24866"/>
                                </a:cubicBezTo>
                                <a:cubicBezTo>
                                  <a:pt x="0" y="24386"/>
                                  <a:pt x="304" y="23116"/>
                                  <a:pt x="635" y="21887"/>
                                </a:cubicBezTo>
                                <a:lnTo>
                                  <a:pt x="568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5" name="Shape 25"/>
                        <wps:cNvSpPr/>
                        <wps:spPr>
                          <a:xfrm>
                            <a:off x="930193" y="979457"/>
                            <a:ext cx="88366" cy="90918"/>
                          </a:xfrm>
                          <a:custGeom>
                            <a:avLst/>
                            <a:gdLst/>
                            <a:ahLst/>
                            <a:cxnLst/>
                            <a:rect l="0" t="0" r="0" b="0"/>
                            <a:pathLst>
                              <a:path w="88366" h="90918">
                                <a:moveTo>
                                  <a:pt x="5335" y="0"/>
                                </a:moveTo>
                                <a:cubicBezTo>
                                  <a:pt x="8489" y="0"/>
                                  <a:pt x="14783" y="621"/>
                                  <a:pt x="19476" y="621"/>
                                </a:cubicBezTo>
                                <a:cubicBezTo>
                                  <a:pt x="24028" y="621"/>
                                  <a:pt x="30639" y="0"/>
                                  <a:pt x="33010" y="0"/>
                                </a:cubicBezTo>
                                <a:cubicBezTo>
                                  <a:pt x="35042" y="0"/>
                                  <a:pt x="36312" y="621"/>
                                  <a:pt x="36312" y="2033"/>
                                </a:cubicBezTo>
                                <a:cubicBezTo>
                                  <a:pt x="36312" y="2985"/>
                                  <a:pt x="35677" y="3458"/>
                                  <a:pt x="33618" y="3930"/>
                                </a:cubicBezTo>
                                <a:cubicBezTo>
                                  <a:pt x="30200" y="4538"/>
                                  <a:pt x="28965" y="5794"/>
                                  <a:pt x="28965" y="8185"/>
                                </a:cubicBezTo>
                                <a:cubicBezTo>
                                  <a:pt x="28965" y="9427"/>
                                  <a:pt x="29404" y="11318"/>
                                  <a:pt x="30200" y="12412"/>
                                </a:cubicBezTo>
                                <a:lnTo>
                                  <a:pt x="49542" y="40425"/>
                                </a:lnTo>
                                <a:lnTo>
                                  <a:pt x="66215" y="14783"/>
                                </a:lnTo>
                                <a:cubicBezTo>
                                  <a:pt x="67748" y="12574"/>
                                  <a:pt x="68552" y="10211"/>
                                  <a:pt x="68552" y="8502"/>
                                </a:cubicBezTo>
                                <a:cubicBezTo>
                                  <a:pt x="68552" y="5639"/>
                                  <a:pt x="66789" y="4234"/>
                                  <a:pt x="63190" y="3768"/>
                                </a:cubicBezTo>
                                <a:cubicBezTo>
                                  <a:pt x="61313" y="3613"/>
                                  <a:pt x="60685" y="3147"/>
                                  <a:pt x="60685" y="2033"/>
                                </a:cubicBezTo>
                                <a:cubicBezTo>
                                  <a:pt x="60685" y="790"/>
                                  <a:pt x="62265" y="0"/>
                                  <a:pt x="64770" y="0"/>
                                </a:cubicBezTo>
                                <a:cubicBezTo>
                                  <a:pt x="66040" y="0"/>
                                  <a:pt x="70436" y="621"/>
                                  <a:pt x="73739" y="621"/>
                                </a:cubicBezTo>
                                <a:cubicBezTo>
                                  <a:pt x="77176" y="621"/>
                                  <a:pt x="82855" y="0"/>
                                  <a:pt x="84739" y="0"/>
                                </a:cubicBezTo>
                                <a:cubicBezTo>
                                  <a:pt x="87103" y="0"/>
                                  <a:pt x="88366" y="473"/>
                                  <a:pt x="88366" y="1405"/>
                                </a:cubicBezTo>
                                <a:cubicBezTo>
                                  <a:pt x="88366" y="2505"/>
                                  <a:pt x="87569" y="3296"/>
                                  <a:pt x="85530" y="3768"/>
                                </a:cubicBezTo>
                                <a:cubicBezTo>
                                  <a:pt x="80640" y="5180"/>
                                  <a:pt x="77669" y="7550"/>
                                  <a:pt x="73907" y="13365"/>
                                </a:cubicBezTo>
                                <a:lnTo>
                                  <a:pt x="52986" y="45618"/>
                                </a:lnTo>
                                <a:lnTo>
                                  <a:pt x="52986" y="76136"/>
                                </a:lnTo>
                                <a:cubicBezTo>
                                  <a:pt x="52986" y="82734"/>
                                  <a:pt x="55174" y="85415"/>
                                  <a:pt x="61630" y="86340"/>
                                </a:cubicBezTo>
                                <a:cubicBezTo>
                                  <a:pt x="64925" y="86826"/>
                                  <a:pt x="65871" y="87461"/>
                                  <a:pt x="65871" y="89034"/>
                                </a:cubicBezTo>
                                <a:cubicBezTo>
                                  <a:pt x="65871" y="90453"/>
                                  <a:pt x="64925" y="90918"/>
                                  <a:pt x="61954" y="90918"/>
                                </a:cubicBezTo>
                                <a:cubicBezTo>
                                  <a:pt x="59591" y="90918"/>
                                  <a:pt x="49704" y="90297"/>
                                  <a:pt x="46226" y="90297"/>
                                </a:cubicBezTo>
                                <a:cubicBezTo>
                                  <a:pt x="42748" y="90297"/>
                                  <a:pt x="33172" y="90918"/>
                                  <a:pt x="30315" y="90918"/>
                                </a:cubicBezTo>
                                <a:cubicBezTo>
                                  <a:pt x="27330" y="90918"/>
                                  <a:pt x="25615" y="90918"/>
                                  <a:pt x="25615" y="89190"/>
                                </a:cubicBezTo>
                                <a:cubicBezTo>
                                  <a:pt x="25615" y="87785"/>
                                  <a:pt x="26722" y="87292"/>
                                  <a:pt x="29856" y="86678"/>
                                </a:cubicBezTo>
                                <a:cubicBezTo>
                                  <a:pt x="35981" y="85732"/>
                                  <a:pt x="37555" y="83700"/>
                                  <a:pt x="37555" y="77088"/>
                                </a:cubicBezTo>
                                <a:lnTo>
                                  <a:pt x="37555" y="48758"/>
                                </a:lnTo>
                                <a:lnTo>
                                  <a:pt x="11028" y="10542"/>
                                </a:lnTo>
                                <a:cubicBezTo>
                                  <a:pt x="8313" y="6746"/>
                                  <a:pt x="5936" y="4883"/>
                                  <a:pt x="2181" y="4086"/>
                                </a:cubicBezTo>
                                <a:cubicBezTo>
                                  <a:pt x="466" y="3613"/>
                                  <a:pt x="0" y="3296"/>
                                  <a:pt x="0" y="2195"/>
                                </a:cubicBezTo>
                                <a:cubicBezTo>
                                  <a:pt x="0" y="0"/>
                                  <a:pt x="2492" y="0"/>
                                  <a:pt x="5335"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6" name="Shape 26"/>
                        <wps:cNvSpPr/>
                        <wps:spPr>
                          <a:xfrm>
                            <a:off x="0" y="1126644"/>
                            <a:ext cx="160416" cy="169898"/>
                          </a:xfrm>
                          <a:custGeom>
                            <a:avLst/>
                            <a:gdLst/>
                            <a:ahLst/>
                            <a:cxnLst/>
                            <a:rect l="0" t="0" r="0" b="0"/>
                            <a:pathLst>
                              <a:path w="160416" h="169898">
                                <a:moveTo>
                                  <a:pt x="6767" y="0"/>
                                </a:moveTo>
                                <a:cubicBezTo>
                                  <a:pt x="9988" y="0"/>
                                  <a:pt x="31733" y="1175"/>
                                  <a:pt x="36447" y="1175"/>
                                </a:cubicBezTo>
                                <a:cubicBezTo>
                                  <a:pt x="48198" y="1175"/>
                                  <a:pt x="67580" y="0"/>
                                  <a:pt x="71112" y="0"/>
                                </a:cubicBezTo>
                                <a:cubicBezTo>
                                  <a:pt x="74042" y="0"/>
                                  <a:pt x="76690" y="0"/>
                                  <a:pt x="76690" y="3532"/>
                                </a:cubicBezTo>
                                <a:cubicBezTo>
                                  <a:pt x="76690" y="6172"/>
                                  <a:pt x="74920" y="7631"/>
                                  <a:pt x="69052" y="7928"/>
                                </a:cubicBezTo>
                                <a:cubicBezTo>
                                  <a:pt x="62292" y="8543"/>
                                  <a:pt x="53479" y="9697"/>
                                  <a:pt x="53479" y="24683"/>
                                </a:cubicBezTo>
                                <a:lnTo>
                                  <a:pt x="53479" y="140798"/>
                                </a:lnTo>
                                <a:cubicBezTo>
                                  <a:pt x="53479" y="156364"/>
                                  <a:pt x="57889" y="160186"/>
                                  <a:pt x="74920" y="160186"/>
                                </a:cubicBezTo>
                                <a:cubicBezTo>
                                  <a:pt x="90500" y="160186"/>
                                  <a:pt x="126326" y="160186"/>
                                  <a:pt x="151313" y="121693"/>
                                </a:cubicBezTo>
                                <a:cubicBezTo>
                                  <a:pt x="154257" y="117580"/>
                                  <a:pt x="155439" y="116399"/>
                                  <a:pt x="157789" y="116399"/>
                                </a:cubicBezTo>
                                <a:cubicBezTo>
                                  <a:pt x="159262" y="116399"/>
                                  <a:pt x="160416" y="117878"/>
                                  <a:pt x="160416" y="119640"/>
                                </a:cubicBezTo>
                                <a:cubicBezTo>
                                  <a:pt x="160416" y="121403"/>
                                  <a:pt x="158944" y="125516"/>
                                  <a:pt x="156304" y="131681"/>
                                </a:cubicBezTo>
                                <a:cubicBezTo>
                                  <a:pt x="150428" y="145802"/>
                                  <a:pt x="146599" y="155500"/>
                                  <a:pt x="143385" y="169898"/>
                                </a:cubicBezTo>
                                <a:lnTo>
                                  <a:pt x="73752" y="168723"/>
                                </a:lnTo>
                                <a:lnTo>
                                  <a:pt x="8232" y="169898"/>
                                </a:lnTo>
                                <a:cubicBezTo>
                                  <a:pt x="1756" y="169898"/>
                                  <a:pt x="0" y="169310"/>
                                  <a:pt x="0" y="166670"/>
                                </a:cubicBezTo>
                                <a:cubicBezTo>
                                  <a:pt x="0" y="164022"/>
                                  <a:pt x="2357" y="163725"/>
                                  <a:pt x="6470" y="162847"/>
                                </a:cubicBezTo>
                                <a:cubicBezTo>
                                  <a:pt x="24974" y="159309"/>
                                  <a:pt x="24974" y="152853"/>
                                  <a:pt x="24974" y="120235"/>
                                </a:cubicBezTo>
                                <a:lnTo>
                                  <a:pt x="24974" y="27040"/>
                                </a:lnTo>
                                <a:cubicBezTo>
                                  <a:pt x="24974" y="12926"/>
                                  <a:pt x="22333" y="9414"/>
                                  <a:pt x="9421" y="8246"/>
                                </a:cubicBezTo>
                                <a:cubicBezTo>
                                  <a:pt x="2648" y="7631"/>
                                  <a:pt x="878" y="6753"/>
                                  <a:pt x="878" y="3822"/>
                                </a:cubicBezTo>
                                <a:cubicBezTo>
                                  <a:pt x="878" y="1486"/>
                                  <a:pt x="3242" y="0"/>
                                  <a:pt x="676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7" name="Shape 27"/>
                        <wps:cNvSpPr/>
                        <wps:spPr>
                          <a:xfrm>
                            <a:off x="184997" y="1126643"/>
                            <a:ext cx="79040" cy="170188"/>
                          </a:xfrm>
                          <a:custGeom>
                            <a:avLst/>
                            <a:gdLst/>
                            <a:ahLst/>
                            <a:cxnLst/>
                            <a:rect l="0" t="0" r="0" b="0"/>
                            <a:pathLst>
                              <a:path w="79040" h="170188">
                                <a:moveTo>
                                  <a:pt x="5869" y="0"/>
                                </a:moveTo>
                                <a:cubicBezTo>
                                  <a:pt x="8509" y="0"/>
                                  <a:pt x="30261" y="1182"/>
                                  <a:pt x="39966" y="1182"/>
                                </a:cubicBezTo>
                                <a:cubicBezTo>
                                  <a:pt x="50541" y="1182"/>
                                  <a:pt x="65810" y="0"/>
                                  <a:pt x="68748" y="0"/>
                                </a:cubicBezTo>
                                <a:cubicBezTo>
                                  <a:pt x="73171" y="0"/>
                                  <a:pt x="76683" y="0"/>
                                  <a:pt x="76683" y="2938"/>
                                </a:cubicBezTo>
                                <a:cubicBezTo>
                                  <a:pt x="76683" y="4984"/>
                                  <a:pt x="75792" y="5882"/>
                                  <a:pt x="71686" y="7071"/>
                                </a:cubicBezTo>
                                <a:cubicBezTo>
                                  <a:pt x="59928" y="10582"/>
                                  <a:pt x="54931" y="17943"/>
                                  <a:pt x="54931" y="30862"/>
                                </a:cubicBezTo>
                                <a:lnTo>
                                  <a:pt x="54931" y="137259"/>
                                </a:lnTo>
                                <a:cubicBezTo>
                                  <a:pt x="54931" y="153136"/>
                                  <a:pt x="59057" y="159025"/>
                                  <a:pt x="71983" y="161389"/>
                                </a:cubicBezTo>
                                <a:cubicBezTo>
                                  <a:pt x="77574" y="162537"/>
                                  <a:pt x="79040" y="163428"/>
                                  <a:pt x="79040" y="166089"/>
                                </a:cubicBezTo>
                                <a:cubicBezTo>
                                  <a:pt x="79040" y="170188"/>
                                  <a:pt x="74326" y="169898"/>
                                  <a:pt x="68174" y="169898"/>
                                </a:cubicBezTo>
                                <a:cubicBezTo>
                                  <a:pt x="61704" y="169898"/>
                                  <a:pt x="51109" y="168723"/>
                                  <a:pt x="41431" y="168723"/>
                                </a:cubicBezTo>
                                <a:cubicBezTo>
                                  <a:pt x="32024" y="168723"/>
                                  <a:pt x="15877" y="169898"/>
                                  <a:pt x="10285" y="169898"/>
                                </a:cubicBezTo>
                                <a:cubicBezTo>
                                  <a:pt x="5295" y="169898"/>
                                  <a:pt x="2343" y="169607"/>
                                  <a:pt x="2343" y="166089"/>
                                </a:cubicBezTo>
                                <a:cubicBezTo>
                                  <a:pt x="2343" y="164603"/>
                                  <a:pt x="3816" y="163725"/>
                                  <a:pt x="8225" y="162847"/>
                                </a:cubicBezTo>
                                <a:cubicBezTo>
                                  <a:pt x="21435" y="160484"/>
                                  <a:pt x="26459" y="153731"/>
                                  <a:pt x="26459" y="137570"/>
                                </a:cubicBezTo>
                                <a:lnTo>
                                  <a:pt x="26459" y="29681"/>
                                </a:lnTo>
                                <a:cubicBezTo>
                                  <a:pt x="26459" y="15863"/>
                                  <a:pt x="19976" y="8827"/>
                                  <a:pt x="5869" y="7071"/>
                                </a:cubicBezTo>
                                <a:cubicBezTo>
                                  <a:pt x="2053" y="6456"/>
                                  <a:pt x="0" y="6179"/>
                                  <a:pt x="0" y="3242"/>
                                </a:cubicBezTo>
                                <a:cubicBezTo>
                                  <a:pt x="0" y="885"/>
                                  <a:pt x="1459" y="0"/>
                                  <a:pt x="5869"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8" name="Shape 28"/>
                        <wps:cNvSpPr/>
                        <wps:spPr>
                          <a:xfrm>
                            <a:off x="299276" y="1126644"/>
                            <a:ext cx="196566" cy="171653"/>
                          </a:xfrm>
                          <a:custGeom>
                            <a:avLst/>
                            <a:gdLst/>
                            <a:ahLst/>
                            <a:cxnLst/>
                            <a:rect l="0" t="0" r="0" b="0"/>
                            <a:pathLst>
                              <a:path w="196566" h="171653">
                                <a:moveTo>
                                  <a:pt x="3539" y="0"/>
                                </a:moveTo>
                                <a:cubicBezTo>
                                  <a:pt x="5295" y="0"/>
                                  <a:pt x="24987" y="1182"/>
                                  <a:pt x="26750" y="1182"/>
                                </a:cubicBezTo>
                                <a:cubicBezTo>
                                  <a:pt x="28499" y="1182"/>
                                  <a:pt x="39074" y="0"/>
                                  <a:pt x="41141" y="0"/>
                                </a:cubicBezTo>
                                <a:cubicBezTo>
                                  <a:pt x="44072" y="0"/>
                                  <a:pt x="45530" y="601"/>
                                  <a:pt x="49083" y="4126"/>
                                </a:cubicBezTo>
                                <a:lnTo>
                                  <a:pt x="162773" y="124638"/>
                                </a:lnTo>
                                <a:lnTo>
                                  <a:pt x="162773" y="30565"/>
                                </a:lnTo>
                                <a:cubicBezTo>
                                  <a:pt x="162773" y="16174"/>
                                  <a:pt x="156304" y="8827"/>
                                  <a:pt x="142223" y="7070"/>
                                </a:cubicBezTo>
                                <a:cubicBezTo>
                                  <a:pt x="138678" y="6760"/>
                                  <a:pt x="135449" y="6179"/>
                                  <a:pt x="135449" y="3532"/>
                                </a:cubicBezTo>
                                <a:cubicBezTo>
                                  <a:pt x="135449" y="601"/>
                                  <a:pt x="136915" y="0"/>
                                  <a:pt x="140453" y="0"/>
                                </a:cubicBezTo>
                                <a:cubicBezTo>
                                  <a:pt x="143959" y="0"/>
                                  <a:pt x="162476" y="1182"/>
                                  <a:pt x="167169" y="1182"/>
                                </a:cubicBezTo>
                                <a:cubicBezTo>
                                  <a:pt x="171883" y="1182"/>
                                  <a:pt x="189199" y="0"/>
                                  <a:pt x="192170" y="0"/>
                                </a:cubicBezTo>
                                <a:cubicBezTo>
                                  <a:pt x="195074" y="0"/>
                                  <a:pt x="196566" y="601"/>
                                  <a:pt x="196566" y="2938"/>
                                </a:cubicBezTo>
                                <a:cubicBezTo>
                                  <a:pt x="196566" y="4991"/>
                                  <a:pt x="195681" y="5592"/>
                                  <a:pt x="191562" y="6463"/>
                                </a:cubicBezTo>
                                <a:cubicBezTo>
                                  <a:pt x="179534" y="8827"/>
                                  <a:pt x="174517" y="16464"/>
                                  <a:pt x="174517" y="32334"/>
                                </a:cubicBezTo>
                                <a:lnTo>
                                  <a:pt x="174517" y="165785"/>
                                </a:lnTo>
                                <a:cubicBezTo>
                                  <a:pt x="174517" y="170478"/>
                                  <a:pt x="173936" y="171653"/>
                                  <a:pt x="170992" y="171653"/>
                                </a:cubicBezTo>
                                <a:cubicBezTo>
                                  <a:pt x="169533" y="171653"/>
                                  <a:pt x="168054" y="171079"/>
                                  <a:pt x="167196" y="170478"/>
                                </a:cubicBezTo>
                                <a:lnTo>
                                  <a:pt x="37332" y="33827"/>
                                </a:lnTo>
                                <a:lnTo>
                                  <a:pt x="37332" y="133167"/>
                                </a:lnTo>
                                <a:cubicBezTo>
                                  <a:pt x="37332" y="152555"/>
                                  <a:pt x="42633" y="160484"/>
                                  <a:pt x="57598" y="162537"/>
                                </a:cubicBezTo>
                                <a:cubicBezTo>
                                  <a:pt x="62001" y="163144"/>
                                  <a:pt x="63183" y="163428"/>
                                  <a:pt x="63183" y="166379"/>
                                </a:cubicBezTo>
                                <a:cubicBezTo>
                                  <a:pt x="63183" y="169006"/>
                                  <a:pt x="61421" y="169898"/>
                                  <a:pt x="54937" y="169898"/>
                                </a:cubicBezTo>
                                <a:cubicBezTo>
                                  <a:pt x="49947" y="169898"/>
                                  <a:pt x="37609" y="168723"/>
                                  <a:pt x="30268" y="168723"/>
                                </a:cubicBezTo>
                                <a:cubicBezTo>
                                  <a:pt x="23225" y="168723"/>
                                  <a:pt x="8820" y="169898"/>
                                  <a:pt x="5875" y="169898"/>
                                </a:cubicBezTo>
                                <a:cubicBezTo>
                                  <a:pt x="4106" y="169898"/>
                                  <a:pt x="3235" y="168723"/>
                                  <a:pt x="3235" y="166967"/>
                                </a:cubicBezTo>
                                <a:cubicBezTo>
                                  <a:pt x="3235" y="164603"/>
                                  <a:pt x="4106" y="164029"/>
                                  <a:pt x="8232" y="163144"/>
                                </a:cubicBezTo>
                                <a:cubicBezTo>
                                  <a:pt x="22042" y="160774"/>
                                  <a:pt x="26446" y="152555"/>
                                  <a:pt x="26446" y="129331"/>
                                </a:cubicBezTo>
                                <a:lnTo>
                                  <a:pt x="26446" y="23231"/>
                                </a:lnTo>
                                <a:cubicBezTo>
                                  <a:pt x="16768" y="11757"/>
                                  <a:pt x="12338" y="8543"/>
                                  <a:pt x="4106" y="7341"/>
                                </a:cubicBezTo>
                                <a:cubicBezTo>
                                  <a:pt x="878" y="6463"/>
                                  <a:pt x="0" y="5882"/>
                                  <a:pt x="0" y="3532"/>
                                </a:cubicBezTo>
                                <a:cubicBezTo>
                                  <a:pt x="0" y="1182"/>
                                  <a:pt x="1175" y="0"/>
                                  <a:pt x="3539"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9" name="Shape 29"/>
                        <wps:cNvSpPr/>
                        <wps:spPr>
                          <a:xfrm>
                            <a:off x="520608" y="1122231"/>
                            <a:ext cx="154548" cy="177259"/>
                          </a:xfrm>
                          <a:custGeom>
                            <a:avLst/>
                            <a:gdLst/>
                            <a:ahLst/>
                            <a:cxnLst/>
                            <a:rect l="0" t="0" r="0" b="0"/>
                            <a:pathLst>
                              <a:path w="154548" h="177259">
                                <a:moveTo>
                                  <a:pt x="81383" y="0"/>
                                </a:moveTo>
                                <a:cubicBezTo>
                                  <a:pt x="95186" y="0"/>
                                  <a:pt x="111631" y="3525"/>
                                  <a:pt x="127217" y="9401"/>
                                </a:cubicBezTo>
                                <a:cubicBezTo>
                                  <a:pt x="130735" y="10873"/>
                                  <a:pt x="133687" y="11757"/>
                                  <a:pt x="134585" y="11757"/>
                                </a:cubicBezTo>
                                <a:cubicBezTo>
                                  <a:pt x="136334" y="11757"/>
                                  <a:pt x="137489" y="10873"/>
                                  <a:pt x="140136" y="8543"/>
                                </a:cubicBezTo>
                                <a:cubicBezTo>
                                  <a:pt x="142500" y="6172"/>
                                  <a:pt x="143682" y="5592"/>
                                  <a:pt x="145167" y="5592"/>
                                </a:cubicBezTo>
                                <a:cubicBezTo>
                                  <a:pt x="147497" y="5592"/>
                                  <a:pt x="148659" y="8239"/>
                                  <a:pt x="148659" y="21752"/>
                                </a:cubicBezTo>
                                <a:cubicBezTo>
                                  <a:pt x="148659" y="32334"/>
                                  <a:pt x="148956" y="45564"/>
                                  <a:pt x="150131" y="54978"/>
                                </a:cubicBezTo>
                                <a:cubicBezTo>
                                  <a:pt x="150414" y="57335"/>
                                  <a:pt x="151016" y="62913"/>
                                  <a:pt x="151016" y="64669"/>
                                </a:cubicBezTo>
                                <a:cubicBezTo>
                                  <a:pt x="151016" y="67316"/>
                                  <a:pt x="150414" y="69079"/>
                                  <a:pt x="148956" y="69079"/>
                                </a:cubicBezTo>
                                <a:cubicBezTo>
                                  <a:pt x="146619" y="69079"/>
                                  <a:pt x="145431" y="67026"/>
                                  <a:pt x="143979" y="60853"/>
                                </a:cubicBezTo>
                                <a:cubicBezTo>
                                  <a:pt x="131620" y="13824"/>
                                  <a:pt x="92850" y="8543"/>
                                  <a:pt x="83747" y="8543"/>
                                </a:cubicBezTo>
                                <a:cubicBezTo>
                                  <a:pt x="50264" y="8543"/>
                                  <a:pt x="29984" y="37629"/>
                                  <a:pt x="29984" y="85840"/>
                                </a:cubicBezTo>
                                <a:cubicBezTo>
                                  <a:pt x="29984" y="135517"/>
                                  <a:pt x="54958" y="167257"/>
                                  <a:pt x="93721" y="167257"/>
                                </a:cubicBezTo>
                                <a:cubicBezTo>
                                  <a:pt x="112812" y="167257"/>
                                  <a:pt x="133687" y="158721"/>
                                  <a:pt x="149260" y="144620"/>
                                </a:cubicBezTo>
                                <a:cubicBezTo>
                                  <a:pt x="150712" y="143162"/>
                                  <a:pt x="151617" y="142547"/>
                                  <a:pt x="152771" y="142547"/>
                                </a:cubicBezTo>
                                <a:cubicBezTo>
                                  <a:pt x="153960" y="142547"/>
                                  <a:pt x="154548" y="143742"/>
                                  <a:pt x="154548" y="145215"/>
                                </a:cubicBezTo>
                                <a:cubicBezTo>
                                  <a:pt x="154548" y="148449"/>
                                  <a:pt x="130735" y="177259"/>
                                  <a:pt x="87562" y="177259"/>
                                </a:cubicBezTo>
                                <a:cubicBezTo>
                                  <a:pt x="33800" y="177259"/>
                                  <a:pt x="0" y="142547"/>
                                  <a:pt x="0" y="87009"/>
                                </a:cubicBezTo>
                                <a:cubicBezTo>
                                  <a:pt x="0" y="35272"/>
                                  <a:pt x="32881" y="0"/>
                                  <a:pt x="81383"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0" name="Shape 30"/>
                        <wps:cNvSpPr/>
                        <wps:spPr>
                          <a:xfrm>
                            <a:off x="707982" y="1124715"/>
                            <a:ext cx="88862" cy="176588"/>
                          </a:xfrm>
                          <a:custGeom>
                            <a:avLst/>
                            <a:gdLst/>
                            <a:ahLst/>
                            <a:cxnLst/>
                            <a:rect l="0" t="0" r="0" b="0"/>
                            <a:pathLst>
                              <a:path w="88862" h="176588">
                                <a:moveTo>
                                  <a:pt x="88862" y="0"/>
                                </a:moveTo>
                                <a:lnTo>
                                  <a:pt x="88862" y="9637"/>
                                </a:lnTo>
                                <a:lnTo>
                                  <a:pt x="86360" y="9048"/>
                                </a:lnTo>
                                <a:cubicBezTo>
                                  <a:pt x="44612" y="9932"/>
                                  <a:pt x="29971" y="44036"/>
                                  <a:pt x="29971" y="83401"/>
                                </a:cubicBezTo>
                                <a:cubicBezTo>
                                  <a:pt x="29971" y="122421"/>
                                  <a:pt x="43012" y="150699"/>
                                  <a:pt x="65031" y="162398"/>
                                </a:cubicBezTo>
                                <a:lnTo>
                                  <a:pt x="88862" y="168110"/>
                                </a:lnTo>
                                <a:lnTo>
                                  <a:pt x="88862" y="176254"/>
                                </a:lnTo>
                                <a:lnTo>
                                  <a:pt x="86934" y="176588"/>
                                </a:lnTo>
                                <a:cubicBezTo>
                                  <a:pt x="15560" y="176588"/>
                                  <a:pt x="0" y="122495"/>
                                  <a:pt x="0" y="93119"/>
                                </a:cubicBezTo>
                                <a:cubicBezTo>
                                  <a:pt x="0" y="53202"/>
                                  <a:pt x="18997" y="20735"/>
                                  <a:pt x="51920" y="6996"/>
                                </a:cubicBezTo>
                                <a:lnTo>
                                  <a:pt x="8886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1" name="Shape 31"/>
                        <wps:cNvSpPr/>
                        <wps:spPr>
                          <a:xfrm>
                            <a:off x="796845" y="1124633"/>
                            <a:ext cx="89457" cy="176336"/>
                          </a:xfrm>
                          <a:custGeom>
                            <a:avLst/>
                            <a:gdLst/>
                            <a:ahLst/>
                            <a:cxnLst/>
                            <a:rect l="0" t="0" r="0" b="0"/>
                            <a:pathLst>
                              <a:path w="89457" h="176336">
                                <a:moveTo>
                                  <a:pt x="436" y="0"/>
                                </a:moveTo>
                                <a:cubicBezTo>
                                  <a:pt x="53597" y="0"/>
                                  <a:pt x="89457" y="37055"/>
                                  <a:pt x="89457" y="85550"/>
                                </a:cubicBezTo>
                                <a:cubicBezTo>
                                  <a:pt x="89457" y="126783"/>
                                  <a:pt x="68963" y="157422"/>
                                  <a:pt x="35533" y="170164"/>
                                </a:cubicBezTo>
                                <a:lnTo>
                                  <a:pt x="0" y="176336"/>
                                </a:lnTo>
                                <a:lnTo>
                                  <a:pt x="0" y="168192"/>
                                </a:lnTo>
                                <a:lnTo>
                                  <a:pt x="1030" y="168439"/>
                                </a:lnTo>
                                <a:cubicBezTo>
                                  <a:pt x="29232" y="168439"/>
                                  <a:pt x="58891" y="146991"/>
                                  <a:pt x="58891" y="91135"/>
                                </a:cubicBezTo>
                                <a:cubicBezTo>
                                  <a:pt x="58891" y="54313"/>
                                  <a:pt x="45007" y="26596"/>
                                  <a:pt x="22578" y="15039"/>
                                </a:cubicBezTo>
                                <a:lnTo>
                                  <a:pt x="0" y="9720"/>
                                </a:lnTo>
                                <a:lnTo>
                                  <a:pt x="0" y="83"/>
                                </a:lnTo>
                                <a:lnTo>
                                  <a:pt x="43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2" name="Shape 32"/>
                        <wps:cNvSpPr/>
                        <wps:spPr>
                          <a:xfrm>
                            <a:off x="909507" y="1126644"/>
                            <a:ext cx="160389" cy="169898"/>
                          </a:xfrm>
                          <a:custGeom>
                            <a:avLst/>
                            <a:gdLst/>
                            <a:ahLst/>
                            <a:cxnLst/>
                            <a:rect l="0" t="0" r="0" b="0"/>
                            <a:pathLst>
                              <a:path w="160389" h="169898">
                                <a:moveTo>
                                  <a:pt x="6740" y="0"/>
                                </a:moveTo>
                                <a:cubicBezTo>
                                  <a:pt x="9988" y="0"/>
                                  <a:pt x="31700" y="1175"/>
                                  <a:pt x="36413" y="1175"/>
                                </a:cubicBezTo>
                                <a:cubicBezTo>
                                  <a:pt x="48178" y="1175"/>
                                  <a:pt x="67552" y="0"/>
                                  <a:pt x="71098" y="0"/>
                                </a:cubicBezTo>
                                <a:cubicBezTo>
                                  <a:pt x="74029" y="0"/>
                                  <a:pt x="76676" y="0"/>
                                  <a:pt x="76676" y="3532"/>
                                </a:cubicBezTo>
                                <a:cubicBezTo>
                                  <a:pt x="76676" y="6172"/>
                                  <a:pt x="74934" y="7631"/>
                                  <a:pt x="69018" y="7928"/>
                                </a:cubicBezTo>
                                <a:cubicBezTo>
                                  <a:pt x="62245" y="8543"/>
                                  <a:pt x="53465" y="9697"/>
                                  <a:pt x="53465" y="24683"/>
                                </a:cubicBezTo>
                                <a:lnTo>
                                  <a:pt x="53465" y="140798"/>
                                </a:lnTo>
                                <a:cubicBezTo>
                                  <a:pt x="53465" y="156364"/>
                                  <a:pt x="57869" y="160186"/>
                                  <a:pt x="74934" y="160186"/>
                                </a:cubicBezTo>
                                <a:cubicBezTo>
                                  <a:pt x="90480" y="160186"/>
                                  <a:pt x="126319" y="160186"/>
                                  <a:pt x="151286" y="121693"/>
                                </a:cubicBezTo>
                                <a:cubicBezTo>
                                  <a:pt x="154230" y="117580"/>
                                  <a:pt x="155399" y="116399"/>
                                  <a:pt x="157755" y="116399"/>
                                </a:cubicBezTo>
                                <a:cubicBezTo>
                                  <a:pt x="159227" y="116399"/>
                                  <a:pt x="160389" y="117878"/>
                                  <a:pt x="160389" y="119640"/>
                                </a:cubicBezTo>
                                <a:cubicBezTo>
                                  <a:pt x="160389" y="121403"/>
                                  <a:pt x="158924" y="125516"/>
                                  <a:pt x="156283" y="131681"/>
                                </a:cubicBezTo>
                                <a:cubicBezTo>
                                  <a:pt x="150394" y="145802"/>
                                  <a:pt x="146592" y="155500"/>
                                  <a:pt x="143351" y="169898"/>
                                </a:cubicBezTo>
                                <a:lnTo>
                                  <a:pt x="73711" y="168723"/>
                                </a:lnTo>
                                <a:lnTo>
                                  <a:pt x="8232" y="169898"/>
                                </a:lnTo>
                                <a:cubicBezTo>
                                  <a:pt x="1756" y="169898"/>
                                  <a:pt x="0" y="169310"/>
                                  <a:pt x="0" y="166670"/>
                                </a:cubicBezTo>
                                <a:cubicBezTo>
                                  <a:pt x="0" y="164022"/>
                                  <a:pt x="2323" y="163725"/>
                                  <a:pt x="6449" y="162847"/>
                                </a:cubicBezTo>
                                <a:cubicBezTo>
                                  <a:pt x="24980" y="159309"/>
                                  <a:pt x="24980" y="152853"/>
                                  <a:pt x="24980" y="120235"/>
                                </a:cubicBezTo>
                                <a:lnTo>
                                  <a:pt x="24980" y="27040"/>
                                </a:lnTo>
                                <a:cubicBezTo>
                                  <a:pt x="24980" y="12926"/>
                                  <a:pt x="22326" y="9414"/>
                                  <a:pt x="9387" y="8246"/>
                                </a:cubicBezTo>
                                <a:cubicBezTo>
                                  <a:pt x="2607" y="7631"/>
                                  <a:pt x="851" y="6753"/>
                                  <a:pt x="851" y="3822"/>
                                </a:cubicBezTo>
                                <a:cubicBezTo>
                                  <a:pt x="851" y="1486"/>
                                  <a:pt x="3228" y="0"/>
                                  <a:pt x="674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3" name="Shape 33"/>
                        <wps:cNvSpPr/>
                        <wps:spPr>
                          <a:xfrm>
                            <a:off x="1091207" y="1126767"/>
                            <a:ext cx="196559" cy="171674"/>
                          </a:xfrm>
                          <a:custGeom>
                            <a:avLst/>
                            <a:gdLst/>
                            <a:ahLst/>
                            <a:cxnLst/>
                            <a:rect l="0" t="0" r="0" b="0"/>
                            <a:pathLst>
                              <a:path w="196559" h="171674">
                                <a:moveTo>
                                  <a:pt x="3552" y="0"/>
                                </a:moveTo>
                                <a:cubicBezTo>
                                  <a:pt x="5315" y="0"/>
                                  <a:pt x="25000" y="1202"/>
                                  <a:pt x="26776" y="1202"/>
                                </a:cubicBezTo>
                                <a:cubicBezTo>
                                  <a:pt x="28519" y="1202"/>
                                  <a:pt x="39094" y="0"/>
                                  <a:pt x="41141" y="0"/>
                                </a:cubicBezTo>
                                <a:cubicBezTo>
                                  <a:pt x="44105" y="0"/>
                                  <a:pt x="45584" y="615"/>
                                  <a:pt x="49109" y="4126"/>
                                </a:cubicBezTo>
                                <a:lnTo>
                                  <a:pt x="162793" y="124644"/>
                                </a:lnTo>
                                <a:lnTo>
                                  <a:pt x="162793" y="30599"/>
                                </a:lnTo>
                                <a:cubicBezTo>
                                  <a:pt x="162793" y="16181"/>
                                  <a:pt x="156351" y="8840"/>
                                  <a:pt x="142216" y="7064"/>
                                </a:cubicBezTo>
                                <a:cubicBezTo>
                                  <a:pt x="138677" y="6774"/>
                                  <a:pt x="135463" y="6193"/>
                                  <a:pt x="135463" y="3552"/>
                                </a:cubicBezTo>
                                <a:cubicBezTo>
                                  <a:pt x="135463" y="615"/>
                                  <a:pt x="136935" y="0"/>
                                  <a:pt x="140440" y="0"/>
                                </a:cubicBezTo>
                                <a:cubicBezTo>
                                  <a:pt x="143972" y="0"/>
                                  <a:pt x="162476" y="1202"/>
                                  <a:pt x="167196" y="1202"/>
                                </a:cubicBezTo>
                                <a:cubicBezTo>
                                  <a:pt x="171883" y="1202"/>
                                  <a:pt x="189225" y="0"/>
                                  <a:pt x="192143" y="0"/>
                                </a:cubicBezTo>
                                <a:cubicBezTo>
                                  <a:pt x="195101" y="0"/>
                                  <a:pt x="196559" y="615"/>
                                  <a:pt x="196559" y="2958"/>
                                </a:cubicBezTo>
                                <a:cubicBezTo>
                                  <a:pt x="196559" y="5018"/>
                                  <a:pt x="195695" y="5598"/>
                                  <a:pt x="191569" y="6490"/>
                                </a:cubicBezTo>
                                <a:cubicBezTo>
                                  <a:pt x="179521" y="8840"/>
                                  <a:pt x="174544" y="16471"/>
                                  <a:pt x="174544" y="32341"/>
                                </a:cubicBezTo>
                                <a:lnTo>
                                  <a:pt x="174544" y="165792"/>
                                </a:lnTo>
                                <a:cubicBezTo>
                                  <a:pt x="174544" y="170505"/>
                                  <a:pt x="173956" y="171674"/>
                                  <a:pt x="171005" y="171674"/>
                                </a:cubicBezTo>
                                <a:cubicBezTo>
                                  <a:pt x="169533" y="171674"/>
                                  <a:pt x="168061" y="171079"/>
                                  <a:pt x="167196" y="170505"/>
                                </a:cubicBezTo>
                                <a:lnTo>
                                  <a:pt x="37338" y="33820"/>
                                </a:lnTo>
                                <a:lnTo>
                                  <a:pt x="37338" y="133181"/>
                                </a:lnTo>
                                <a:cubicBezTo>
                                  <a:pt x="37338" y="152576"/>
                                  <a:pt x="42647" y="160497"/>
                                  <a:pt x="57605" y="162557"/>
                                </a:cubicBezTo>
                                <a:cubicBezTo>
                                  <a:pt x="62015" y="163138"/>
                                  <a:pt x="63197" y="163442"/>
                                  <a:pt x="63197" y="166386"/>
                                </a:cubicBezTo>
                                <a:cubicBezTo>
                                  <a:pt x="63197" y="169040"/>
                                  <a:pt x="61427" y="169904"/>
                                  <a:pt x="54958" y="169904"/>
                                </a:cubicBezTo>
                                <a:cubicBezTo>
                                  <a:pt x="49960" y="169904"/>
                                  <a:pt x="37629" y="168736"/>
                                  <a:pt x="30281" y="168736"/>
                                </a:cubicBezTo>
                                <a:cubicBezTo>
                                  <a:pt x="23231" y="168736"/>
                                  <a:pt x="8840" y="169904"/>
                                  <a:pt x="5902" y="169904"/>
                                </a:cubicBezTo>
                                <a:cubicBezTo>
                                  <a:pt x="4133" y="169904"/>
                                  <a:pt x="3268" y="168736"/>
                                  <a:pt x="3268" y="166981"/>
                                </a:cubicBezTo>
                                <a:cubicBezTo>
                                  <a:pt x="3268" y="164624"/>
                                  <a:pt x="4133" y="164049"/>
                                  <a:pt x="8246" y="163138"/>
                                </a:cubicBezTo>
                                <a:cubicBezTo>
                                  <a:pt x="22076" y="160815"/>
                                  <a:pt x="26452" y="152576"/>
                                  <a:pt x="26452" y="129351"/>
                                </a:cubicBezTo>
                                <a:lnTo>
                                  <a:pt x="26452" y="23245"/>
                                </a:lnTo>
                                <a:cubicBezTo>
                                  <a:pt x="16775" y="11771"/>
                                  <a:pt x="12379" y="8550"/>
                                  <a:pt x="4133" y="7354"/>
                                </a:cubicBezTo>
                                <a:cubicBezTo>
                                  <a:pt x="918" y="6490"/>
                                  <a:pt x="0" y="5896"/>
                                  <a:pt x="0" y="3552"/>
                                </a:cubicBezTo>
                                <a:cubicBezTo>
                                  <a:pt x="0" y="1202"/>
                                  <a:pt x="1209" y="0"/>
                                  <a:pt x="3552"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pic:pic xmlns:pic="http://schemas.openxmlformats.org/drawingml/2006/picture">
                        <pic:nvPicPr>
                          <pic:cNvPr id="7325" name="Picture 7325"/>
                          <pic:cNvPicPr/>
                        </pic:nvPicPr>
                        <pic:blipFill>
                          <a:blip r:embed="rId8"/>
                          <a:stretch>
                            <a:fillRect/>
                          </a:stretch>
                        </pic:blipFill>
                        <pic:spPr>
                          <a:xfrm>
                            <a:off x="143200" y="-2850"/>
                            <a:ext cx="990600" cy="874776"/>
                          </a:xfrm>
                          <a:prstGeom prst="rect">
                            <a:avLst/>
                          </a:prstGeom>
                        </pic:spPr>
                      </pic:pic>
                    </wpg:wgp>
                  </a:graphicData>
                </a:graphic>
              </wp:inline>
            </w:drawing>
          </mc:Choice>
          <mc:Fallback xmlns:a="http://schemas.openxmlformats.org/drawingml/2006/main">
            <w:pict>
              <v:group id="Group 5160" style="width:101.399pt;height:102.465pt;mso-position-horizontal-relative:char;mso-position-vertical-relative:line" coordsize="12877,13013">
                <v:shape id="Shape 11" style="position:absolute;width:475;height:945;left:10905;top:9774;" coordsize="47560,94509" path="m47560,0l47560,5167l46226,4853c23906,5312,16032,23559,16032,44650c16032,65527,23037,80661,34824,86924l47560,89977l47560,94334l46550,94509c8347,94509,0,65565,0,49830c0,28491,10184,11107,27798,3749l47560,0x">
                  <v:stroke weight="0pt" endcap="flat" joinstyle="miter" miterlimit="10" on="false" color="#000000" opacity="0"/>
                  <v:fill on="true" color="#181717"/>
                </v:shape>
                <v:shape id="Shape 12" style="position:absolute;width:478;height:943;left:11381;top:9773;" coordsize="47890,94377" path="m226,0c28711,0,47890,19827,47890,45807c47890,67850,36935,84248,19044,91068l0,94377l0,90020l564,90156c15664,90156,31528,78668,31528,48778c31528,29071,24093,14241,12089,8058l0,5210l0,43l226,0x">
                  <v:stroke weight="0pt" endcap="flat" joinstyle="miter" miterlimit="10" on="false" color="#000000" opacity="0"/>
                  <v:fill on="true" color="#181717"/>
                </v:shape>
                <v:shape id="Shape 13" style="position:absolute;width:801;height:909;left:12070;top:9794;" coordsize="80194,90912" path="m73570,0l79546,23589c79863,24690,80194,27357,78628,27357c77669,27357,77169,26736,75778,24373c71071,16505,63379,5484,38669,5484c35535,5484,33334,5639,28782,5970c28492,8496,28303,11778,28303,17916l28303,37588l45138,37588c60408,37588,62433,36812,62920,30362c63203,27675,63528,27040,64939,27040c67134,27040,67134,28303,67134,34117c67134,46712,67910,51439,67910,53323c67910,55208,67458,56788,65877,56788c64493,56788,63379,55039,62757,51115c61630,44504,60408,42930,43396,42930l28492,42930l28492,71868c28492,82585,31301,86333,39466,86678c42127,86820,42930,87137,42930,88224c42930,89967,41661,90912,39148,90912c37743,90912,25324,90291,22947,90291c20266,90291,7226,90912,4234,90912c1742,90912,648,90291,648,88724c648,87603,1087,86968,2843,86820c7091,86333,13067,85570,13067,75028l13067,22651c13067,10387,10562,5484,3606,4700c979,4228,0,3762,0,2343c0,615,1269,615,3951,615l60090,615l73570,0x">
                  <v:stroke weight="0pt" endcap="flat" joinstyle="miter" miterlimit="10" on="false" color="#000000" opacity="0"/>
                  <v:fill on="true" color="#181717"/>
                </v:shape>
                <v:shape id="Shape 14" style="position:absolute;width:1031;height:923;left:2;top:9792;" coordsize="103155,92364" path="m5349,169c8489,169,15708,784,20591,784c26263,784,32226,169,35690,169c37899,169,40263,0,40263,2195c40263,3309,39452,3775,36792,4248c30504,5193,28141,8030,28141,14155l28141,57423c28141,76136,37426,84787,57706,84787c77365,84787,86475,76946,86475,59780l86475,14945c86475,8665,84287,5808,78317,4559c75629,3930,74852,3465,74852,2040c74852,642,75629,169,77365,169c79235,169,84598,784,89311,784c94018,784,98590,169,100481,169c102365,169,103155,642,103155,1884c103155,3309,101886,4248,98752,5342c95612,6450,93080,7712,93080,14945l93080,58989c93080,80546,79094,92364,52999,92364c26891,92364,12581,81809,12581,62623l12581,13851c12581,8489,9920,5808,3775,4700c790,4099,0,3465,0,2040c0,169,1870,169,5349,169x">
                  <v:stroke weight="0pt" endcap="flat" joinstyle="miter" miterlimit="10" on="false" color="#000000" opacity="0"/>
                  <v:fill on="true" color="#181717"/>
                </v:shape>
                <v:shape id="Shape 15" style="position:absolute;width:1052;height:918;left:1237;top:9794;" coordsize="105202,91857" path="m1905,0c2843,0,13392,621,14317,621c15249,621,20915,0,22016,0c23596,0,24393,311,26264,2195l87123,66702l87123,16349c87123,8651,83652,4700,76102,3768c74225,3613,72489,3296,72489,1877c72489,311,73273,0,75164,0c77061,0,86975,621,89481,621c91999,621,101272,0,102845,0c104412,0,105202,311,105202,1580c105202,2674,104729,2985,102534,3458c96085,4700,93411,8799,93411,17295l93411,88731c93411,91243,93094,91857,91506,91857c90743,91857,89946,91547,89481,91243l19969,18092l19969,71260c19969,81640,22799,85874,30822,86975c33186,87292,33807,87461,33807,89034c33807,90453,32862,90918,29424,90918c26729,90918,20138,90297,16188,90297c12406,90297,4721,90918,3147,90918c2222,90918,1729,90297,1729,89345c1729,88096,2222,87785,4397,87292c11791,86036,14155,81640,14155,69214l14155,12412c8955,6281,6605,4538,2222,3930c466,3458,0,3147,0,1877c0,621,655,0,1905,0x">
                  <v:stroke weight="0pt" endcap="flat" joinstyle="miter" miterlimit="10" on="false" color="#000000" opacity="0"/>
                  <v:fill on="true" color="#181717"/>
                </v:shape>
                <v:shape id="Shape 16" style="position:absolute;width:422;height:910;left:2504;top:9794;" coordsize="42295,91074" path="m3147,0c4559,0,16181,621,21381,621c27033,621,35211,0,36785,0c39148,0,41026,0,41026,1580c41026,2674,40553,3147,38352,3768c32051,5639,29404,9589,29404,16511l29404,73461c29404,81943,31585,85111,38521,86340c41499,86975,42295,87461,42295,88886c42295,91074,39770,90918,36468,90918c33003,90918,27371,90297,22144,90297c17133,90297,8482,90918,5497,90918c2816,90918,1250,90763,1250,88886c1250,88096,2046,87609,4390,87144c11454,85880,14141,82274,14141,73610l14141,15884c14141,8502,10677,4700,3147,3768c1088,3458,0,3296,0,1715c0,472,770,0,3147,0x">
                  <v:stroke weight="0pt" endcap="flat" joinstyle="miter" miterlimit="10" on="false" color="#000000" opacity="0"/>
                  <v:fill on="true" color="#181717"/>
                </v:shape>
                <v:shape id="Shape 17" style="position:absolute;width:1050;height:924;left:3118;top:9794;" coordsize="105053,92485" path="m3620,0c4883,0,14479,615,19679,615c24399,615,31760,0,35401,0c36805,0,38365,0,38365,1709c38365,2830,37750,3289,35232,3762c32875,4079,29106,4876,29106,8948c29106,10690,29897,13358,31619,16654l57862,70774l81147,20604c84301,14155,85246,11156,85246,9117c85246,6436,83997,5024,80363,3930c78324,3289,77696,2830,77696,1709c77696,473,78945,0,80363,0c81775,0,88217,615,91844,615c95295,615,100799,0,102527,0c104290,0,105053,304,105053,1398c105053,2830,104290,3289,101595,3930c95457,5328,93566,7233,89176,16654l55207,89825c54566,91236,54256,92485,53013,92485c51743,92485,51115,91067,49549,87934l12905,11947c10549,7233,7888,5024,2992,4079c641,3606,0,3141,0,1871c0,473,1438,0,3620,0x">
                  <v:stroke weight="0pt" endcap="flat" joinstyle="miter" miterlimit="10" on="false" color="#000000" opacity="0"/>
                  <v:fill on="true" color="#181717"/>
                </v:shape>
                <v:shape id="Shape 18" style="position:absolute;width:866;height:909;left:4342;top:9794;" coordsize="86630,90912" path="m73901,0l80039,23116c80350,23738,80350,24373,80350,24845c80350,26101,79722,26736,78614,26736c77513,26736,76906,26263,75940,24845c69187,13358,57078,5794,43707,5794l28154,5794l28154,38676l54093,38676c60529,38676,62589,37123,63838,31146c64628,27817,65250,26736,66675,26736c67937,26736,68869,28148,68869,30524c68869,31457,68235,39148,68235,40742c68235,42464,68869,51277,68869,53323c68869,55039,68235,56133,67134,56133c65736,56133,65115,55207,64318,52209c62758,44990,60381,43565,50008,43565l28154,43565l28154,77723c28154,83531,32078,85725,41985,85725c58794,85725,72172,78965,80830,65905c82410,63541,83659,61806,84895,61806c86016,61806,86630,62454,86630,63697c86630,64493,86495,65432,86016,66843l77351,90912l38838,90291l3782,90912c0,90912,0,89825,0,89034c0,87603,1236,87144,4876,86678c11021,85725,12750,83355,12750,75967l12750,15404c12750,8185,11312,6281,3917,4876c952,4390,155,3930,155,2343c155,1567,635,621,2985,621l59597,621l73901,0x">
                  <v:stroke weight="0pt" endcap="flat" joinstyle="miter" miterlimit="10" on="false" color="#000000" opacity="0"/>
                  <v:fill on="true" color="#181717"/>
                </v:shape>
                <v:shape id="Shape 19" style="position:absolute;width:415;height:909;left:5504;top:9796;" coordsize="41526,90919" path="m4234,0c7395,0,17011,628,21070,628c25311,628,38527,0,40101,0l41526,425l41526,6295l36481,3930c30829,3930,28634,5646,28634,9900l28634,46719c30964,46719,32537,46867,33807,46867l41526,44374l41526,55406l38191,51729c35772,50450,33024,50332,28634,50332l28634,73313c28634,81633,31598,85577,38838,87150l41526,88935l41526,89800l39959,90919c37413,90919,25467,90298,21225,90298c17930,90298,8340,90919,4707,90919c2033,90919,939,90919,939,89352c939,88096,1581,87610,4099,87150c10704,85881,13534,81950,13534,73617l13534,13682c13534,7084,10994,4403,4234,3775c939,3458,0,2992,0,1405c0,0,1891,0,4234,0x">
                  <v:stroke weight="0pt" endcap="flat" joinstyle="miter" miterlimit="10" on="false" color="#000000" opacity="0"/>
                  <v:fill on="true" color="#181717"/>
                </v:shape>
                <v:shape id="Shape 20" style="position:absolute;width:6;height:8;left:5919;top:10686;" coordsize="628,865" path="m0,0l628,417l0,865l0,0x">
                  <v:stroke weight="0pt" endcap="flat" joinstyle="miter" miterlimit="10" on="false" color="#000000" opacity="0"/>
                  <v:fill on="true" color="#181717"/>
                </v:shape>
                <v:shape id="Shape 21" style="position:absolute;width:523;height:904;left:5919;top:9801;" coordsize="52338,90494" path="m0,0l20346,6063c25537,10271,28451,16404,28451,24110c28451,37636,19334,44714,14296,48658c18065,53216,20118,56052,24028,61881l25919,64852c38527,83579,42599,86550,49845,86726c51878,86868,52338,87185,52338,88306c52338,90494,48252,90494,46536,90494c44477,90494,39770,89873,38041,89873c36001,89873,32193,90494,30511,90494c25919,90494,23575,88306,16647,77913l4248,59665l0,54981l0,43950l7781,41437c11202,38077,12892,33004,12892,26149c12892,19237,11158,13576,8049,9643l0,5870l0,0x">
                  <v:stroke weight="0pt" endcap="flat" joinstyle="miter" miterlimit="10" on="false" color="#000000" opacity="0"/>
                  <v:fill on="true" color="#181717"/>
                </v:shape>
                <v:shape id="Shape 22" style="position:absolute;width:608;height:929;left:6620;top:9781;" coordsize="60813,92971" path="m53425,0c54363,0,55491,310,55174,6605c55018,14175,55788,21542,56430,25649l56734,28330c57193,30842,57369,32098,57369,33037c57369,34759,56734,35859,55788,35859c54208,35859,53256,34610,52338,30687c47921,14634,38804,5355,27324,5355c19017,5355,13196,10380,13196,17457c13196,26912,21522,31159,33151,37143c53256,47205,60813,52871,60813,67026c60813,83058,49190,92971,30471,92971c27796,92971,15235,91877,12865,91877c8286,91877,7840,92971,5956,92971c4687,92971,4227,92188,4227,89365c4227,82443,3289,75839,1209,65743c750,64041,0,60421,0,58820c0,57558,588,56788,1681,56788c3289,56788,4059,57895,5159,62143c11933,86211,29532,87468,34718,87468c44335,87468,49805,82443,49805,73630c49805,62778,38520,57105,27796,51926c16309,46104,2505,39344,2505,23292c2505,10549,13500,310,27324,310c30626,310,34887,952,41640,2215c44943,2836,47002,3140,47752,3140c49805,3140,50757,2667,51838,1107c52466,162,52837,0,53425,0x">
                  <v:stroke weight="0pt" endcap="flat" joinstyle="miter" miterlimit="10" on="false" color="#000000" opacity="0"/>
                  <v:fill on="true" color="#181717"/>
                </v:shape>
                <v:shape id="Shape 23" style="position:absolute;width:422;height:910;left:7512;top:9794;" coordsize="42289,91074" path="m3141,0c4518,0,16167,621,21374,621c27027,621,35218,0,36771,0c39135,0,41039,0,41039,1580c41039,2674,40567,3147,38359,3768c32058,5639,29370,9589,29370,16511l29370,73461c29370,81943,31578,85111,38500,86340c41485,86975,42289,87461,42289,88886c42289,91074,39743,90918,36474,90918c32996,90918,27351,90297,22137,90297c17099,90297,8462,90918,5484,90918c2789,90918,1236,90763,1236,88886c1236,88096,2026,87609,4370,87144c11440,85880,14121,82274,14121,73610l14121,15884c14121,8502,10677,4700,3141,3768c1088,3458,0,3296,0,1715c0,472,750,0,3141,0x">
                  <v:stroke weight="0pt" endcap="flat" joinstyle="miter" miterlimit="10" on="false" color="#000000" opacity="0"/>
                  <v:fill on="true" color="#181717"/>
                </v:shape>
                <v:shape id="Shape 24" style="position:absolute;width:921;height:902;left:8158;top:9800;" coordsize="92154,90297" path="m5686,0l86313,0l91992,24075c92154,25183,92154,26426,90898,26426c89649,26426,88521,25338,86164,21718c80052,12743,71077,5355,60246,5355l53634,5355l53634,75514c53634,81167,56288,84165,62562,85570c64797,86056,66350,86522,66350,88271c66350,89973,63859,90297,60725,90297c56936,90297,50656,89676,45929,89676c41194,89676,31450,90297,29255,90297c26750,90297,25156,89352,25156,88109c25156,86671,26115,86056,28910,85570c35366,84314,38216,81167,38216,75987l38216,5504l33334,5504c28472,5504,15728,5504,4376,23602c2998,25959,2201,26743,1432,26743c479,26743,0,26122,0,24866c0,24386,304,23116,635,21887l5686,0x">
                  <v:stroke weight="0pt" endcap="flat" joinstyle="miter" miterlimit="10" on="false" color="#000000" opacity="0"/>
                  <v:fill on="true" color="#181717"/>
                </v:shape>
                <v:shape id="Shape 25" style="position:absolute;width:883;height:909;left:9301;top:9794;" coordsize="88366,90918" path="m5335,0c8489,0,14783,621,19476,621c24028,621,30639,0,33010,0c35042,0,36312,621,36312,2033c36312,2985,35677,3458,33618,3930c30200,4538,28965,5794,28965,8185c28965,9427,29404,11318,30200,12412l49542,40425l66215,14783c67748,12574,68552,10211,68552,8502c68552,5639,66789,4234,63190,3768c61313,3613,60685,3147,60685,2033c60685,790,62265,0,64770,0c66040,0,70436,621,73739,621c77176,621,82855,0,84739,0c87103,0,88366,473,88366,1405c88366,2505,87569,3296,85530,3768c80640,5180,77669,7550,73907,13365l52986,45618l52986,76136c52986,82734,55174,85415,61630,86340c64925,86826,65871,87461,65871,89034c65871,90453,64925,90918,61954,90918c59591,90918,49704,90297,46226,90297c42748,90297,33172,90918,30315,90918c27330,90918,25615,90918,25615,89190c25615,87785,26722,87292,29856,86678c35981,85732,37555,83700,37555,77088l37555,48758l11028,10542c8313,6746,5936,4883,2181,4086c466,3613,0,3296,0,2195c0,0,2492,0,5335,0x">
                  <v:stroke weight="0pt" endcap="flat" joinstyle="miter" miterlimit="10" on="false" color="#000000" opacity="0"/>
                  <v:fill on="true" color="#181717"/>
                </v:shape>
                <v:shape id="Shape 26" style="position:absolute;width:1604;height:1698;left:0;top:11266;" coordsize="160416,169898" path="m6767,0c9988,0,31733,1175,36447,1175c48198,1175,67580,0,71112,0c74042,0,76690,0,76690,3532c76690,6172,74920,7631,69052,7928c62292,8543,53479,9697,53479,24683l53479,140798c53479,156364,57889,160186,74920,160186c90500,160186,126326,160186,151313,121693c154257,117580,155439,116399,157789,116399c159262,116399,160416,117878,160416,119640c160416,121403,158944,125516,156304,131681c150428,145802,146599,155500,143385,169898l73752,168723l8232,169898c1756,169898,0,169310,0,166670c0,164022,2357,163725,6470,162847c24974,159309,24974,152853,24974,120235l24974,27040c24974,12926,22333,9414,9421,8246c2648,7631,878,6753,878,3822c878,1486,3242,0,6767,0x">
                  <v:stroke weight="0pt" endcap="flat" joinstyle="miter" miterlimit="10" on="false" color="#000000" opacity="0"/>
                  <v:fill on="true" color="#181717"/>
                </v:shape>
                <v:shape id="Shape 27" style="position:absolute;width:790;height:1701;left:1849;top:11266;" coordsize="79040,170188" path="m5869,0c8509,0,30261,1182,39966,1182c50541,1182,65810,0,68748,0c73171,0,76683,0,76683,2938c76683,4984,75792,5882,71686,7071c59928,10582,54931,17943,54931,30862l54931,137259c54931,153136,59057,159025,71983,161389c77574,162537,79040,163428,79040,166089c79040,170188,74326,169898,68174,169898c61704,169898,51109,168723,41431,168723c32024,168723,15877,169898,10285,169898c5295,169898,2343,169607,2343,166089c2343,164603,3816,163725,8225,162847c21435,160484,26459,153731,26459,137570l26459,29681c26459,15863,19976,8827,5869,7071c2053,6456,0,6179,0,3242c0,885,1459,0,5869,0x">
                  <v:stroke weight="0pt" endcap="flat" joinstyle="miter" miterlimit="10" on="false" color="#000000" opacity="0"/>
                  <v:fill on="true" color="#181717"/>
                </v:shape>
                <v:shape id="Shape 28" style="position:absolute;width:1965;height:1716;left:2992;top:11266;" coordsize="196566,171653" path="m3539,0c5295,0,24987,1182,26750,1182c28499,1182,39074,0,41141,0c44072,0,45530,601,49083,4126l162773,124638l162773,30565c162773,16174,156304,8827,142223,7070c138678,6760,135449,6179,135449,3532c135449,601,136915,0,140453,0c143959,0,162476,1182,167169,1182c171883,1182,189199,0,192170,0c195074,0,196566,601,196566,2938c196566,4991,195681,5592,191562,6463c179534,8827,174517,16464,174517,32334l174517,165785c174517,170478,173936,171653,170992,171653c169533,171653,168054,171079,167196,170478l37332,33827l37332,133167c37332,152555,42633,160484,57598,162537c62001,163144,63183,163428,63183,166379c63183,169006,61421,169898,54937,169898c49947,169898,37609,168723,30268,168723c23225,168723,8820,169898,5875,169898c4106,169898,3235,168723,3235,166967c3235,164603,4106,164029,8232,163144c22042,160774,26446,152555,26446,129331l26446,23231c16768,11757,12338,8543,4106,7341c878,6463,0,5882,0,3532c0,1182,1175,0,3539,0x">
                  <v:stroke weight="0pt" endcap="flat" joinstyle="miter" miterlimit="10" on="false" color="#000000" opacity="0"/>
                  <v:fill on="true" color="#181717"/>
                </v:shape>
                <v:shape id="Shape 29" style="position:absolute;width:1545;height:1772;left:5206;top:11222;" coordsize="154548,177259" path="m81383,0c95186,0,111631,3525,127217,9401c130735,10873,133687,11757,134585,11757c136334,11757,137489,10873,140136,8543c142500,6172,143682,5592,145167,5592c147497,5592,148659,8239,148659,21752c148659,32334,148956,45564,150131,54978c150414,57335,151016,62913,151016,64669c151016,67316,150414,69079,148956,69079c146619,69079,145431,67026,143979,60853c131620,13824,92850,8543,83747,8543c50264,8543,29984,37629,29984,85840c29984,135517,54958,167257,93721,167257c112812,167257,133687,158721,149260,144620c150712,143162,151617,142547,152771,142547c153960,142547,154548,143742,154548,145215c154548,148449,130735,177259,87562,177259c33800,177259,0,142547,0,87009c0,35272,32881,0,81383,0x">
                  <v:stroke weight="0pt" endcap="flat" joinstyle="miter" miterlimit="10" on="false" color="#000000" opacity="0"/>
                  <v:fill on="true" color="#181717"/>
                </v:shape>
                <v:shape id="Shape 30" style="position:absolute;width:888;height:1765;left:7079;top:11247;" coordsize="88862,176588" path="m88862,0l88862,9637l86360,9048c44612,9932,29971,44036,29971,83401c29971,122421,43012,150699,65031,162398l88862,168110l88862,176254l86934,176588c15560,176588,0,122495,0,93119c0,53202,18997,20735,51920,6996l88862,0x">
                  <v:stroke weight="0pt" endcap="flat" joinstyle="miter" miterlimit="10" on="false" color="#000000" opacity="0"/>
                  <v:fill on="true" color="#181717"/>
                </v:shape>
                <v:shape id="Shape 31" style="position:absolute;width:894;height:1763;left:7968;top:11246;" coordsize="89457,176336" path="m436,0c53597,0,89457,37055,89457,85550c89457,126783,68963,157422,35533,170164l0,176336l0,168192l1030,168439c29232,168439,58891,146991,58891,91135c58891,54313,45007,26596,22578,15039l0,9720l0,83l436,0x">
                  <v:stroke weight="0pt" endcap="flat" joinstyle="miter" miterlimit="10" on="false" color="#000000" opacity="0"/>
                  <v:fill on="true" color="#181717"/>
                </v:shape>
                <v:shape id="Shape 32" style="position:absolute;width:1603;height:1698;left:9095;top:11266;" coordsize="160389,169898" path="m6740,0c9988,0,31700,1175,36413,1175c48178,1175,67552,0,71098,0c74029,0,76676,0,76676,3532c76676,6172,74934,7631,69018,7928c62245,8543,53465,9697,53465,24683l53465,140798c53465,156364,57869,160186,74934,160186c90480,160186,126319,160186,151286,121693c154230,117580,155399,116399,157755,116399c159227,116399,160389,117878,160389,119640c160389,121403,158924,125516,156283,131681c150394,145802,146592,155500,143351,169898l73711,168723l8232,169898c1756,169898,0,169310,0,166670c0,164022,2323,163725,6449,162847c24980,159309,24980,152853,24980,120235l24980,27040c24980,12926,22326,9414,9387,8246c2607,7631,851,6753,851,3822c851,1486,3228,0,6740,0x">
                  <v:stroke weight="0pt" endcap="flat" joinstyle="miter" miterlimit="10" on="false" color="#000000" opacity="0"/>
                  <v:fill on="true" color="#181717"/>
                </v:shape>
                <v:shape id="Shape 33" style="position:absolute;width:1965;height:1716;left:10912;top:11267;" coordsize="196559,171674" path="m3552,0c5315,0,25000,1202,26776,1202c28519,1202,39094,0,41141,0c44105,0,45584,615,49109,4126l162793,124644l162793,30599c162793,16181,156351,8840,142216,7064c138677,6774,135463,6193,135463,3552c135463,615,136935,0,140440,0c143972,0,162476,1202,167196,1202c171883,1202,189225,0,192143,0c195101,0,196559,615,196559,2958c196559,5018,195695,5598,191569,6490c179521,8840,174544,16471,174544,32341l174544,165792c174544,170505,173956,171674,171005,171674c169533,171674,168061,171079,167196,170505l37338,33820l37338,133181c37338,152576,42647,160497,57605,162557c62015,163138,63197,163442,63197,166386c63197,169040,61427,169904,54958,169904c49960,169904,37629,168736,30281,168736c23231,168736,8840,169904,5902,169904c4133,169904,3268,168736,3268,166981c3268,164624,4133,164049,8246,163138c22076,160815,26452,152576,26452,129351l26452,23245c16775,11771,12379,8550,4133,7354c918,6490,0,5896,0,3552c0,1202,1209,0,3552,0x">
                  <v:stroke weight="0pt" endcap="flat" joinstyle="miter" miterlimit="10" on="false" color="#000000" opacity="0"/>
                  <v:fill on="true" color="#181717"/>
                </v:shape>
                <v:shape id="Picture 7325" style="position:absolute;width:9906;height:8747;left:1432;top:-28;" filled="f">
                  <v:imagedata r:id="rId10"/>
                </v:shape>
              </v:group>
            </w:pict>
          </mc:Fallback>
        </mc:AlternateContent>
      </w:r>
    </w:p>
    <w:p w14:paraId="68F5AFDB" w14:textId="2FEB4256" w:rsidR="00896E93" w:rsidRPr="00B349A0" w:rsidRDefault="00251F9A">
      <w:pPr>
        <w:spacing w:after="0" w:line="259" w:lineRule="auto"/>
        <w:ind w:left="567" w:firstLine="0"/>
        <w:jc w:val="center"/>
        <w:rPr>
          <w:rFonts w:ascii="Times New Roman" w:hAnsi="Times New Roman" w:cs="Times New Roman"/>
        </w:rPr>
      </w:pPr>
      <w:r>
        <w:rPr>
          <w:rFonts w:ascii="Times New Roman" w:hAnsi="Times New Roman" w:cs="Times New Roman"/>
        </w:rPr>
        <w:t>Myron Furtado</w:t>
      </w:r>
    </w:p>
    <w:p w14:paraId="346850E8" w14:textId="05B83675" w:rsidR="00896E93" w:rsidRPr="00B349A0" w:rsidRDefault="00251F9A">
      <w:pPr>
        <w:spacing w:after="371" w:line="265" w:lineRule="auto"/>
        <w:ind w:left="577"/>
        <w:jc w:val="center"/>
        <w:rPr>
          <w:rFonts w:ascii="Times New Roman" w:hAnsi="Times New Roman" w:cs="Times New Roman"/>
        </w:rPr>
      </w:pPr>
      <w:r>
        <w:rPr>
          <w:rFonts w:ascii="Times New Roman" w:hAnsi="Times New Roman" w:cs="Times New Roman"/>
        </w:rPr>
        <w:t>19703402</w:t>
      </w:r>
    </w:p>
    <w:p w14:paraId="3A2DFB52" w14:textId="4236F6AA" w:rsidR="00251F9A" w:rsidRPr="00251F9A" w:rsidRDefault="00251F9A" w:rsidP="00251F9A">
      <w:pPr>
        <w:spacing w:after="371" w:line="265" w:lineRule="auto"/>
        <w:ind w:left="577"/>
        <w:jc w:val="center"/>
        <w:rPr>
          <w:rFonts w:ascii="Times New Roman" w:hAnsi="Times New Roman" w:cs="Times New Roman"/>
          <w:sz w:val="20"/>
        </w:rPr>
      </w:pPr>
      <w:r w:rsidRPr="00251F9A">
        <w:rPr>
          <w:rFonts w:ascii="Times New Roman" w:hAnsi="Times New Roman" w:cs="Times New Roman"/>
          <w:sz w:val="20"/>
        </w:rPr>
        <w:t>19703402@students.lincoln.ac.uk</w:t>
      </w:r>
    </w:p>
    <w:p w14:paraId="63C903F4" w14:textId="77777777" w:rsidR="00896E93" w:rsidRPr="00B349A0" w:rsidRDefault="008B3AA5">
      <w:pPr>
        <w:spacing w:after="113" w:line="265" w:lineRule="auto"/>
        <w:ind w:left="577"/>
        <w:jc w:val="center"/>
        <w:rPr>
          <w:rFonts w:ascii="Times New Roman" w:hAnsi="Times New Roman" w:cs="Times New Roman"/>
        </w:rPr>
      </w:pPr>
      <w:r w:rsidRPr="00B349A0">
        <w:rPr>
          <w:rFonts w:ascii="Times New Roman" w:hAnsi="Times New Roman" w:cs="Times New Roman"/>
          <w:sz w:val="20"/>
        </w:rPr>
        <w:t>School of Computer Science</w:t>
      </w:r>
    </w:p>
    <w:p w14:paraId="31A985AD" w14:textId="77777777" w:rsidR="00896E93" w:rsidRPr="00B349A0" w:rsidRDefault="008B3AA5">
      <w:pPr>
        <w:spacing w:after="113" w:line="265" w:lineRule="auto"/>
        <w:ind w:left="577"/>
        <w:jc w:val="center"/>
        <w:rPr>
          <w:rFonts w:ascii="Times New Roman" w:hAnsi="Times New Roman" w:cs="Times New Roman"/>
        </w:rPr>
      </w:pPr>
      <w:r w:rsidRPr="00B349A0">
        <w:rPr>
          <w:rFonts w:ascii="Times New Roman" w:hAnsi="Times New Roman" w:cs="Times New Roman"/>
          <w:sz w:val="20"/>
        </w:rPr>
        <w:t>College of Science</w:t>
      </w:r>
    </w:p>
    <w:p w14:paraId="4F7A161D" w14:textId="77777777" w:rsidR="00896E93" w:rsidRPr="00B349A0" w:rsidRDefault="008B3AA5">
      <w:pPr>
        <w:spacing w:after="1876" w:line="265" w:lineRule="auto"/>
        <w:ind w:left="577"/>
        <w:jc w:val="center"/>
        <w:rPr>
          <w:rFonts w:ascii="Times New Roman" w:hAnsi="Times New Roman" w:cs="Times New Roman"/>
        </w:rPr>
      </w:pPr>
      <w:r w:rsidRPr="00B349A0">
        <w:rPr>
          <w:rFonts w:ascii="Times New Roman" w:hAnsi="Times New Roman" w:cs="Times New Roman"/>
          <w:sz w:val="20"/>
        </w:rPr>
        <w:t>University of Lincoln</w:t>
      </w:r>
    </w:p>
    <w:p w14:paraId="265755F0" w14:textId="77777777" w:rsidR="00545B43" w:rsidRDefault="008B3AA5" w:rsidP="00545B43">
      <w:pPr>
        <w:spacing w:after="36" w:line="259" w:lineRule="auto"/>
        <w:ind w:left="0" w:firstLine="0"/>
        <w:jc w:val="center"/>
        <w:rPr>
          <w:rFonts w:ascii="Times New Roman" w:hAnsi="Times New Roman" w:cs="Times New Roman"/>
        </w:rPr>
      </w:pPr>
      <w:r w:rsidRPr="00B349A0">
        <w:rPr>
          <w:rFonts w:ascii="Times New Roman" w:hAnsi="Times New Roman" w:cs="Times New Roman"/>
          <w:sz w:val="20"/>
        </w:rPr>
        <w:t>Submitted in partial fulfilment of the requirements for the</w:t>
      </w:r>
      <w:r w:rsidR="00545B43">
        <w:rPr>
          <w:rFonts w:ascii="Times New Roman" w:hAnsi="Times New Roman" w:cs="Times New Roman"/>
        </w:rPr>
        <w:t xml:space="preserve"> </w:t>
      </w:r>
    </w:p>
    <w:p w14:paraId="70B7665B" w14:textId="139863F5" w:rsidR="00896E93" w:rsidRPr="00545B43" w:rsidRDefault="008B3AA5" w:rsidP="00545B43">
      <w:pPr>
        <w:spacing w:after="36" w:line="259" w:lineRule="auto"/>
        <w:ind w:left="0" w:firstLine="0"/>
        <w:jc w:val="center"/>
        <w:rPr>
          <w:rFonts w:ascii="Times New Roman" w:hAnsi="Times New Roman" w:cs="Times New Roman"/>
        </w:rPr>
      </w:pPr>
      <w:r w:rsidRPr="00B349A0">
        <w:rPr>
          <w:rFonts w:ascii="Times New Roman" w:hAnsi="Times New Roman" w:cs="Times New Roman"/>
          <w:sz w:val="20"/>
        </w:rPr>
        <w:t>Degree of</w:t>
      </w:r>
      <w:r w:rsidR="007C4671">
        <w:rPr>
          <w:rFonts w:ascii="Times New Roman" w:hAnsi="Times New Roman" w:cs="Times New Roman"/>
          <w:sz w:val="20"/>
        </w:rPr>
        <w:t xml:space="preserve"> </w:t>
      </w:r>
      <w:r w:rsidRPr="00B349A0">
        <w:rPr>
          <w:rFonts w:ascii="Times New Roman" w:hAnsi="Times New Roman" w:cs="Times New Roman"/>
          <w:sz w:val="20"/>
        </w:rPr>
        <w:t>BSc(Hons)</w:t>
      </w:r>
      <w:r w:rsidR="00545B43">
        <w:rPr>
          <w:rFonts w:ascii="Times New Roman" w:hAnsi="Times New Roman" w:cs="Times New Roman"/>
          <w:sz w:val="20"/>
        </w:rPr>
        <w:t xml:space="preserve"> </w:t>
      </w:r>
      <w:r w:rsidRPr="00B349A0">
        <w:rPr>
          <w:rFonts w:ascii="Times New Roman" w:hAnsi="Times New Roman" w:cs="Times New Roman"/>
          <w:sz w:val="20"/>
        </w:rPr>
        <w:t>Computer Science</w:t>
      </w:r>
    </w:p>
    <w:p w14:paraId="7BD58946" w14:textId="77777777" w:rsidR="00545B43" w:rsidRPr="00B349A0" w:rsidRDefault="00545B43" w:rsidP="00545B43">
      <w:pPr>
        <w:spacing w:after="36" w:line="259" w:lineRule="auto"/>
        <w:ind w:left="2421" w:firstLine="0"/>
        <w:jc w:val="center"/>
        <w:rPr>
          <w:rFonts w:ascii="Times New Roman" w:hAnsi="Times New Roman" w:cs="Times New Roman"/>
        </w:rPr>
      </w:pPr>
    </w:p>
    <w:p w14:paraId="46DE9DC8" w14:textId="623A5299" w:rsidR="00896E93" w:rsidRPr="00B349A0" w:rsidRDefault="008B3AA5" w:rsidP="00545B43">
      <w:pPr>
        <w:tabs>
          <w:tab w:val="center" w:pos="3943"/>
          <w:tab w:val="center" w:pos="5546"/>
        </w:tabs>
        <w:spacing w:after="695" w:line="265" w:lineRule="auto"/>
        <w:ind w:left="0" w:firstLine="0"/>
        <w:jc w:val="center"/>
        <w:rPr>
          <w:rFonts w:ascii="Times New Roman" w:hAnsi="Times New Roman" w:cs="Times New Roman"/>
        </w:rPr>
      </w:pPr>
      <w:r w:rsidRPr="00B349A0">
        <w:rPr>
          <w:rFonts w:ascii="Times New Roman" w:hAnsi="Times New Roman" w:cs="Times New Roman"/>
          <w:i/>
          <w:sz w:val="20"/>
        </w:rPr>
        <w:t>Supervisor</w:t>
      </w:r>
      <w:r w:rsidR="00545B43">
        <w:rPr>
          <w:rFonts w:ascii="Times New Roman" w:hAnsi="Times New Roman" w:cs="Times New Roman"/>
          <w:i/>
          <w:sz w:val="20"/>
        </w:rPr>
        <w:t xml:space="preserve">: </w:t>
      </w:r>
      <w:r w:rsidRPr="00B349A0">
        <w:rPr>
          <w:rFonts w:ascii="Times New Roman" w:hAnsi="Times New Roman" w:cs="Times New Roman"/>
          <w:sz w:val="20"/>
        </w:rPr>
        <w:t xml:space="preserve">Dr </w:t>
      </w:r>
      <w:r w:rsidR="00251F9A">
        <w:rPr>
          <w:rFonts w:ascii="Times New Roman" w:hAnsi="Times New Roman" w:cs="Times New Roman"/>
          <w:sz w:val="20"/>
        </w:rPr>
        <w:t>Yvonne James</w:t>
      </w:r>
    </w:p>
    <w:p w14:paraId="6557CAB6" w14:textId="69DEC655" w:rsidR="00896E93" w:rsidRDefault="008B3AA5">
      <w:pPr>
        <w:spacing w:after="113" w:line="265" w:lineRule="auto"/>
        <w:ind w:left="577"/>
        <w:jc w:val="center"/>
        <w:rPr>
          <w:rFonts w:ascii="Times New Roman" w:hAnsi="Times New Roman" w:cs="Times New Roman"/>
          <w:sz w:val="20"/>
        </w:rPr>
      </w:pPr>
      <w:r w:rsidRPr="00726751">
        <w:rPr>
          <w:rFonts w:ascii="Times New Roman" w:hAnsi="Times New Roman" w:cs="Times New Roman"/>
          <w:sz w:val="20"/>
        </w:rPr>
        <w:t>April 202</w:t>
      </w:r>
      <w:r w:rsidR="007C4671">
        <w:rPr>
          <w:rFonts w:ascii="Times New Roman" w:hAnsi="Times New Roman" w:cs="Times New Roman"/>
          <w:sz w:val="20"/>
        </w:rPr>
        <w:t>2</w:t>
      </w:r>
    </w:p>
    <w:p w14:paraId="6C74DC98" w14:textId="77777777" w:rsidR="00545B43" w:rsidRPr="00726751" w:rsidRDefault="00545B43" w:rsidP="00545B43">
      <w:pPr>
        <w:spacing w:after="113" w:line="265" w:lineRule="auto"/>
        <w:ind w:left="577"/>
        <w:rPr>
          <w:rFonts w:ascii="Times New Roman" w:hAnsi="Times New Roman" w:cs="Times New Roman"/>
        </w:rPr>
      </w:pPr>
    </w:p>
    <w:p w14:paraId="740885C6" w14:textId="77777777" w:rsidR="00896E93" w:rsidRPr="00B349A0" w:rsidRDefault="00896E93">
      <w:pPr>
        <w:rPr>
          <w:rFonts w:ascii="Times New Roman" w:hAnsi="Times New Roman" w:cs="Times New Roman"/>
        </w:rPr>
        <w:sectPr w:rsidR="00896E93" w:rsidRPr="00B349A0">
          <w:footerReference w:type="even" r:id="rId11"/>
          <w:footerReference w:type="default" r:id="rId12"/>
          <w:footerReference w:type="first" r:id="rId13"/>
          <w:pgSz w:w="12240" w:h="15840"/>
          <w:pgMar w:top="1440" w:right="1440" w:bottom="1440" w:left="1440" w:header="720" w:footer="720" w:gutter="0"/>
          <w:cols w:space="720"/>
        </w:sectPr>
      </w:pPr>
    </w:p>
    <w:p w14:paraId="0600FF16" w14:textId="77777777" w:rsidR="00896E93" w:rsidRPr="00B349A0" w:rsidRDefault="008B3AA5">
      <w:pPr>
        <w:spacing w:after="1066" w:line="265" w:lineRule="auto"/>
        <w:jc w:val="left"/>
        <w:rPr>
          <w:rFonts w:ascii="Times New Roman" w:hAnsi="Times New Roman" w:cs="Times New Roman"/>
        </w:rPr>
      </w:pPr>
      <w:r w:rsidRPr="00B349A0">
        <w:rPr>
          <w:rFonts w:ascii="Times New Roman" w:hAnsi="Times New Roman" w:cs="Times New Roman"/>
          <w:b/>
          <w:sz w:val="50"/>
        </w:rPr>
        <w:lastRenderedPageBreak/>
        <w:t>Acknowledgements</w:t>
      </w:r>
    </w:p>
    <w:p w14:paraId="6F468FBC" w14:textId="258170CF" w:rsidR="00896E93" w:rsidRPr="00B349A0" w:rsidRDefault="00251F9A" w:rsidP="00524655">
      <w:pPr>
        <w:spacing w:line="259" w:lineRule="auto"/>
        <w:ind w:left="828" w:right="292" w:firstLine="0"/>
        <w:rPr>
          <w:rFonts w:ascii="Times New Roman" w:hAnsi="Times New Roman" w:cs="Times New Roman"/>
        </w:rPr>
      </w:pPr>
      <w:r>
        <w:rPr>
          <w:rFonts w:ascii="Times New Roman" w:hAnsi="Times New Roman" w:cs="Times New Roman"/>
        </w:rPr>
        <w:t xml:space="preserve">Firstly, I would like to </w:t>
      </w:r>
      <w:r w:rsidR="00BB2A15">
        <w:rPr>
          <w:rFonts w:ascii="Times New Roman" w:hAnsi="Times New Roman" w:cs="Times New Roman"/>
        </w:rPr>
        <w:t>thank my supervisor Yvonne James that has been there to help me with ideas when looking for the topic and then answering questions I had whenever I was stuck on something. I would also like to thank my Tutor, Dr Heriberto for doing team meetings with me and being supportive when I was thinking about how to approach this project.</w:t>
      </w:r>
      <w:r w:rsidR="008B3AA5" w:rsidRPr="00B349A0">
        <w:rPr>
          <w:rFonts w:ascii="Times New Roman" w:hAnsi="Times New Roman" w:cs="Times New Roman"/>
        </w:rPr>
        <w:br w:type="page"/>
      </w:r>
    </w:p>
    <w:p w14:paraId="0105079A" w14:textId="77777777" w:rsidR="00896E93" w:rsidRPr="00B349A0" w:rsidRDefault="008B3AA5">
      <w:pPr>
        <w:spacing w:after="1066" w:line="265" w:lineRule="auto"/>
        <w:jc w:val="left"/>
        <w:rPr>
          <w:rFonts w:ascii="Times New Roman" w:hAnsi="Times New Roman" w:cs="Times New Roman"/>
        </w:rPr>
      </w:pPr>
      <w:r w:rsidRPr="00B349A0">
        <w:rPr>
          <w:rFonts w:ascii="Times New Roman" w:hAnsi="Times New Roman" w:cs="Times New Roman"/>
          <w:b/>
          <w:sz w:val="50"/>
        </w:rPr>
        <w:lastRenderedPageBreak/>
        <w:t>Abstract</w:t>
      </w:r>
    </w:p>
    <w:p w14:paraId="39014C6D" w14:textId="77777777" w:rsidR="00896E93" w:rsidRPr="00B349A0" w:rsidRDefault="008B3AA5">
      <w:pPr>
        <w:spacing w:line="259" w:lineRule="auto"/>
        <w:ind w:right="292"/>
        <w:rPr>
          <w:rFonts w:ascii="Times New Roman" w:hAnsi="Times New Roman" w:cs="Times New Roman"/>
        </w:rPr>
      </w:pPr>
      <w:r w:rsidRPr="00B349A0">
        <w:rPr>
          <w:rFonts w:ascii="Times New Roman" w:hAnsi="Times New Roman" w:cs="Times New Roman"/>
        </w:rPr>
        <w:t>Here is the abstract for this project report.</w:t>
      </w:r>
      <w:r w:rsidRPr="00B349A0">
        <w:rPr>
          <w:rFonts w:ascii="Times New Roman" w:hAnsi="Times New Roman" w:cs="Times New Roman"/>
        </w:rPr>
        <w:br w:type="page"/>
      </w:r>
    </w:p>
    <w:sdt>
      <w:sdtPr>
        <w:rPr>
          <w:rFonts w:ascii="Times New Roman" w:hAnsi="Times New Roman" w:cs="Times New Roman"/>
        </w:rPr>
        <w:id w:val="-1898572925"/>
        <w:docPartObj>
          <w:docPartGallery w:val="Table of Contents"/>
        </w:docPartObj>
      </w:sdtPr>
      <w:sdtEndPr/>
      <w:sdtContent>
        <w:p w14:paraId="01DDD542" w14:textId="77777777" w:rsidR="00896E93" w:rsidRPr="00B349A0" w:rsidRDefault="008B3AA5">
          <w:pPr>
            <w:spacing w:after="845" w:line="265" w:lineRule="auto"/>
            <w:jc w:val="left"/>
            <w:rPr>
              <w:rFonts w:ascii="Times New Roman" w:hAnsi="Times New Roman" w:cs="Times New Roman"/>
            </w:rPr>
          </w:pPr>
          <w:r w:rsidRPr="00B349A0">
            <w:rPr>
              <w:rFonts w:ascii="Times New Roman" w:hAnsi="Times New Roman" w:cs="Times New Roman"/>
              <w:b/>
              <w:sz w:val="50"/>
            </w:rPr>
            <w:t>Table of Contents</w:t>
          </w:r>
        </w:p>
        <w:p w14:paraId="05271B7D" w14:textId="2470D88C" w:rsidR="009009FF" w:rsidRDefault="008B3AA5">
          <w:pPr>
            <w:pStyle w:val="TOC1"/>
            <w:tabs>
              <w:tab w:val="right" w:leader="dot" w:pos="9350"/>
            </w:tabs>
            <w:rPr>
              <w:rFonts w:asciiTheme="minorHAnsi" w:eastAsiaTheme="minorEastAsia" w:hAnsiTheme="minorHAnsi" w:cstheme="minorBidi"/>
              <w:noProof/>
              <w:color w:val="auto"/>
            </w:rPr>
          </w:pPr>
          <w:r w:rsidRPr="00B349A0">
            <w:rPr>
              <w:rFonts w:ascii="Times New Roman" w:hAnsi="Times New Roman" w:cs="Times New Roman"/>
            </w:rPr>
            <w:fldChar w:fldCharType="begin"/>
          </w:r>
          <w:r w:rsidRPr="00B349A0">
            <w:rPr>
              <w:rFonts w:ascii="Times New Roman" w:hAnsi="Times New Roman" w:cs="Times New Roman"/>
            </w:rPr>
            <w:instrText xml:space="preserve"> TOC \o "1-3" \h \z \u </w:instrText>
          </w:r>
          <w:r w:rsidRPr="00B349A0">
            <w:rPr>
              <w:rFonts w:ascii="Times New Roman" w:hAnsi="Times New Roman" w:cs="Times New Roman"/>
            </w:rPr>
            <w:fldChar w:fldCharType="separate"/>
          </w:r>
          <w:hyperlink w:anchor="_Toc58407584" w:history="1">
            <w:r w:rsidR="009009FF" w:rsidRPr="00CF2D16">
              <w:rPr>
                <w:rStyle w:val="Hyperlink"/>
                <w:rFonts w:ascii="Times New Roman" w:hAnsi="Times New Roman" w:cs="Times New Roman"/>
                <w:noProof/>
              </w:rPr>
              <w:t>Introduction</w:t>
            </w:r>
            <w:r w:rsidR="009009FF">
              <w:rPr>
                <w:noProof/>
                <w:webHidden/>
              </w:rPr>
              <w:tab/>
            </w:r>
            <w:r w:rsidR="009009FF">
              <w:rPr>
                <w:noProof/>
                <w:webHidden/>
              </w:rPr>
              <w:fldChar w:fldCharType="begin"/>
            </w:r>
            <w:r w:rsidR="009009FF">
              <w:rPr>
                <w:noProof/>
                <w:webHidden/>
              </w:rPr>
              <w:instrText xml:space="preserve"> PAGEREF _Toc58407584 \h </w:instrText>
            </w:r>
            <w:r w:rsidR="009009FF">
              <w:rPr>
                <w:noProof/>
                <w:webHidden/>
              </w:rPr>
            </w:r>
            <w:r w:rsidR="009009FF">
              <w:rPr>
                <w:noProof/>
                <w:webHidden/>
              </w:rPr>
              <w:fldChar w:fldCharType="separate"/>
            </w:r>
            <w:r w:rsidR="009009FF">
              <w:rPr>
                <w:noProof/>
                <w:webHidden/>
              </w:rPr>
              <w:t>1</w:t>
            </w:r>
            <w:r w:rsidR="009009FF">
              <w:rPr>
                <w:noProof/>
                <w:webHidden/>
              </w:rPr>
              <w:fldChar w:fldCharType="end"/>
            </w:r>
          </w:hyperlink>
        </w:p>
        <w:p w14:paraId="485647ED" w14:textId="088EF5D4" w:rsidR="009009FF" w:rsidRDefault="007E2087">
          <w:pPr>
            <w:pStyle w:val="TOC2"/>
            <w:tabs>
              <w:tab w:val="left" w:pos="660"/>
              <w:tab w:val="right" w:leader="dot" w:pos="9350"/>
            </w:tabs>
            <w:rPr>
              <w:rFonts w:asciiTheme="minorHAnsi" w:eastAsiaTheme="minorEastAsia" w:hAnsiTheme="minorHAnsi" w:cstheme="minorBidi"/>
              <w:noProof/>
              <w:color w:val="auto"/>
            </w:rPr>
          </w:pPr>
          <w:hyperlink w:anchor="_Toc58407585" w:history="1">
            <w:r w:rsidR="009009FF" w:rsidRPr="00CF2D16">
              <w:rPr>
                <w:rStyle w:val="Hyperlink"/>
                <w:rFonts w:ascii="Times New Roman" w:hAnsi="Times New Roman" w:cs="Times New Roman"/>
                <w:noProof/>
              </w:rPr>
              <w:t>1.1</w:t>
            </w:r>
            <w:r w:rsidR="009009FF">
              <w:rPr>
                <w:rFonts w:asciiTheme="minorHAnsi" w:eastAsiaTheme="minorEastAsia" w:hAnsiTheme="minorHAnsi" w:cstheme="minorBidi"/>
                <w:noProof/>
                <w:color w:val="auto"/>
              </w:rPr>
              <w:tab/>
            </w:r>
            <w:r w:rsidR="009009FF" w:rsidRPr="00CF2D16">
              <w:rPr>
                <w:rStyle w:val="Hyperlink"/>
                <w:rFonts w:ascii="Times New Roman" w:hAnsi="Times New Roman" w:cs="Times New Roman"/>
                <w:noProof/>
              </w:rPr>
              <w:t>Some notes</w:t>
            </w:r>
            <w:r w:rsidR="009009FF">
              <w:rPr>
                <w:noProof/>
                <w:webHidden/>
              </w:rPr>
              <w:tab/>
            </w:r>
            <w:r w:rsidR="009009FF">
              <w:rPr>
                <w:noProof/>
                <w:webHidden/>
              </w:rPr>
              <w:fldChar w:fldCharType="begin"/>
            </w:r>
            <w:r w:rsidR="009009FF">
              <w:rPr>
                <w:noProof/>
                <w:webHidden/>
              </w:rPr>
              <w:instrText xml:space="preserve"> PAGEREF _Toc58407585 \h </w:instrText>
            </w:r>
            <w:r w:rsidR="009009FF">
              <w:rPr>
                <w:noProof/>
                <w:webHidden/>
              </w:rPr>
            </w:r>
            <w:r w:rsidR="009009FF">
              <w:rPr>
                <w:noProof/>
                <w:webHidden/>
              </w:rPr>
              <w:fldChar w:fldCharType="separate"/>
            </w:r>
            <w:r w:rsidR="009009FF">
              <w:rPr>
                <w:noProof/>
                <w:webHidden/>
              </w:rPr>
              <w:t>1</w:t>
            </w:r>
            <w:r w:rsidR="009009FF">
              <w:rPr>
                <w:noProof/>
                <w:webHidden/>
              </w:rPr>
              <w:fldChar w:fldCharType="end"/>
            </w:r>
          </w:hyperlink>
        </w:p>
        <w:p w14:paraId="31122DCF" w14:textId="0B6BB6D5" w:rsidR="009009FF" w:rsidRDefault="007E2087">
          <w:pPr>
            <w:pStyle w:val="TOC2"/>
            <w:tabs>
              <w:tab w:val="left" w:pos="660"/>
              <w:tab w:val="right" w:leader="dot" w:pos="9350"/>
            </w:tabs>
            <w:rPr>
              <w:rFonts w:asciiTheme="minorHAnsi" w:eastAsiaTheme="minorEastAsia" w:hAnsiTheme="minorHAnsi" w:cstheme="minorBidi"/>
              <w:noProof/>
              <w:color w:val="auto"/>
            </w:rPr>
          </w:pPr>
          <w:hyperlink w:anchor="_Toc58407586" w:history="1">
            <w:r w:rsidR="009009FF" w:rsidRPr="00CF2D16">
              <w:rPr>
                <w:rStyle w:val="Hyperlink"/>
                <w:rFonts w:ascii="Times New Roman" w:hAnsi="Times New Roman" w:cs="Times New Roman"/>
                <w:noProof/>
              </w:rPr>
              <w:t>1.2</w:t>
            </w:r>
            <w:r w:rsidR="009009FF">
              <w:rPr>
                <w:rFonts w:asciiTheme="minorHAnsi" w:eastAsiaTheme="minorEastAsia" w:hAnsiTheme="minorHAnsi" w:cstheme="minorBidi"/>
                <w:noProof/>
                <w:color w:val="auto"/>
              </w:rPr>
              <w:tab/>
            </w:r>
            <w:r w:rsidR="009009FF" w:rsidRPr="00CF2D16">
              <w:rPr>
                <w:rStyle w:val="Hyperlink"/>
                <w:rFonts w:ascii="Times New Roman" w:hAnsi="Times New Roman" w:cs="Times New Roman"/>
                <w:noProof/>
              </w:rPr>
              <w:t>Testing some mathematics</w:t>
            </w:r>
            <w:r w:rsidR="009009FF">
              <w:rPr>
                <w:noProof/>
                <w:webHidden/>
              </w:rPr>
              <w:tab/>
            </w:r>
            <w:r w:rsidR="009009FF">
              <w:rPr>
                <w:noProof/>
                <w:webHidden/>
              </w:rPr>
              <w:fldChar w:fldCharType="begin"/>
            </w:r>
            <w:r w:rsidR="009009FF">
              <w:rPr>
                <w:noProof/>
                <w:webHidden/>
              </w:rPr>
              <w:instrText xml:space="preserve"> PAGEREF _Toc58407586 \h </w:instrText>
            </w:r>
            <w:r w:rsidR="009009FF">
              <w:rPr>
                <w:noProof/>
                <w:webHidden/>
              </w:rPr>
            </w:r>
            <w:r w:rsidR="009009FF">
              <w:rPr>
                <w:noProof/>
                <w:webHidden/>
              </w:rPr>
              <w:fldChar w:fldCharType="separate"/>
            </w:r>
            <w:r w:rsidR="009009FF">
              <w:rPr>
                <w:noProof/>
                <w:webHidden/>
              </w:rPr>
              <w:t>1</w:t>
            </w:r>
            <w:r w:rsidR="009009FF">
              <w:rPr>
                <w:noProof/>
                <w:webHidden/>
              </w:rPr>
              <w:fldChar w:fldCharType="end"/>
            </w:r>
          </w:hyperlink>
        </w:p>
        <w:p w14:paraId="21742875" w14:textId="098BC289" w:rsidR="009009FF" w:rsidRDefault="007E2087">
          <w:pPr>
            <w:pStyle w:val="TOC2"/>
            <w:tabs>
              <w:tab w:val="left" w:pos="660"/>
              <w:tab w:val="right" w:leader="dot" w:pos="9350"/>
            </w:tabs>
            <w:rPr>
              <w:rFonts w:asciiTheme="minorHAnsi" w:eastAsiaTheme="minorEastAsia" w:hAnsiTheme="minorHAnsi" w:cstheme="minorBidi"/>
              <w:noProof/>
              <w:color w:val="auto"/>
            </w:rPr>
          </w:pPr>
          <w:hyperlink w:anchor="_Toc58407587" w:history="1">
            <w:r w:rsidR="009009FF" w:rsidRPr="00CF2D16">
              <w:rPr>
                <w:rStyle w:val="Hyperlink"/>
                <w:rFonts w:ascii="Times New Roman" w:hAnsi="Times New Roman" w:cs="Times New Roman"/>
                <w:noProof/>
              </w:rPr>
              <w:t>1.3</w:t>
            </w:r>
            <w:r w:rsidR="009009FF">
              <w:rPr>
                <w:rFonts w:asciiTheme="minorHAnsi" w:eastAsiaTheme="minorEastAsia" w:hAnsiTheme="minorHAnsi" w:cstheme="minorBidi"/>
                <w:noProof/>
                <w:color w:val="auto"/>
              </w:rPr>
              <w:tab/>
            </w:r>
            <w:r w:rsidR="009009FF" w:rsidRPr="00CF2D16">
              <w:rPr>
                <w:rStyle w:val="Hyperlink"/>
                <w:rFonts w:ascii="Times New Roman" w:hAnsi="Times New Roman" w:cs="Times New Roman"/>
                <w:noProof/>
              </w:rPr>
              <w:t>Undergraduate Project Report</w:t>
            </w:r>
            <w:r w:rsidR="009009FF">
              <w:rPr>
                <w:noProof/>
                <w:webHidden/>
              </w:rPr>
              <w:tab/>
            </w:r>
            <w:r w:rsidR="009009FF">
              <w:rPr>
                <w:noProof/>
                <w:webHidden/>
              </w:rPr>
              <w:fldChar w:fldCharType="begin"/>
            </w:r>
            <w:r w:rsidR="009009FF">
              <w:rPr>
                <w:noProof/>
                <w:webHidden/>
              </w:rPr>
              <w:instrText xml:space="preserve"> PAGEREF _Toc58407587 \h </w:instrText>
            </w:r>
            <w:r w:rsidR="009009FF">
              <w:rPr>
                <w:noProof/>
                <w:webHidden/>
              </w:rPr>
            </w:r>
            <w:r w:rsidR="009009FF">
              <w:rPr>
                <w:noProof/>
                <w:webHidden/>
              </w:rPr>
              <w:fldChar w:fldCharType="separate"/>
            </w:r>
            <w:r w:rsidR="009009FF">
              <w:rPr>
                <w:noProof/>
                <w:webHidden/>
              </w:rPr>
              <w:t>1</w:t>
            </w:r>
            <w:r w:rsidR="009009FF">
              <w:rPr>
                <w:noProof/>
                <w:webHidden/>
              </w:rPr>
              <w:fldChar w:fldCharType="end"/>
            </w:r>
          </w:hyperlink>
        </w:p>
        <w:p w14:paraId="0040C435" w14:textId="1C7D5719" w:rsidR="009009FF" w:rsidRDefault="007E2087">
          <w:pPr>
            <w:pStyle w:val="TOC2"/>
            <w:tabs>
              <w:tab w:val="left" w:pos="660"/>
              <w:tab w:val="right" w:leader="dot" w:pos="9350"/>
            </w:tabs>
            <w:rPr>
              <w:rFonts w:asciiTheme="minorHAnsi" w:eastAsiaTheme="minorEastAsia" w:hAnsiTheme="minorHAnsi" w:cstheme="minorBidi"/>
              <w:noProof/>
              <w:color w:val="auto"/>
            </w:rPr>
          </w:pPr>
          <w:hyperlink w:anchor="_Toc58407588" w:history="1">
            <w:r w:rsidR="009009FF" w:rsidRPr="00CF2D16">
              <w:rPr>
                <w:rStyle w:val="Hyperlink"/>
                <w:rFonts w:ascii="Times New Roman" w:hAnsi="Times New Roman" w:cs="Times New Roman"/>
                <w:noProof/>
              </w:rPr>
              <w:t>1.4</w:t>
            </w:r>
            <w:r w:rsidR="009009FF">
              <w:rPr>
                <w:rFonts w:asciiTheme="minorHAnsi" w:eastAsiaTheme="minorEastAsia" w:hAnsiTheme="minorHAnsi" w:cstheme="minorBidi"/>
                <w:noProof/>
                <w:color w:val="auto"/>
              </w:rPr>
              <w:tab/>
            </w:r>
            <w:r w:rsidR="009009FF" w:rsidRPr="00CF2D16">
              <w:rPr>
                <w:rStyle w:val="Hyperlink"/>
                <w:rFonts w:ascii="Times New Roman" w:hAnsi="Times New Roman" w:cs="Times New Roman"/>
                <w:noProof/>
              </w:rPr>
              <w:t>Referencing</w:t>
            </w:r>
            <w:r w:rsidR="009009FF">
              <w:rPr>
                <w:noProof/>
                <w:webHidden/>
              </w:rPr>
              <w:tab/>
            </w:r>
            <w:r w:rsidR="009009FF">
              <w:rPr>
                <w:noProof/>
                <w:webHidden/>
              </w:rPr>
              <w:fldChar w:fldCharType="begin"/>
            </w:r>
            <w:r w:rsidR="009009FF">
              <w:rPr>
                <w:noProof/>
                <w:webHidden/>
              </w:rPr>
              <w:instrText xml:space="preserve"> PAGEREF _Toc58407588 \h </w:instrText>
            </w:r>
            <w:r w:rsidR="009009FF">
              <w:rPr>
                <w:noProof/>
                <w:webHidden/>
              </w:rPr>
            </w:r>
            <w:r w:rsidR="009009FF">
              <w:rPr>
                <w:noProof/>
                <w:webHidden/>
              </w:rPr>
              <w:fldChar w:fldCharType="separate"/>
            </w:r>
            <w:r w:rsidR="009009FF">
              <w:rPr>
                <w:noProof/>
                <w:webHidden/>
              </w:rPr>
              <w:t>1</w:t>
            </w:r>
            <w:r w:rsidR="009009FF">
              <w:rPr>
                <w:noProof/>
                <w:webHidden/>
              </w:rPr>
              <w:fldChar w:fldCharType="end"/>
            </w:r>
          </w:hyperlink>
        </w:p>
        <w:p w14:paraId="4FB3E578" w14:textId="2C4284BB" w:rsidR="009009FF" w:rsidRDefault="007E2087">
          <w:pPr>
            <w:pStyle w:val="TOC3"/>
            <w:tabs>
              <w:tab w:val="left" w:pos="880"/>
              <w:tab w:val="right" w:leader="dot" w:pos="9350"/>
            </w:tabs>
            <w:rPr>
              <w:rFonts w:asciiTheme="minorHAnsi" w:eastAsiaTheme="minorEastAsia" w:hAnsiTheme="minorHAnsi" w:cstheme="minorBidi"/>
              <w:noProof/>
              <w:color w:val="auto"/>
            </w:rPr>
          </w:pPr>
          <w:hyperlink w:anchor="_Toc58407589" w:history="1">
            <w:r w:rsidR="009009FF" w:rsidRPr="00CF2D16">
              <w:rPr>
                <w:rStyle w:val="Hyperlink"/>
                <w:rFonts w:ascii="Times New Roman" w:hAnsi="Times New Roman" w:cs="Times New Roman"/>
                <w:noProof/>
              </w:rPr>
              <w:t>1.4.1</w:t>
            </w:r>
            <w:r w:rsidR="009009FF">
              <w:rPr>
                <w:rFonts w:asciiTheme="minorHAnsi" w:eastAsiaTheme="minorEastAsia" w:hAnsiTheme="minorHAnsi" w:cstheme="minorBidi"/>
                <w:noProof/>
                <w:color w:val="auto"/>
              </w:rPr>
              <w:tab/>
            </w:r>
            <w:r w:rsidR="009009FF" w:rsidRPr="00CF2D16">
              <w:rPr>
                <w:rStyle w:val="Hyperlink"/>
                <w:rFonts w:ascii="Times New Roman" w:hAnsi="Times New Roman" w:cs="Times New Roman"/>
                <w:noProof/>
              </w:rPr>
              <w:t>Ludography</w:t>
            </w:r>
            <w:r w:rsidR="009009FF">
              <w:rPr>
                <w:noProof/>
                <w:webHidden/>
              </w:rPr>
              <w:tab/>
            </w:r>
            <w:r w:rsidR="009009FF">
              <w:rPr>
                <w:noProof/>
                <w:webHidden/>
              </w:rPr>
              <w:fldChar w:fldCharType="begin"/>
            </w:r>
            <w:r w:rsidR="009009FF">
              <w:rPr>
                <w:noProof/>
                <w:webHidden/>
              </w:rPr>
              <w:instrText xml:space="preserve"> PAGEREF _Toc58407589 \h </w:instrText>
            </w:r>
            <w:r w:rsidR="009009FF">
              <w:rPr>
                <w:noProof/>
                <w:webHidden/>
              </w:rPr>
            </w:r>
            <w:r w:rsidR="009009FF">
              <w:rPr>
                <w:noProof/>
                <w:webHidden/>
              </w:rPr>
              <w:fldChar w:fldCharType="separate"/>
            </w:r>
            <w:r w:rsidR="009009FF">
              <w:rPr>
                <w:noProof/>
                <w:webHidden/>
              </w:rPr>
              <w:t>2</w:t>
            </w:r>
            <w:r w:rsidR="009009FF">
              <w:rPr>
                <w:noProof/>
                <w:webHidden/>
              </w:rPr>
              <w:fldChar w:fldCharType="end"/>
            </w:r>
          </w:hyperlink>
        </w:p>
        <w:p w14:paraId="4376F99F" w14:textId="6504F984" w:rsidR="009009FF" w:rsidRDefault="007E2087">
          <w:pPr>
            <w:pStyle w:val="TOC1"/>
            <w:tabs>
              <w:tab w:val="right" w:leader="dot" w:pos="9350"/>
            </w:tabs>
            <w:rPr>
              <w:rFonts w:asciiTheme="minorHAnsi" w:eastAsiaTheme="minorEastAsia" w:hAnsiTheme="minorHAnsi" w:cstheme="minorBidi"/>
              <w:noProof/>
              <w:color w:val="auto"/>
            </w:rPr>
          </w:pPr>
          <w:hyperlink w:anchor="_Toc58407590" w:history="1">
            <w:r w:rsidR="009009FF" w:rsidRPr="00CF2D16">
              <w:rPr>
                <w:rStyle w:val="Hyperlink"/>
                <w:rFonts w:ascii="Times New Roman" w:hAnsi="Times New Roman" w:cs="Times New Roman"/>
                <w:noProof/>
              </w:rPr>
              <w:t>Literature Review</w:t>
            </w:r>
            <w:r w:rsidR="009009FF">
              <w:rPr>
                <w:noProof/>
                <w:webHidden/>
              </w:rPr>
              <w:tab/>
            </w:r>
            <w:r w:rsidR="009009FF">
              <w:rPr>
                <w:noProof/>
                <w:webHidden/>
              </w:rPr>
              <w:fldChar w:fldCharType="begin"/>
            </w:r>
            <w:r w:rsidR="009009FF">
              <w:rPr>
                <w:noProof/>
                <w:webHidden/>
              </w:rPr>
              <w:instrText xml:space="preserve"> PAGEREF _Toc58407590 \h </w:instrText>
            </w:r>
            <w:r w:rsidR="009009FF">
              <w:rPr>
                <w:noProof/>
                <w:webHidden/>
              </w:rPr>
            </w:r>
            <w:r w:rsidR="009009FF">
              <w:rPr>
                <w:noProof/>
                <w:webHidden/>
              </w:rPr>
              <w:fldChar w:fldCharType="separate"/>
            </w:r>
            <w:r w:rsidR="009009FF">
              <w:rPr>
                <w:noProof/>
                <w:webHidden/>
              </w:rPr>
              <w:t>3</w:t>
            </w:r>
            <w:r w:rsidR="009009FF">
              <w:rPr>
                <w:noProof/>
                <w:webHidden/>
              </w:rPr>
              <w:fldChar w:fldCharType="end"/>
            </w:r>
          </w:hyperlink>
        </w:p>
        <w:p w14:paraId="4653267F" w14:textId="1A6D6314" w:rsidR="009009FF" w:rsidRDefault="007E2087">
          <w:pPr>
            <w:pStyle w:val="TOC2"/>
            <w:tabs>
              <w:tab w:val="left" w:pos="660"/>
              <w:tab w:val="right" w:leader="dot" w:pos="9350"/>
            </w:tabs>
            <w:rPr>
              <w:rFonts w:asciiTheme="minorHAnsi" w:eastAsiaTheme="minorEastAsia" w:hAnsiTheme="minorHAnsi" w:cstheme="minorBidi"/>
              <w:noProof/>
              <w:color w:val="auto"/>
            </w:rPr>
          </w:pPr>
          <w:hyperlink w:anchor="_Toc58407591" w:history="1">
            <w:r w:rsidR="009009FF" w:rsidRPr="00CF2D16">
              <w:rPr>
                <w:rStyle w:val="Hyperlink"/>
                <w:rFonts w:ascii="Times New Roman" w:hAnsi="Times New Roman" w:cs="Times New Roman"/>
                <w:noProof/>
              </w:rPr>
              <w:t>2.1</w:t>
            </w:r>
            <w:r w:rsidR="009009FF">
              <w:rPr>
                <w:rFonts w:asciiTheme="minorHAnsi" w:eastAsiaTheme="minorEastAsia" w:hAnsiTheme="minorHAnsi" w:cstheme="minorBidi"/>
                <w:noProof/>
                <w:color w:val="auto"/>
              </w:rPr>
              <w:tab/>
            </w:r>
            <w:r w:rsidR="009009FF" w:rsidRPr="00CF2D16">
              <w:rPr>
                <w:rStyle w:val="Hyperlink"/>
                <w:rFonts w:ascii="Times New Roman" w:hAnsi="Times New Roman" w:cs="Times New Roman"/>
                <w:noProof/>
              </w:rPr>
              <w:t>Background</w:t>
            </w:r>
            <w:r w:rsidR="009009FF">
              <w:rPr>
                <w:noProof/>
                <w:webHidden/>
              </w:rPr>
              <w:tab/>
            </w:r>
            <w:r w:rsidR="009009FF">
              <w:rPr>
                <w:noProof/>
                <w:webHidden/>
              </w:rPr>
              <w:fldChar w:fldCharType="begin"/>
            </w:r>
            <w:r w:rsidR="009009FF">
              <w:rPr>
                <w:noProof/>
                <w:webHidden/>
              </w:rPr>
              <w:instrText xml:space="preserve"> PAGEREF _Toc58407591 \h </w:instrText>
            </w:r>
            <w:r w:rsidR="009009FF">
              <w:rPr>
                <w:noProof/>
                <w:webHidden/>
              </w:rPr>
            </w:r>
            <w:r w:rsidR="009009FF">
              <w:rPr>
                <w:noProof/>
                <w:webHidden/>
              </w:rPr>
              <w:fldChar w:fldCharType="separate"/>
            </w:r>
            <w:r w:rsidR="009009FF">
              <w:rPr>
                <w:noProof/>
                <w:webHidden/>
              </w:rPr>
              <w:t>3</w:t>
            </w:r>
            <w:r w:rsidR="009009FF">
              <w:rPr>
                <w:noProof/>
                <w:webHidden/>
              </w:rPr>
              <w:fldChar w:fldCharType="end"/>
            </w:r>
          </w:hyperlink>
        </w:p>
        <w:p w14:paraId="7EF8B8E4" w14:textId="1AEC771B" w:rsidR="009009FF" w:rsidRDefault="007E2087">
          <w:pPr>
            <w:pStyle w:val="TOC2"/>
            <w:tabs>
              <w:tab w:val="left" w:pos="660"/>
              <w:tab w:val="right" w:leader="dot" w:pos="9350"/>
            </w:tabs>
            <w:rPr>
              <w:rFonts w:asciiTheme="minorHAnsi" w:eastAsiaTheme="minorEastAsia" w:hAnsiTheme="minorHAnsi" w:cstheme="minorBidi"/>
              <w:noProof/>
              <w:color w:val="auto"/>
            </w:rPr>
          </w:pPr>
          <w:hyperlink w:anchor="_Toc58407592" w:history="1">
            <w:r w:rsidR="009009FF" w:rsidRPr="00CF2D16">
              <w:rPr>
                <w:rStyle w:val="Hyperlink"/>
                <w:rFonts w:ascii="Times New Roman" w:hAnsi="Times New Roman" w:cs="Times New Roman"/>
                <w:noProof/>
              </w:rPr>
              <w:t>2.2</w:t>
            </w:r>
            <w:r w:rsidR="009009FF">
              <w:rPr>
                <w:rFonts w:asciiTheme="minorHAnsi" w:eastAsiaTheme="minorEastAsia" w:hAnsiTheme="minorHAnsi" w:cstheme="minorBidi"/>
                <w:noProof/>
                <w:color w:val="auto"/>
              </w:rPr>
              <w:tab/>
            </w:r>
            <w:r w:rsidR="009009FF" w:rsidRPr="00CF2D16">
              <w:rPr>
                <w:rStyle w:val="Hyperlink"/>
                <w:rFonts w:ascii="Times New Roman" w:hAnsi="Times New Roman" w:cs="Times New Roman"/>
                <w:noProof/>
              </w:rPr>
              <w:t>Related Literature</w:t>
            </w:r>
            <w:r w:rsidR="009009FF">
              <w:rPr>
                <w:noProof/>
                <w:webHidden/>
              </w:rPr>
              <w:tab/>
            </w:r>
            <w:r w:rsidR="009009FF">
              <w:rPr>
                <w:noProof/>
                <w:webHidden/>
              </w:rPr>
              <w:fldChar w:fldCharType="begin"/>
            </w:r>
            <w:r w:rsidR="009009FF">
              <w:rPr>
                <w:noProof/>
                <w:webHidden/>
              </w:rPr>
              <w:instrText xml:space="preserve"> PAGEREF _Toc58407592 \h </w:instrText>
            </w:r>
            <w:r w:rsidR="009009FF">
              <w:rPr>
                <w:noProof/>
                <w:webHidden/>
              </w:rPr>
            </w:r>
            <w:r w:rsidR="009009FF">
              <w:rPr>
                <w:noProof/>
                <w:webHidden/>
              </w:rPr>
              <w:fldChar w:fldCharType="separate"/>
            </w:r>
            <w:r w:rsidR="009009FF">
              <w:rPr>
                <w:noProof/>
                <w:webHidden/>
              </w:rPr>
              <w:t>3</w:t>
            </w:r>
            <w:r w:rsidR="009009FF">
              <w:rPr>
                <w:noProof/>
                <w:webHidden/>
              </w:rPr>
              <w:fldChar w:fldCharType="end"/>
            </w:r>
          </w:hyperlink>
        </w:p>
        <w:p w14:paraId="26D9EC1B" w14:textId="3ADFD7F8" w:rsidR="009009FF" w:rsidRDefault="007E2087">
          <w:pPr>
            <w:pStyle w:val="TOC1"/>
            <w:tabs>
              <w:tab w:val="right" w:leader="dot" w:pos="9350"/>
            </w:tabs>
            <w:rPr>
              <w:rFonts w:asciiTheme="minorHAnsi" w:eastAsiaTheme="minorEastAsia" w:hAnsiTheme="minorHAnsi" w:cstheme="minorBidi"/>
              <w:noProof/>
              <w:color w:val="auto"/>
            </w:rPr>
          </w:pPr>
          <w:hyperlink w:anchor="_Toc58407593" w:history="1">
            <w:r w:rsidR="009009FF" w:rsidRPr="00CF2D16">
              <w:rPr>
                <w:rStyle w:val="Hyperlink"/>
                <w:rFonts w:ascii="Times New Roman" w:hAnsi="Times New Roman" w:cs="Times New Roman"/>
                <w:noProof/>
              </w:rPr>
              <w:t>Methodology</w:t>
            </w:r>
            <w:r w:rsidR="009009FF">
              <w:rPr>
                <w:noProof/>
                <w:webHidden/>
              </w:rPr>
              <w:tab/>
            </w:r>
            <w:r w:rsidR="009009FF">
              <w:rPr>
                <w:noProof/>
                <w:webHidden/>
              </w:rPr>
              <w:fldChar w:fldCharType="begin"/>
            </w:r>
            <w:r w:rsidR="009009FF">
              <w:rPr>
                <w:noProof/>
                <w:webHidden/>
              </w:rPr>
              <w:instrText xml:space="preserve"> PAGEREF _Toc58407593 \h </w:instrText>
            </w:r>
            <w:r w:rsidR="009009FF">
              <w:rPr>
                <w:noProof/>
                <w:webHidden/>
              </w:rPr>
            </w:r>
            <w:r w:rsidR="009009FF">
              <w:rPr>
                <w:noProof/>
                <w:webHidden/>
              </w:rPr>
              <w:fldChar w:fldCharType="separate"/>
            </w:r>
            <w:r w:rsidR="009009FF">
              <w:rPr>
                <w:noProof/>
                <w:webHidden/>
              </w:rPr>
              <w:t>4</w:t>
            </w:r>
            <w:r w:rsidR="009009FF">
              <w:rPr>
                <w:noProof/>
                <w:webHidden/>
              </w:rPr>
              <w:fldChar w:fldCharType="end"/>
            </w:r>
          </w:hyperlink>
        </w:p>
        <w:p w14:paraId="1143833B" w14:textId="38C7C0A0" w:rsidR="009009FF" w:rsidRDefault="007E2087">
          <w:pPr>
            <w:pStyle w:val="TOC2"/>
            <w:tabs>
              <w:tab w:val="left" w:pos="660"/>
              <w:tab w:val="right" w:leader="dot" w:pos="9350"/>
            </w:tabs>
            <w:rPr>
              <w:rFonts w:asciiTheme="minorHAnsi" w:eastAsiaTheme="minorEastAsia" w:hAnsiTheme="minorHAnsi" w:cstheme="minorBidi"/>
              <w:noProof/>
              <w:color w:val="auto"/>
            </w:rPr>
          </w:pPr>
          <w:hyperlink w:anchor="_Toc58407594" w:history="1">
            <w:r w:rsidR="009009FF" w:rsidRPr="00CF2D16">
              <w:rPr>
                <w:rStyle w:val="Hyperlink"/>
                <w:rFonts w:ascii="Times New Roman" w:hAnsi="Times New Roman" w:cs="Times New Roman"/>
                <w:noProof/>
              </w:rPr>
              <w:t>3.1</w:t>
            </w:r>
            <w:r w:rsidR="009009FF">
              <w:rPr>
                <w:rFonts w:asciiTheme="minorHAnsi" w:eastAsiaTheme="minorEastAsia" w:hAnsiTheme="minorHAnsi" w:cstheme="minorBidi"/>
                <w:noProof/>
                <w:color w:val="auto"/>
              </w:rPr>
              <w:tab/>
            </w:r>
            <w:r w:rsidR="009009FF" w:rsidRPr="00CF2D16">
              <w:rPr>
                <w:rStyle w:val="Hyperlink"/>
                <w:rFonts w:ascii="Times New Roman" w:hAnsi="Times New Roman" w:cs="Times New Roman"/>
                <w:noProof/>
              </w:rPr>
              <w:t>Project Management</w:t>
            </w:r>
            <w:r w:rsidR="009009FF">
              <w:rPr>
                <w:noProof/>
                <w:webHidden/>
              </w:rPr>
              <w:tab/>
            </w:r>
            <w:r w:rsidR="009009FF">
              <w:rPr>
                <w:noProof/>
                <w:webHidden/>
              </w:rPr>
              <w:fldChar w:fldCharType="begin"/>
            </w:r>
            <w:r w:rsidR="009009FF">
              <w:rPr>
                <w:noProof/>
                <w:webHidden/>
              </w:rPr>
              <w:instrText xml:space="preserve"> PAGEREF _Toc58407594 \h </w:instrText>
            </w:r>
            <w:r w:rsidR="009009FF">
              <w:rPr>
                <w:noProof/>
                <w:webHidden/>
              </w:rPr>
            </w:r>
            <w:r w:rsidR="009009FF">
              <w:rPr>
                <w:noProof/>
                <w:webHidden/>
              </w:rPr>
              <w:fldChar w:fldCharType="separate"/>
            </w:r>
            <w:r w:rsidR="009009FF">
              <w:rPr>
                <w:noProof/>
                <w:webHidden/>
              </w:rPr>
              <w:t>5</w:t>
            </w:r>
            <w:r w:rsidR="009009FF">
              <w:rPr>
                <w:noProof/>
                <w:webHidden/>
              </w:rPr>
              <w:fldChar w:fldCharType="end"/>
            </w:r>
          </w:hyperlink>
        </w:p>
        <w:p w14:paraId="660E237B" w14:textId="66F7EE43" w:rsidR="009009FF" w:rsidRDefault="007E2087">
          <w:pPr>
            <w:pStyle w:val="TOC2"/>
            <w:tabs>
              <w:tab w:val="left" w:pos="660"/>
              <w:tab w:val="right" w:leader="dot" w:pos="9350"/>
            </w:tabs>
            <w:rPr>
              <w:rFonts w:asciiTheme="minorHAnsi" w:eastAsiaTheme="minorEastAsia" w:hAnsiTheme="minorHAnsi" w:cstheme="minorBidi"/>
              <w:noProof/>
              <w:color w:val="auto"/>
            </w:rPr>
          </w:pPr>
          <w:hyperlink w:anchor="_Toc58407595" w:history="1">
            <w:r w:rsidR="009009FF" w:rsidRPr="00CF2D16">
              <w:rPr>
                <w:rStyle w:val="Hyperlink"/>
                <w:rFonts w:ascii="Times New Roman" w:hAnsi="Times New Roman" w:cs="Times New Roman"/>
                <w:noProof/>
              </w:rPr>
              <w:t>3.2</w:t>
            </w:r>
            <w:r w:rsidR="009009FF">
              <w:rPr>
                <w:rFonts w:asciiTheme="minorHAnsi" w:eastAsiaTheme="minorEastAsia" w:hAnsiTheme="minorHAnsi" w:cstheme="minorBidi"/>
                <w:noProof/>
                <w:color w:val="auto"/>
              </w:rPr>
              <w:tab/>
            </w:r>
            <w:r w:rsidR="009009FF" w:rsidRPr="00CF2D16">
              <w:rPr>
                <w:rStyle w:val="Hyperlink"/>
                <w:rFonts w:ascii="Times New Roman" w:hAnsi="Times New Roman" w:cs="Times New Roman"/>
                <w:noProof/>
              </w:rPr>
              <w:t>Software Development</w:t>
            </w:r>
            <w:r w:rsidR="009009FF">
              <w:rPr>
                <w:noProof/>
                <w:webHidden/>
              </w:rPr>
              <w:tab/>
            </w:r>
            <w:r w:rsidR="009009FF">
              <w:rPr>
                <w:noProof/>
                <w:webHidden/>
              </w:rPr>
              <w:fldChar w:fldCharType="begin"/>
            </w:r>
            <w:r w:rsidR="009009FF">
              <w:rPr>
                <w:noProof/>
                <w:webHidden/>
              </w:rPr>
              <w:instrText xml:space="preserve"> PAGEREF _Toc58407595 \h </w:instrText>
            </w:r>
            <w:r w:rsidR="009009FF">
              <w:rPr>
                <w:noProof/>
                <w:webHidden/>
              </w:rPr>
            </w:r>
            <w:r w:rsidR="009009FF">
              <w:rPr>
                <w:noProof/>
                <w:webHidden/>
              </w:rPr>
              <w:fldChar w:fldCharType="separate"/>
            </w:r>
            <w:r w:rsidR="009009FF">
              <w:rPr>
                <w:noProof/>
                <w:webHidden/>
              </w:rPr>
              <w:t>5</w:t>
            </w:r>
            <w:r w:rsidR="009009FF">
              <w:rPr>
                <w:noProof/>
                <w:webHidden/>
              </w:rPr>
              <w:fldChar w:fldCharType="end"/>
            </w:r>
          </w:hyperlink>
        </w:p>
        <w:p w14:paraId="4774169A" w14:textId="2D0C30EC" w:rsidR="009009FF" w:rsidRDefault="007E2087">
          <w:pPr>
            <w:pStyle w:val="TOC2"/>
            <w:tabs>
              <w:tab w:val="left" w:pos="660"/>
              <w:tab w:val="right" w:leader="dot" w:pos="9350"/>
            </w:tabs>
            <w:rPr>
              <w:rFonts w:asciiTheme="minorHAnsi" w:eastAsiaTheme="minorEastAsia" w:hAnsiTheme="minorHAnsi" w:cstheme="minorBidi"/>
              <w:noProof/>
              <w:color w:val="auto"/>
            </w:rPr>
          </w:pPr>
          <w:hyperlink w:anchor="_Toc58407596" w:history="1">
            <w:r w:rsidR="009009FF" w:rsidRPr="00CF2D16">
              <w:rPr>
                <w:rStyle w:val="Hyperlink"/>
                <w:rFonts w:ascii="Times New Roman" w:hAnsi="Times New Roman" w:cs="Times New Roman"/>
                <w:noProof/>
              </w:rPr>
              <w:t>3.3</w:t>
            </w:r>
            <w:r w:rsidR="009009FF">
              <w:rPr>
                <w:rFonts w:asciiTheme="minorHAnsi" w:eastAsiaTheme="minorEastAsia" w:hAnsiTheme="minorHAnsi" w:cstheme="minorBidi"/>
                <w:noProof/>
                <w:color w:val="auto"/>
              </w:rPr>
              <w:tab/>
            </w:r>
            <w:r w:rsidR="009009FF" w:rsidRPr="00CF2D16">
              <w:rPr>
                <w:rStyle w:val="Hyperlink"/>
                <w:rFonts w:ascii="Times New Roman" w:hAnsi="Times New Roman" w:cs="Times New Roman"/>
                <w:noProof/>
              </w:rPr>
              <w:t>Toolsets and Machine Environments</w:t>
            </w:r>
            <w:r w:rsidR="009009FF">
              <w:rPr>
                <w:noProof/>
                <w:webHidden/>
              </w:rPr>
              <w:tab/>
            </w:r>
            <w:r w:rsidR="009009FF">
              <w:rPr>
                <w:noProof/>
                <w:webHidden/>
              </w:rPr>
              <w:fldChar w:fldCharType="begin"/>
            </w:r>
            <w:r w:rsidR="009009FF">
              <w:rPr>
                <w:noProof/>
                <w:webHidden/>
              </w:rPr>
              <w:instrText xml:space="preserve"> PAGEREF _Toc58407596 \h </w:instrText>
            </w:r>
            <w:r w:rsidR="009009FF">
              <w:rPr>
                <w:noProof/>
                <w:webHidden/>
              </w:rPr>
            </w:r>
            <w:r w:rsidR="009009FF">
              <w:rPr>
                <w:noProof/>
                <w:webHidden/>
              </w:rPr>
              <w:fldChar w:fldCharType="separate"/>
            </w:r>
            <w:r w:rsidR="009009FF">
              <w:rPr>
                <w:noProof/>
                <w:webHidden/>
              </w:rPr>
              <w:t>5</w:t>
            </w:r>
            <w:r w:rsidR="009009FF">
              <w:rPr>
                <w:noProof/>
                <w:webHidden/>
              </w:rPr>
              <w:fldChar w:fldCharType="end"/>
            </w:r>
          </w:hyperlink>
        </w:p>
        <w:p w14:paraId="4B93E185" w14:textId="4C0D2190" w:rsidR="009009FF" w:rsidRDefault="007E2087">
          <w:pPr>
            <w:pStyle w:val="TOC2"/>
            <w:tabs>
              <w:tab w:val="left" w:pos="660"/>
              <w:tab w:val="right" w:leader="dot" w:pos="9350"/>
            </w:tabs>
            <w:rPr>
              <w:rFonts w:asciiTheme="minorHAnsi" w:eastAsiaTheme="minorEastAsia" w:hAnsiTheme="minorHAnsi" w:cstheme="minorBidi"/>
              <w:noProof/>
              <w:color w:val="auto"/>
            </w:rPr>
          </w:pPr>
          <w:hyperlink w:anchor="_Toc58407597" w:history="1">
            <w:r w:rsidR="009009FF" w:rsidRPr="00CF2D16">
              <w:rPr>
                <w:rStyle w:val="Hyperlink"/>
                <w:rFonts w:ascii="Times New Roman" w:hAnsi="Times New Roman" w:cs="Times New Roman"/>
                <w:noProof/>
              </w:rPr>
              <w:t>3.4</w:t>
            </w:r>
            <w:r w:rsidR="009009FF">
              <w:rPr>
                <w:rFonts w:asciiTheme="minorHAnsi" w:eastAsiaTheme="minorEastAsia" w:hAnsiTheme="minorHAnsi" w:cstheme="minorBidi"/>
                <w:noProof/>
                <w:color w:val="auto"/>
              </w:rPr>
              <w:tab/>
            </w:r>
            <w:r w:rsidR="009009FF" w:rsidRPr="00CF2D16">
              <w:rPr>
                <w:rStyle w:val="Hyperlink"/>
                <w:rFonts w:ascii="Times New Roman" w:hAnsi="Times New Roman" w:cs="Times New Roman"/>
                <w:noProof/>
              </w:rPr>
              <w:t>Research Methods</w:t>
            </w:r>
            <w:r w:rsidR="009009FF">
              <w:rPr>
                <w:noProof/>
                <w:webHidden/>
              </w:rPr>
              <w:tab/>
            </w:r>
            <w:r w:rsidR="009009FF">
              <w:rPr>
                <w:noProof/>
                <w:webHidden/>
              </w:rPr>
              <w:fldChar w:fldCharType="begin"/>
            </w:r>
            <w:r w:rsidR="009009FF">
              <w:rPr>
                <w:noProof/>
                <w:webHidden/>
              </w:rPr>
              <w:instrText xml:space="preserve"> PAGEREF _Toc58407597 \h </w:instrText>
            </w:r>
            <w:r w:rsidR="009009FF">
              <w:rPr>
                <w:noProof/>
                <w:webHidden/>
              </w:rPr>
            </w:r>
            <w:r w:rsidR="009009FF">
              <w:rPr>
                <w:noProof/>
                <w:webHidden/>
              </w:rPr>
              <w:fldChar w:fldCharType="separate"/>
            </w:r>
            <w:r w:rsidR="009009FF">
              <w:rPr>
                <w:noProof/>
                <w:webHidden/>
              </w:rPr>
              <w:t>6</w:t>
            </w:r>
            <w:r w:rsidR="009009FF">
              <w:rPr>
                <w:noProof/>
                <w:webHidden/>
              </w:rPr>
              <w:fldChar w:fldCharType="end"/>
            </w:r>
          </w:hyperlink>
        </w:p>
        <w:p w14:paraId="033F816A" w14:textId="18D63DF7" w:rsidR="009009FF" w:rsidRDefault="007E2087">
          <w:pPr>
            <w:pStyle w:val="TOC1"/>
            <w:tabs>
              <w:tab w:val="right" w:leader="dot" w:pos="9350"/>
            </w:tabs>
            <w:rPr>
              <w:rFonts w:asciiTheme="minorHAnsi" w:eastAsiaTheme="minorEastAsia" w:hAnsiTheme="minorHAnsi" w:cstheme="minorBidi"/>
              <w:noProof/>
              <w:color w:val="auto"/>
            </w:rPr>
          </w:pPr>
          <w:hyperlink w:anchor="_Toc58407598" w:history="1">
            <w:r w:rsidR="009009FF" w:rsidRPr="00CF2D16">
              <w:rPr>
                <w:rStyle w:val="Hyperlink"/>
                <w:rFonts w:ascii="Times New Roman" w:hAnsi="Times New Roman" w:cs="Times New Roman"/>
                <w:noProof/>
              </w:rPr>
              <w:t>Design, Development and Evaluation</w:t>
            </w:r>
            <w:r w:rsidR="009009FF">
              <w:rPr>
                <w:noProof/>
                <w:webHidden/>
              </w:rPr>
              <w:tab/>
            </w:r>
            <w:r w:rsidR="009009FF">
              <w:rPr>
                <w:noProof/>
                <w:webHidden/>
              </w:rPr>
              <w:fldChar w:fldCharType="begin"/>
            </w:r>
            <w:r w:rsidR="009009FF">
              <w:rPr>
                <w:noProof/>
                <w:webHidden/>
              </w:rPr>
              <w:instrText xml:space="preserve"> PAGEREF _Toc58407598 \h </w:instrText>
            </w:r>
            <w:r w:rsidR="009009FF">
              <w:rPr>
                <w:noProof/>
                <w:webHidden/>
              </w:rPr>
            </w:r>
            <w:r w:rsidR="009009FF">
              <w:rPr>
                <w:noProof/>
                <w:webHidden/>
              </w:rPr>
              <w:fldChar w:fldCharType="separate"/>
            </w:r>
            <w:r w:rsidR="009009FF">
              <w:rPr>
                <w:noProof/>
                <w:webHidden/>
              </w:rPr>
              <w:t>7</w:t>
            </w:r>
            <w:r w:rsidR="009009FF">
              <w:rPr>
                <w:noProof/>
                <w:webHidden/>
              </w:rPr>
              <w:fldChar w:fldCharType="end"/>
            </w:r>
          </w:hyperlink>
        </w:p>
        <w:p w14:paraId="365467AC" w14:textId="07AAE641" w:rsidR="009009FF" w:rsidRDefault="007E2087">
          <w:pPr>
            <w:pStyle w:val="TOC2"/>
            <w:tabs>
              <w:tab w:val="left" w:pos="660"/>
              <w:tab w:val="right" w:leader="dot" w:pos="9350"/>
            </w:tabs>
            <w:rPr>
              <w:rFonts w:asciiTheme="minorHAnsi" w:eastAsiaTheme="minorEastAsia" w:hAnsiTheme="minorHAnsi" w:cstheme="minorBidi"/>
              <w:noProof/>
              <w:color w:val="auto"/>
            </w:rPr>
          </w:pPr>
          <w:hyperlink w:anchor="_Toc58407599" w:history="1">
            <w:r w:rsidR="009009FF" w:rsidRPr="00CF2D16">
              <w:rPr>
                <w:rStyle w:val="Hyperlink"/>
                <w:rFonts w:ascii="Times New Roman" w:hAnsi="Times New Roman" w:cs="Times New Roman"/>
                <w:noProof/>
              </w:rPr>
              <w:t>4.1</w:t>
            </w:r>
            <w:r w:rsidR="009009FF">
              <w:rPr>
                <w:rFonts w:asciiTheme="minorHAnsi" w:eastAsiaTheme="minorEastAsia" w:hAnsiTheme="minorHAnsi" w:cstheme="minorBidi"/>
                <w:noProof/>
                <w:color w:val="auto"/>
              </w:rPr>
              <w:tab/>
            </w:r>
            <w:r w:rsidR="009009FF" w:rsidRPr="00CF2D16">
              <w:rPr>
                <w:rStyle w:val="Hyperlink"/>
                <w:rFonts w:ascii="Times New Roman" w:hAnsi="Times New Roman" w:cs="Times New Roman"/>
                <w:noProof/>
              </w:rPr>
              <w:t>Software Development Projects</w:t>
            </w:r>
            <w:r w:rsidR="009009FF">
              <w:rPr>
                <w:noProof/>
                <w:webHidden/>
              </w:rPr>
              <w:tab/>
            </w:r>
            <w:r w:rsidR="009009FF">
              <w:rPr>
                <w:noProof/>
                <w:webHidden/>
              </w:rPr>
              <w:fldChar w:fldCharType="begin"/>
            </w:r>
            <w:r w:rsidR="009009FF">
              <w:rPr>
                <w:noProof/>
                <w:webHidden/>
              </w:rPr>
              <w:instrText xml:space="preserve"> PAGEREF _Toc58407599 \h </w:instrText>
            </w:r>
            <w:r w:rsidR="009009FF">
              <w:rPr>
                <w:noProof/>
                <w:webHidden/>
              </w:rPr>
            </w:r>
            <w:r w:rsidR="009009FF">
              <w:rPr>
                <w:noProof/>
                <w:webHidden/>
              </w:rPr>
              <w:fldChar w:fldCharType="separate"/>
            </w:r>
            <w:r w:rsidR="009009FF">
              <w:rPr>
                <w:noProof/>
                <w:webHidden/>
              </w:rPr>
              <w:t>7</w:t>
            </w:r>
            <w:r w:rsidR="009009FF">
              <w:rPr>
                <w:noProof/>
                <w:webHidden/>
              </w:rPr>
              <w:fldChar w:fldCharType="end"/>
            </w:r>
          </w:hyperlink>
        </w:p>
        <w:p w14:paraId="5F19F2BF" w14:textId="13851A06" w:rsidR="009009FF" w:rsidRDefault="007E2087">
          <w:pPr>
            <w:pStyle w:val="TOC2"/>
            <w:tabs>
              <w:tab w:val="left" w:pos="660"/>
              <w:tab w:val="right" w:leader="dot" w:pos="9350"/>
            </w:tabs>
            <w:rPr>
              <w:rFonts w:asciiTheme="minorHAnsi" w:eastAsiaTheme="minorEastAsia" w:hAnsiTheme="minorHAnsi" w:cstheme="minorBidi"/>
              <w:noProof/>
              <w:color w:val="auto"/>
            </w:rPr>
          </w:pPr>
          <w:hyperlink w:anchor="_Toc58407600" w:history="1">
            <w:r w:rsidR="009009FF" w:rsidRPr="00CF2D16">
              <w:rPr>
                <w:rStyle w:val="Hyperlink"/>
                <w:rFonts w:ascii="Times New Roman" w:hAnsi="Times New Roman" w:cs="Times New Roman"/>
                <w:noProof/>
              </w:rPr>
              <w:t>4.2</w:t>
            </w:r>
            <w:r w:rsidR="009009FF">
              <w:rPr>
                <w:rFonts w:asciiTheme="minorHAnsi" w:eastAsiaTheme="minorEastAsia" w:hAnsiTheme="minorHAnsi" w:cstheme="minorBidi"/>
                <w:noProof/>
                <w:color w:val="auto"/>
              </w:rPr>
              <w:tab/>
            </w:r>
            <w:r w:rsidR="009009FF" w:rsidRPr="00CF2D16">
              <w:rPr>
                <w:rStyle w:val="Hyperlink"/>
                <w:rFonts w:ascii="Times New Roman" w:hAnsi="Times New Roman" w:cs="Times New Roman"/>
                <w:noProof/>
              </w:rPr>
              <w:t>Research Projects</w:t>
            </w:r>
            <w:r w:rsidR="009009FF">
              <w:rPr>
                <w:noProof/>
                <w:webHidden/>
              </w:rPr>
              <w:tab/>
            </w:r>
            <w:r w:rsidR="009009FF">
              <w:rPr>
                <w:noProof/>
                <w:webHidden/>
              </w:rPr>
              <w:fldChar w:fldCharType="begin"/>
            </w:r>
            <w:r w:rsidR="009009FF">
              <w:rPr>
                <w:noProof/>
                <w:webHidden/>
              </w:rPr>
              <w:instrText xml:space="preserve"> PAGEREF _Toc58407600 \h </w:instrText>
            </w:r>
            <w:r w:rsidR="009009FF">
              <w:rPr>
                <w:noProof/>
                <w:webHidden/>
              </w:rPr>
            </w:r>
            <w:r w:rsidR="009009FF">
              <w:rPr>
                <w:noProof/>
                <w:webHidden/>
              </w:rPr>
              <w:fldChar w:fldCharType="separate"/>
            </w:r>
            <w:r w:rsidR="009009FF">
              <w:rPr>
                <w:noProof/>
                <w:webHidden/>
              </w:rPr>
              <w:t>8</w:t>
            </w:r>
            <w:r w:rsidR="009009FF">
              <w:rPr>
                <w:noProof/>
                <w:webHidden/>
              </w:rPr>
              <w:fldChar w:fldCharType="end"/>
            </w:r>
          </w:hyperlink>
        </w:p>
        <w:p w14:paraId="01828240" w14:textId="7054B88E" w:rsidR="009009FF" w:rsidRDefault="007E2087">
          <w:pPr>
            <w:pStyle w:val="TOC1"/>
            <w:tabs>
              <w:tab w:val="right" w:leader="dot" w:pos="9350"/>
            </w:tabs>
            <w:rPr>
              <w:rFonts w:asciiTheme="minorHAnsi" w:eastAsiaTheme="minorEastAsia" w:hAnsiTheme="minorHAnsi" w:cstheme="minorBidi"/>
              <w:noProof/>
              <w:color w:val="auto"/>
            </w:rPr>
          </w:pPr>
          <w:hyperlink w:anchor="_Toc58407601" w:history="1">
            <w:r w:rsidR="009009FF" w:rsidRPr="00CF2D16">
              <w:rPr>
                <w:rStyle w:val="Hyperlink"/>
                <w:rFonts w:ascii="Times New Roman" w:hAnsi="Times New Roman" w:cs="Times New Roman"/>
                <w:noProof/>
              </w:rPr>
              <w:t>Conclusions</w:t>
            </w:r>
            <w:r w:rsidR="009009FF">
              <w:rPr>
                <w:noProof/>
                <w:webHidden/>
              </w:rPr>
              <w:tab/>
            </w:r>
            <w:r w:rsidR="009009FF">
              <w:rPr>
                <w:noProof/>
                <w:webHidden/>
              </w:rPr>
              <w:fldChar w:fldCharType="begin"/>
            </w:r>
            <w:r w:rsidR="009009FF">
              <w:rPr>
                <w:noProof/>
                <w:webHidden/>
              </w:rPr>
              <w:instrText xml:space="preserve"> PAGEREF _Toc58407601 \h </w:instrText>
            </w:r>
            <w:r w:rsidR="009009FF">
              <w:rPr>
                <w:noProof/>
                <w:webHidden/>
              </w:rPr>
            </w:r>
            <w:r w:rsidR="009009FF">
              <w:rPr>
                <w:noProof/>
                <w:webHidden/>
              </w:rPr>
              <w:fldChar w:fldCharType="separate"/>
            </w:r>
            <w:r w:rsidR="009009FF">
              <w:rPr>
                <w:noProof/>
                <w:webHidden/>
              </w:rPr>
              <w:t>9</w:t>
            </w:r>
            <w:r w:rsidR="009009FF">
              <w:rPr>
                <w:noProof/>
                <w:webHidden/>
              </w:rPr>
              <w:fldChar w:fldCharType="end"/>
            </w:r>
          </w:hyperlink>
        </w:p>
        <w:p w14:paraId="06CB8434" w14:textId="20451E11" w:rsidR="009009FF" w:rsidRDefault="007E2087">
          <w:pPr>
            <w:pStyle w:val="TOC1"/>
            <w:tabs>
              <w:tab w:val="right" w:leader="dot" w:pos="9350"/>
            </w:tabs>
            <w:rPr>
              <w:rFonts w:asciiTheme="minorHAnsi" w:eastAsiaTheme="minorEastAsia" w:hAnsiTheme="minorHAnsi" w:cstheme="minorBidi"/>
              <w:noProof/>
              <w:color w:val="auto"/>
            </w:rPr>
          </w:pPr>
          <w:hyperlink w:anchor="_Toc58407602" w:history="1">
            <w:r w:rsidR="009009FF" w:rsidRPr="00CF2D16">
              <w:rPr>
                <w:rStyle w:val="Hyperlink"/>
                <w:rFonts w:ascii="Times New Roman" w:hAnsi="Times New Roman" w:cs="Times New Roman"/>
                <w:noProof/>
              </w:rPr>
              <w:t>Reflective Analysis</w:t>
            </w:r>
            <w:r w:rsidR="009009FF">
              <w:rPr>
                <w:noProof/>
                <w:webHidden/>
              </w:rPr>
              <w:tab/>
            </w:r>
            <w:r w:rsidR="009009FF">
              <w:rPr>
                <w:noProof/>
                <w:webHidden/>
              </w:rPr>
              <w:fldChar w:fldCharType="begin"/>
            </w:r>
            <w:r w:rsidR="009009FF">
              <w:rPr>
                <w:noProof/>
                <w:webHidden/>
              </w:rPr>
              <w:instrText xml:space="preserve"> PAGEREF _Toc58407602 \h </w:instrText>
            </w:r>
            <w:r w:rsidR="009009FF">
              <w:rPr>
                <w:noProof/>
                <w:webHidden/>
              </w:rPr>
            </w:r>
            <w:r w:rsidR="009009FF">
              <w:rPr>
                <w:noProof/>
                <w:webHidden/>
              </w:rPr>
              <w:fldChar w:fldCharType="separate"/>
            </w:r>
            <w:r w:rsidR="009009FF">
              <w:rPr>
                <w:noProof/>
                <w:webHidden/>
              </w:rPr>
              <w:t>10</w:t>
            </w:r>
            <w:r w:rsidR="009009FF">
              <w:rPr>
                <w:noProof/>
                <w:webHidden/>
              </w:rPr>
              <w:fldChar w:fldCharType="end"/>
            </w:r>
          </w:hyperlink>
        </w:p>
        <w:p w14:paraId="489B8626" w14:textId="4B08FC8C" w:rsidR="009009FF" w:rsidRDefault="007E2087">
          <w:pPr>
            <w:pStyle w:val="TOC1"/>
            <w:tabs>
              <w:tab w:val="right" w:leader="dot" w:pos="9350"/>
            </w:tabs>
            <w:rPr>
              <w:rFonts w:asciiTheme="minorHAnsi" w:eastAsiaTheme="minorEastAsia" w:hAnsiTheme="minorHAnsi" w:cstheme="minorBidi"/>
              <w:noProof/>
              <w:color w:val="auto"/>
            </w:rPr>
          </w:pPr>
          <w:hyperlink w:anchor="_Toc58407603" w:history="1">
            <w:r w:rsidR="009009FF" w:rsidRPr="00CF2D16">
              <w:rPr>
                <w:rStyle w:val="Hyperlink"/>
                <w:rFonts w:ascii="Times New Roman" w:hAnsi="Times New Roman" w:cs="Times New Roman"/>
                <w:noProof/>
              </w:rPr>
              <w:t>References</w:t>
            </w:r>
            <w:r w:rsidR="009009FF">
              <w:rPr>
                <w:noProof/>
                <w:webHidden/>
              </w:rPr>
              <w:tab/>
            </w:r>
            <w:r w:rsidR="009009FF">
              <w:rPr>
                <w:noProof/>
                <w:webHidden/>
              </w:rPr>
              <w:fldChar w:fldCharType="begin"/>
            </w:r>
            <w:r w:rsidR="009009FF">
              <w:rPr>
                <w:noProof/>
                <w:webHidden/>
              </w:rPr>
              <w:instrText xml:space="preserve"> PAGEREF _Toc58407603 \h </w:instrText>
            </w:r>
            <w:r w:rsidR="009009FF">
              <w:rPr>
                <w:noProof/>
                <w:webHidden/>
              </w:rPr>
            </w:r>
            <w:r w:rsidR="009009FF">
              <w:rPr>
                <w:noProof/>
                <w:webHidden/>
              </w:rPr>
              <w:fldChar w:fldCharType="separate"/>
            </w:r>
            <w:r w:rsidR="009009FF">
              <w:rPr>
                <w:noProof/>
                <w:webHidden/>
              </w:rPr>
              <w:t>11</w:t>
            </w:r>
            <w:r w:rsidR="009009FF">
              <w:rPr>
                <w:noProof/>
                <w:webHidden/>
              </w:rPr>
              <w:fldChar w:fldCharType="end"/>
            </w:r>
          </w:hyperlink>
        </w:p>
        <w:p w14:paraId="4427B0F6" w14:textId="11763B2F" w:rsidR="00896E93" w:rsidRPr="00B349A0" w:rsidRDefault="008B3AA5">
          <w:pPr>
            <w:rPr>
              <w:rFonts w:ascii="Times New Roman" w:hAnsi="Times New Roman" w:cs="Times New Roman"/>
            </w:rPr>
          </w:pPr>
          <w:r w:rsidRPr="00B349A0">
            <w:rPr>
              <w:rFonts w:ascii="Times New Roman" w:hAnsi="Times New Roman" w:cs="Times New Roman"/>
            </w:rPr>
            <w:fldChar w:fldCharType="end"/>
          </w:r>
        </w:p>
      </w:sdtContent>
    </w:sdt>
    <w:p w14:paraId="41BCA52F" w14:textId="77777777" w:rsidR="00B349A0" w:rsidRDefault="00B349A0">
      <w:pPr>
        <w:spacing w:after="1104" w:line="265" w:lineRule="auto"/>
        <w:jc w:val="left"/>
        <w:rPr>
          <w:rFonts w:ascii="Times New Roman" w:hAnsi="Times New Roman" w:cs="Times New Roman"/>
          <w:b/>
          <w:sz w:val="50"/>
        </w:rPr>
      </w:pPr>
    </w:p>
    <w:p w14:paraId="7D19D16A" w14:textId="77777777" w:rsidR="00896E93" w:rsidRPr="00B349A0" w:rsidRDefault="008B3AA5">
      <w:pPr>
        <w:spacing w:after="1104" w:line="265" w:lineRule="auto"/>
        <w:jc w:val="left"/>
        <w:rPr>
          <w:rFonts w:ascii="Times New Roman" w:hAnsi="Times New Roman" w:cs="Times New Roman"/>
        </w:rPr>
      </w:pPr>
      <w:r w:rsidRPr="00B349A0">
        <w:rPr>
          <w:rFonts w:ascii="Times New Roman" w:hAnsi="Times New Roman" w:cs="Times New Roman"/>
          <w:b/>
          <w:sz w:val="50"/>
        </w:rPr>
        <w:lastRenderedPageBreak/>
        <w:t>List of Figures</w:t>
      </w:r>
    </w:p>
    <w:p w14:paraId="6283CB70" w14:textId="77777777" w:rsidR="00896E93" w:rsidRPr="00B349A0" w:rsidRDefault="008B3AA5">
      <w:pPr>
        <w:tabs>
          <w:tab w:val="center" w:pos="1328"/>
          <w:tab w:val="center" w:pos="5304"/>
          <w:tab w:val="right" w:pos="9360"/>
        </w:tabs>
        <w:spacing w:after="3" w:line="259" w:lineRule="auto"/>
        <w:ind w:left="0" w:right="-38" w:firstLine="0"/>
        <w:jc w:val="left"/>
        <w:rPr>
          <w:rFonts w:ascii="Times New Roman" w:hAnsi="Times New Roman" w:cs="Times New Roman"/>
        </w:rPr>
      </w:pPr>
      <w:r w:rsidRPr="00B349A0">
        <w:rPr>
          <w:rFonts w:ascii="Times New Roman" w:hAnsi="Times New Roman" w:cs="Times New Roman"/>
          <w:sz w:val="22"/>
        </w:rPr>
        <w:tab/>
      </w:r>
      <w:r w:rsidRPr="00B349A0">
        <w:rPr>
          <w:rFonts w:ascii="Times New Roman" w:hAnsi="Times New Roman" w:cs="Times New Roman"/>
        </w:rPr>
        <w:t>3.1</w:t>
      </w:r>
      <w:r w:rsidRPr="00B349A0">
        <w:rPr>
          <w:rFonts w:ascii="Times New Roman" w:hAnsi="Times New Roman" w:cs="Times New Roman"/>
        </w:rPr>
        <w:tab/>
        <w:t>A picture of the Brayford from Google Images. . . . . . . . . . . . . .</w:t>
      </w:r>
      <w:r w:rsidRPr="00B349A0">
        <w:rPr>
          <w:rFonts w:ascii="Times New Roman" w:hAnsi="Times New Roman" w:cs="Times New Roman"/>
        </w:rPr>
        <w:tab/>
        <w:t>5</w:t>
      </w:r>
      <w:r w:rsidRPr="00B349A0">
        <w:rPr>
          <w:rFonts w:ascii="Times New Roman" w:hAnsi="Times New Roman" w:cs="Times New Roman"/>
        </w:rPr>
        <w:br w:type="page"/>
      </w:r>
    </w:p>
    <w:p w14:paraId="7520724F" w14:textId="77777777" w:rsidR="00896E93" w:rsidRPr="00B349A0" w:rsidRDefault="008B3AA5">
      <w:pPr>
        <w:spacing w:after="1104" w:line="265" w:lineRule="auto"/>
        <w:jc w:val="left"/>
        <w:rPr>
          <w:rFonts w:ascii="Times New Roman" w:hAnsi="Times New Roman" w:cs="Times New Roman"/>
        </w:rPr>
      </w:pPr>
      <w:r w:rsidRPr="00B349A0">
        <w:rPr>
          <w:rFonts w:ascii="Times New Roman" w:hAnsi="Times New Roman" w:cs="Times New Roman"/>
          <w:b/>
          <w:sz w:val="50"/>
        </w:rPr>
        <w:lastRenderedPageBreak/>
        <w:t>List of Tables</w:t>
      </w:r>
    </w:p>
    <w:p w14:paraId="78CE2CBE" w14:textId="4713DE55" w:rsidR="00896E93" w:rsidRPr="00401C6B" w:rsidRDefault="00401C6B" w:rsidP="00401C6B">
      <w:pPr>
        <w:pStyle w:val="ListParagraph"/>
        <w:numPr>
          <w:ilvl w:val="0"/>
          <w:numId w:val="4"/>
        </w:numPr>
        <w:tabs>
          <w:tab w:val="center" w:pos="1328"/>
          <w:tab w:val="center" w:pos="4230"/>
          <w:tab w:val="center" w:pos="7934"/>
          <w:tab w:val="right" w:pos="9360"/>
        </w:tabs>
        <w:spacing w:after="3" w:line="259" w:lineRule="auto"/>
        <w:ind w:right="-38"/>
        <w:jc w:val="left"/>
        <w:rPr>
          <w:rFonts w:ascii="Times New Roman" w:hAnsi="Times New Roman" w:cs="Times New Roman"/>
        </w:rPr>
      </w:pPr>
      <w:r w:rsidRPr="00401C6B">
        <w:rPr>
          <w:rFonts w:ascii="Times New Roman" w:hAnsi="Times New Roman" w:cs="Times New Roman"/>
        </w:rPr>
        <w:t xml:space="preserve"> </w:t>
      </w:r>
      <w:r w:rsidR="008B3AA5" w:rsidRPr="00401C6B">
        <w:rPr>
          <w:rFonts w:ascii="Times New Roman" w:hAnsi="Times New Roman" w:cs="Times New Roman"/>
        </w:rPr>
        <w:t>Here is a table.</w:t>
      </w:r>
      <w:r w:rsidR="008B3AA5" w:rsidRPr="00401C6B">
        <w:rPr>
          <w:rFonts w:ascii="Times New Roman" w:hAnsi="Times New Roman" w:cs="Times New Roman"/>
        </w:rPr>
        <w:tab/>
        <w:t>. . . . . . . . . . .</w:t>
      </w:r>
      <w:r w:rsidR="008B3AA5" w:rsidRPr="00401C6B">
        <w:rPr>
          <w:rFonts w:ascii="Times New Roman" w:hAnsi="Times New Roman" w:cs="Times New Roman"/>
        </w:rPr>
        <w:tab/>
        <w:t>5</w:t>
      </w:r>
    </w:p>
    <w:p w14:paraId="18977288" w14:textId="77777777" w:rsidR="00896E93" w:rsidRPr="00B349A0" w:rsidRDefault="00896E93">
      <w:pPr>
        <w:rPr>
          <w:rFonts w:ascii="Times New Roman" w:hAnsi="Times New Roman" w:cs="Times New Roman"/>
        </w:rPr>
        <w:sectPr w:rsidR="00896E93" w:rsidRPr="00B349A0">
          <w:footerReference w:type="even" r:id="rId14"/>
          <w:footerReference w:type="default" r:id="rId15"/>
          <w:footerReference w:type="first" r:id="rId16"/>
          <w:pgSz w:w="12240" w:h="15840"/>
          <w:pgMar w:top="1440" w:right="1440" w:bottom="1440" w:left="1440" w:header="720" w:footer="781" w:gutter="0"/>
          <w:pgNumType w:fmt="lowerRoman" w:start="1"/>
          <w:cols w:space="720"/>
        </w:sectPr>
      </w:pPr>
    </w:p>
    <w:p w14:paraId="0511887A" w14:textId="77777777" w:rsidR="00896E93" w:rsidRPr="00B349A0" w:rsidRDefault="008B3AA5">
      <w:pPr>
        <w:spacing w:after="375" w:line="265" w:lineRule="auto"/>
        <w:ind w:left="-5"/>
        <w:jc w:val="left"/>
        <w:rPr>
          <w:rFonts w:ascii="Times New Roman" w:hAnsi="Times New Roman" w:cs="Times New Roman"/>
        </w:rPr>
      </w:pPr>
      <w:r w:rsidRPr="00B349A0">
        <w:rPr>
          <w:rFonts w:ascii="Times New Roman" w:hAnsi="Times New Roman" w:cs="Times New Roman"/>
          <w:b/>
          <w:sz w:val="50"/>
        </w:rPr>
        <w:lastRenderedPageBreak/>
        <w:t>Chapter 1</w:t>
      </w:r>
    </w:p>
    <w:p w14:paraId="0CAD6539" w14:textId="2C3F7E98" w:rsidR="00896E93" w:rsidRDefault="008B3AA5" w:rsidP="00B349A0">
      <w:pPr>
        <w:pStyle w:val="Heading1"/>
        <w:spacing w:after="600"/>
        <w:ind w:left="-5"/>
        <w:rPr>
          <w:rFonts w:ascii="Times New Roman" w:hAnsi="Times New Roman" w:cs="Times New Roman"/>
        </w:rPr>
      </w:pPr>
      <w:bookmarkStart w:id="0" w:name="_Toc58407584"/>
      <w:r w:rsidRPr="00B349A0">
        <w:rPr>
          <w:rFonts w:ascii="Times New Roman" w:hAnsi="Times New Roman" w:cs="Times New Roman"/>
        </w:rPr>
        <w:t>Introduction</w:t>
      </w:r>
      <w:bookmarkEnd w:id="0"/>
    </w:p>
    <w:p w14:paraId="1AE84E42" w14:textId="24A50C79" w:rsidR="00A00FF4" w:rsidRPr="00A00FF4" w:rsidRDefault="00A00FF4" w:rsidP="00A00FF4">
      <w:pPr>
        <w:ind w:left="0" w:firstLine="0"/>
      </w:pPr>
      <w:r>
        <w:t>The internet is a vast space that has changed our world. It has reshaped technology, businesses, human interactions, society, and information exchange. Around 10 billion devices are connected to the internet as of recently. This however also increases the devices that can be at a risk of being attacked and compromised.</w:t>
      </w:r>
    </w:p>
    <w:p w14:paraId="7310F852" w14:textId="77777777" w:rsidR="00896E93" w:rsidRPr="00B349A0" w:rsidRDefault="008B3AA5">
      <w:pPr>
        <w:pStyle w:val="Heading2"/>
        <w:tabs>
          <w:tab w:val="center" w:pos="1846"/>
        </w:tabs>
        <w:ind w:left="-15" w:firstLine="0"/>
        <w:rPr>
          <w:rFonts w:ascii="Times New Roman" w:hAnsi="Times New Roman" w:cs="Times New Roman"/>
        </w:rPr>
      </w:pPr>
      <w:bookmarkStart w:id="1" w:name="_Toc58407585"/>
      <w:r w:rsidRPr="00B349A0">
        <w:rPr>
          <w:rFonts w:ascii="Times New Roman" w:hAnsi="Times New Roman" w:cs="Times New Roman"/>
        </w:rPr>
        <w:t>1.1</w:t>
      </w:r>
      <w:r w:rsidRPr="00B349A0">
        <w:rPr>
          <w:rFonts w:ascii="Times New Roman" w:hAnsi="Times New Roman" w:cs="Times New Roman"/>
        </w:rPr>
        <w:tab/>
        <w:t>Some notes</w:t>
      </w:r>
      <w:bookmarkEnd w:id="1"/>
    </w:p>
    <w:p w14:paraId="6D135FF7" w14:textId="4455E41C" w:rsidR="00896E93" w:rsidRPr="00A00FF4" w:rsidRDefault="008B3AA5">
      <w:pPr>
        <w:spacing w:after="4"/>
        <w:ind w:left="-5" w:right="292"/>
        <w:rPr>
          <w:rFonts w:ascii="Times New Roman" w:hAnsi="Times New Roman" w:cs="Times New Roman"/>
          <w:color w:val="FF0000"/>
        </w:rPr>
      </w:pPr>
      <w:r w:rsidRPr="00A00FF4">
        <w:rPr>
          <w:rFonts w:ascii="Times New Roman" w:hAnsi="Times New Roman" w:cs="Times New Roman"/>
          <w:color w:val="FF0000"/>
        </w:rPr>
        <w:t xml:space="preserve">It is worth noting that this document is a project report template for the University of Lincoln, School of Computer Science. It should give you some direction and instruction for formatting and presenting your project report. If you have any suggestions or issues, please contact mdoughty@lincoln.ac.uk. </w:t>
      </w:r>
      <w:r w:rsidR="009009FF" w:rsidRPr="00A00FF4">
        <w:rPr>
          <w:rFonts w:ascii="Times New Roman" w:hAnsi="Times New Roman" w:cs="Times New Roman"/>
          <w:color w:val="FF0000"/>
        </w:rPr>
        <w:t>It has been derived from the Latex PDF however, so there might be some issues</w:t>
      </w:r>
      <w:r w:rsidR="00AB2F2C" w:rsidRPr="00A00FF4">
        <w:rPr>
          <w:rFonts w:ascii="Times New Roman" w:hAnsi="Times New Roman" w:cs="Times New Roman"/>
          <w:color w:val="FF0000"/>
        </w:rPr>
        <w:t xml:space="preserve"> – but ones I suspect you can overcome!</w:t>
      </w:r>
    </w:p>
    <w:p w14:paraId="5BC5FA81" w14:textId="77777777" w:rsidR="00F83DBF" w:rsidRPr="00B349A0" w:rsidRDefault="00F83DBF">
      <w:pPr>
        <w:spacing w:after="4"/>
        <w:ind w:left="-5" w:right="292"/>
        <w:rPr>
          <w:rFonts w:ascii="Times New Roman" w:hAnsi="Times New Roman" w:cs="Times New Roman"/>
        </w:rPr>
      </w:pPr>
    </w:p>
    <w:p w14:paraId="3A79D855" w14:textId="77777777" w:rsidR="00896E93" w:rsidRPr="00B349A0" w:rsidRDefault="008B3AA5">
      <w:pPr>
        <w:pStyle w:val="Heading2"/>
        <w:tabs>
          <w:tab w:val="center" w:pos="3125"/>
        </w:tabs>
        <w:ind w:left="-15" w:firstLine="0"/>
        <w:rPr>
          <w:rFonts w:ascii="Times New Roman" w:hAnsi="Times New Roman" w:cs="Times New Roman"/>
        </w:rPr>
      </w:pPr>
      <w:bookmarkStart w:id="2" w:name="_Toc58407586"/>
      <w:r w:rsidRPr="00B349A0">
        <w:rPr>
          <w:rFonts w:ascii="Times New Roman" w:hAnsi="Times New Roman" w:cs="Times New Roman"/>
        </w:rPr>
        <w:t>1.2</w:t>
      </w:r>
      <w:r w:rsidRPr="00B349A0">
        <w:rPr>
          <w:rFonts w:ascii="Times New Roman" w:hAnsi="Times New Roman" w:cs="Times New Roman"/>
        </w:rPr>
        <w:tab/>
        <w:t>Testing some mathematics</w:t>
      </w:r>
      <w:bookmarkEnd w:id="2"/>
    </w:p>
    <w:p w14:paraId="6F6CFFF4" w14:textId="62161F1A" w:rsidR="00896E93" w:rsidRPr="00A00FF4" w:rsidRDefault="008B3AA5">
      <w:pPr>
        <w:spacing w:after="647"/>
        <w:ind w:left="-5" w:right="292"/>
        <w:rPr>
          <w:rFonts w:ascii="Times New Roman" w:hAnsi="Times New Roman" w:cs="Times New Roman"/>
          <w:color w:val="FF0000"/>
        </w:rPr>
      </w:pPr>
      <w:r w:rsidRPr="00A00FF4">
        <w:rPr>
          <w:rFonts w:ascii="Times New Roman" w:hAnsi="Times New Roman" w:cs="Times New Roman"/>
          <w:color w:val="FF0000"/>
        </w:rPr>
        <w:t>Here are two equations</w:t>
      </w:r>
      <w:r w:rsidR="00545B43" w:rsidRPr="00A00FF4">
        <w:rPr>
          <w:rFonts w:ascii="Times New Roman" w:hAnsi="Times New Roman" w:cs="Times New Roman"/>
          <w:color w:val="FF0000"/>
        </w:rPr>
        <w:t xml:space="preserve"> using the equation editor</w:t>
      </w:r>
      <w:r w:rsidR="00401C6B" w:rsidRPr="00A00FF4">
        <w:rPr>
          <w:rFonts w:ascii="Times New Roman" w:hAnsi="Times New Roman" w:cs="Times New Roman"/>
          <w:color w:val="FF0000"/>
        </w:rPr>
        <w:t xml:space="preserve"> (1, 2)</w:t>
      </w:r>
      <w:r w:rsidRPr="00A00FF4">
        <w:rPr>
          <w:rFonts w:ascii="Times New Roman" w:hAnsi="Times New Roman" w:cs="Times New Roman"/>
          <w:color w:val="FF0000"/>
        </w:rPr>
        <w:t>:</w:t>
      </w:r>
    </w:p>
    <w:p w14:paraId="0162D2CE" w14:textId="16ED568F" w:rsidR="00545B43" w:rsidRPr="00A00FF4" w:rsidRDefault="007E2087">
      <w:pPr>
        <w:spacing w:after="647"/>
        <w:ind w:left="-5" w:right="292"/>
        <w:rPr>
          <w:rFonts w:ascii="Times New Roman" w:hAnsi="Times New Roman" w:cs="Times New Roman"/>
          <w:color w:val="FF0000"/>
        </w:rPr>
      </w:pPr>
      <m:oMath>
        <m:sSup>
          <m:sSupPr>
            <m:ctrlPr>
              <w:rPr>
                <w:rFonts w:ascii="Cambria Math" w:hAnsi="Cambria Math" w:cs="Times New Roman"/>
                <w:color w:val="FF0000"/>
              </w:rPr>
            </m:ctrlPr>
          </m:sSupPr>
          <m:e>
            <m:d>
              <m:dPr>
                <m:ctrlPr>
                  <w:rPr>
                    <w:rFonts w:ascii="Cambria Math" w:hAnsi="Cambria Math" w:cs="Times New Roman"/>
                    <w:color w:val="FF0000"/>
                  </w:rPr>
                </m:ctrlPr>
              </m:dPr>
              <m:e>
                <m:r>
                  <w:rPr>
                    <w:rFonts w:ascii="Cambria Math" w:hAnsi="Cambria Math" w:cs="Times New Roman"/>
                    <w:color w:val="FF0000"/>
                  </w:rPr>
                  <m:t>x+a</m:t>
                </m:r>
              </m:e>
            </m:d>
          </m:e>
          <m:sup>
            <m:r>
              <w:rPr>
                <w:rFonts w:ascii="Cambria Math" w:hAnsi="Cambria Math" w:cs="Times New Roman"/>
                <w:color w:val="FF0000"/>
              </w:rPr>
              <m:t>n</m:t>
            </m:r>
          </m:sup>
        </m:sSup>
        <m:r>
          <w:rPr>
            <w:rFonts w:ascii="Cambria Math" w:eastAsia="Cambria Math" w:hAnsi="Cambria Math" w:cs="Cambria Math"/>
            <w:color w:val="FF0000"/>
          </w:rPr>
          <m:t>=</m:t>
        </m:r>
        <m:nary>
          <m:naryPr>
            <m:chr m:val="∑"/>
            <m:grow m:val="1"/>
            <m:ctrlPr>
              <w:rPr>
                <w:rFonts w:ascii="Cambria Math" w:hAnsi="Cambria Math" w:cs="Times New Roman"/>
                <w:color w:val="FF0000"/>
              </w:rPr>
            </m:ctrlPr>
          </m:naryPr>
          <m:sub>
            <m:r>
              <w:rPr>
                <w:rFonts w:ascii="Cambria Math" w:eastAsia="Cambria Math" w:hAnsi="Cambria Math" w:cs="Cambria Math"/>
                <w:color w:val="FF0000"/>
              </w:rPr>
              <m:t>k=0</m:t>
            </m:r>
          </m:sub>
          <m:sup>
            <m:r>
              <w:rPr>
                <w:rFonts w:ascii="Cambria Math" w:eastAsia="Cambria Math" w:hAnsi="Cambria Math" w:cs="Cambria Math"/>
                <w:color w:val="FF0000"/>
              </w:rPr>
              <m:t>n</m:t>
            </m:r>
          </m:sup>
          <m:e>
            <m:d>
              <m:dPr>
                <m:ctrlPr>
                  <w:rPr>
                    <w:rFonts w:ascii="Cambria Math" w:hAnsi="Cambria Math" w:cs="Times New Roman"/>
                    <w:color w:val="FF0000"/>
                  </w:rPr>
                </m:ctrlPr>
              </m:dPr>
              <m:e>
                <m:f>
                  <m:fPr>
                    <m:type m:val="noBar"/>
                    <m:ctrlPr>
                      <w:rPr>
                        <w:rFonts w:ascii="Cambria Math" w:hAnsi="Cambria Math" w:cs="Times New Roman"/>
                        <w:color w:val="FF0000"/>
                      </w:rPr>
                    </m:ctrlPr>
                  </m:fPr>
                  <m:num>
                    <m:r>
                      <w:rPr>
                        <w:rFonts w:ascii="Cambria Math" w:eastAsia="Cambria Math" w:hAnsi="Cambria Math" w:cs="Cambria Math"/>
                        <w:color w:val="FF0000"/>
                      </w:rPr>
                      <m:t>n</m:t>
                    </m:r>
                  </m:num>
                  <m:den>
                    <m:r>
                      <w:rPr>
                        <w:rFonts w:ascii="Cambria Math" w:eastAsia="Cambria Math" w:hAnsi="Cambria Math" w:cs="Cambria Math"/>
                        <w:color w:val="FF0000"/>
                      </w:rPr>
                      <m:t>k</m:t>
                    </m:r>
                  </m:den>
                </m:f>
              </m:e>
            </m:d>
            <m:sSup>
              <m:sSupPr>
                <m:ctrlPr>
                  <w:rPr>
                    <w:rFonts w:ascii="Cambria Math" w:hAnsi="Cambria Math" w:cs="Times New Roman"/>
                    <w:color w:val="FF0000"/>
                  </w:rPr>
                </m:ctrlPr>
              </m:sSupPr>
              <m:e>
                <m:r>
                  <w:rPr>
                    <w:rFonts w:ascii="Cambria Math" w:eastAsia="Cambria Math" w:hAnsi="Cambria Math" w:cs="Cambria Math"/>
                    <w:color w:val="FF0000"/>
                  </w:rPr>
                  <m:t>x</m:t>
                </m:r>
              </m:e>
              <m:sup>
                <m:r>
                  <w:rPr>
                    <w:rFonts w:ascii="Cambria Math" w:eastAsia="Cambria Math" w:hAnsi="Cambria Math" w:cs="Cambria Math"/>
                    <w:color w:val="FF0000"/>
                  </w:rPr>
                  <m:t>k</m:t>
                </m:r>
              </m:sup>
            </m:sSup>
            <m:sSup>
              <m:sSupPr>
                <m:ctrlPr>
                  <w:rPr>
                    <w:rFonts w:ascii="Cambria Math" w:hAnsi="Cambria Math" w:cs="Times New Roman"/>
                    <w:color w:val="FF0000"/>
                  </w:rPr>
                </m:ctrlPr>
              </m:sSupPr>
              <m:e>
                <m:r>
                  <w:rPr>
                    <w:rFonts w:ascii="Cambria Math" w:eastAsia="Cambria Math" w:hAnsi="Cambria Math" w:cs="Cambria Math"/>
                    <w:color w:val="FF0000"/>
                  </w:rPr>
                  <m:t>a</m:t>
                </m:r>
              </m:e>
              <m:sup>
                <m:r>
                  <w:rPr>
                    <w:rFonts w:ascii="Cambria Math" w:eastAsia="Cambria Math" w:hAnsi="Cambria Math" w:cs="Cambria Math"/>
                    <w:color w:val="FF0000"/>
                  </w:rPr>
                  <m:t>n-k</m:t>
                </m:r>
              </m:sup>
            </m:sSup>
          </m:e>
        </m:nary>
      </m:oMath>
      <w:r w:rsidR="00545B43" w:rsidRPr="00A00FF4">
        <w:rPr>
          <w:rFonts w:ascii="Times New Roman" w:hAnsi="Times New Roman" w:cs="Times New Roman"/>
          <w:color w:val="FF0000"/>
        </w:rPr>
        <w:tab/>
      </w:r>
      <w:r w:rsidR="00545B43" w:rsidRPr="00A00FF4">
        <w:rPr>
          <w:rFonts w:ascii="Times New Roman" w:hAnsi="Times New Roman" w:cs="Times New Roman"/>
          <w:color w:val="FF0000"/>
        </w:rPr>
        <w:tab/>
      </w:r>
      <w:r w:rsidR="00545B43" w:rsidRPr="00A00FF4">
        <w:rPr>
          <w:rFonts w:ascii="Times New Roman" w:hAnsi="Times New Roman" w:cs="Times New Roman"/>
          <w:color w:val="FF0000"/>
        </w:rPr>
        <w:tab/>
      </w:r>
      <w:r w:rsidR="00545B43" w:rsidRPr="00A00FF4">
        <w:rPr>
          <w:rFonts w:ascii="Times New Roman" w:hAnsi="Times New Roman" w:cs="Times New Roman"/>
          <w:color w:val="FF0000"/>
        </w:rPr>
        <w:tab/>
      </w:r>
      <w:r w:rsidR="00545B43" w:rsidRPr="00A00FF4">
        <w:rPr>
          <w:rFonts w:ascii="Times New Roman" w:hAnsi="Times New Roman" w:cs="Times New Roman"/>
          <w:color w:val="FF0000"/>
        </w:rPr>
        <w:tab/>
        <w:t>(1)</w:t>
      </w:r>
    </w:p>
    <w:p w14:paraId="6B77D552" w14:textId="0877EE64" w:rsidR="00545B43" w:rsidRPr="00A00FF4" w:rsidRDefault="00545B43">
      <w:pPr>
        <w:spacing w:after="647"/>
        <w:ind w:left="-5" w:right="292"/>
        <w:rPr>
          <w:rFonts w:ascii="Times New Roman" w:hAnsi="Times New Roman" w:cs="Times New Roman"/>
          <w:color w:val="FF0000"/>
        </w:rPr>
      </w:pPr>
      <m:oMath>
        <m:r>
          <w:rPr>
            <w:rFonts w:ascii="Cambria Math" w:hAnsi="Cambria Math" w:cs="Times New Roman"/>
            <w:color w:val="FF0000"/>
          </w:rPr>
          <m:t>f</m:t>
        </m:r>
        <m:d>
          <m:dPr>
            <m:ctrlPr>
              <w:rPr>
                <w:rFonts w:ascii="Cambria Math" w:hAnsi="Cambria Math" w:cs="Times New Roman"/>
                <w:color w:val="FF0000"/>
              </w:rPr>
            </m:ctrlPr>
          </m:dPr>
          <m:e>
            <m:r>
              <w:rPr>
                <w:rFonts w:ascii="Cambria Math" w:hAnsi="Cambria Math" w:cs="Times New Roman"/>
                <w:color w:val="FF0000"/>
              </w:rPr>
              <m:t>x</m:t>
            </m:r>
          </m:e>
        </m:d>
        <m:r>
          <w:rPr>
            <w:rFonts w:ascii="Cambria Math" w:hAnsi="Cambria Math" w:cs="Times New Roman"/>
            <w:color w:val="FF0000"/>
          </w:rPr>
          <m:t>=</m:t>
        </m:r>
        <m:sSub>
          <m:sSubPr>
            <m:ctrlPr>
              <w:rPr>
                <w:rFonts w:ascii="Cambria Math" w:hAnsi="Cambria Math" w:cs="Times New Roman"/>
                <w:color w:val="FF0000"/>
              </w:rPr>
            </m:ctrlPr>
          </m:sSubPr>
          <m:e>
            <m:r>
              <w:rPr>
                <w:rFonts w:ascii="Cambria Math" w:hAnsi="Cambria Math" w:cs="Times New Roman"/>
                <w:color w:val="FF0000"/>
              </w:rPr>
              <m:t>a</m:t>
            </m:r>
          </m:e>
          <m:sub>
            <m:r>
              <w:rPr>
                <w:rFonts w:ascii="Cambria Math" w:hAnsi="Cambria Math" w:cs="Times New Roman"/>
                <w:color w:val="FF0000"/>
              </w:rPr>
              <m:t>0</m:t>
            </m:r>
          </m:sub>
        </m:sSub>
        <m:r>
          <w:rPr>
            <w:rFonts w:ascii="Cambria Math" w:hAnsi="Cambria Math" w:cs="Times New Roman"/>
            <w:color w:val="FF0000"/>
          </w:rPr>
          <m:t>+</m:t>
        </m:r>
        <m:nary>
          <m:naryPr>
            <m:chr m:val="∑"/>
            <m:grow m:val="1"/>
            <m:ctrlPr>
              <w:rPr>
                <w:rFonts w:ascii="Cambria Math" w:hAnsi="Cambria Math" w:cs="Times New Roman"/>
                <w:color w:val="FF0000"/>
              </w:rPr>
            </m:ctrlPr>
          </m:naryPr>
          <m:sub>
            <m:r>
              <w:rPr>
                <w:rFonts w:ascii="Cambria Math" w:hAnsi="Cambria Math" w:cs="Times New Roman"/>
                <w:color w:val="FF0000"/>
              </w:rPr>
              <m:t>n=1</m:t>
            </m:r>
          </m:sub>
          <m:sup>
            <m:r>
              <w:rPr>
                <w:rFonts w:ascii="Cambria Math" w:hAnsi="Cambria Math" w:cs="Times New Roman"/>
                <w:color w:val="FF0000"/>
              </w:rPr>
              <m:t>∞</m:t>
            </m:r>
          </m:sup>
          <m:e>
            <m:d>
              <m:dPr>
                <m:ctrlPr>
                  <w:rPr>
                    <w:rFonts w:ascii="Cambria Math" w:hAnsi="Cambria Math" w:cs="Times New Roman"/>
                    <w:color w:val="FF0000"/>
                  </w:rPr>
                </m:ctrlPr>
              </m:dPr>
              <m:e>
                <m:sSub>
                  <m:sSubPr>
                    <m:ctrlPr>
                      <w:rPr>
                        <w:rFonts w:ascii="Cambria Math" w:hAnsi="Cambria Math" w:cs="Times New Roman"/>
                        <w:color w:val="FF0000"/>
                      </w:rPr>
                    </m:ctrlPr>
                  </m:sSubPr>
                  <m:e>
                    <m:r>
                      <w:rPr>
                        <w:rFonts w:ascii="Cambria Math" w:eastAsia="Cambria Math" w:hAnsi="Cambria Math" w:cs="Cambria Math"/>
                        <w:color w:val="FF0000"/>
                      </w:rPr>
                      <m:t>a</m:t>
                    </m:r>
                  </m:e>
                  <m:sub>
                    <m:r>
                      <w:rPr>
                        <w:rFonts w:ascii="Cambria Math" w:eastAsia="Cambria Math" w:hAnsi="Cambria Math" w:cs="Cambria Math"/>
                        <w:color w:val="FF0000"/>
                      </w:rPr>
                      <m:t>n</m:t>
                    </m:r>
                  </m:sub>
                </m:sSub>
                <m:func>
                  <m:funcPr>
                    <m:ctrlPr>
                      <w:rPr>
                        <w:rFonts w:ascii="Cambria Math" w:hAnsi="Cambria Math" w:cs="Times New Roman"/>
                        <w:color w:val="FF0000"/>
                      </w:rPr>
                    </m:ctrlPr>
                  </m:funcPr>
                  <m:fName>
                    <m:r>
                      <m:rPr>
                        <m:sty m:val="p"/>
                      </m:rPr>
                      <w:rPr>
                        <w:rFonts w:ascii="Cambria Math" w:eastAsia="Cambria Math" w:hAnsi="Cambria Math" w:cs="Cambria Math"/>
                        <w:color w:val="FF0000"/>
                      </w:rPr>
                      <m:t>cos</m:t>
                    </m:r>
                  </m:fName>
                  <m:e>
                    <m:f>
                      <m:fPr>
                        <m:ctrlPr>
                          <w:rPr>
                            <w:rFonts w:ascii="Cambria Math" w:hAnsi="Cambria Math" w:cs="Times New Roman"/>
                            <w:color w:val="FF0000"/>
                          </w:rPr>
                        </m:ctrlPr>
                      </m:fPr>
                      <m:num>
                        <m:r>
                          <w:rPr>
                            <w:rFonts w:ascii="Cambria Math" w:eastAsia="Cambria Math" w:hAnsi="Cambria Math" w:cs="Cambria Math"/>
                            <w:color w:val="FF0000"/>
                          </w:rPr>
                          <m:t>nπx</m:t>
                        </m:r>
                      </m:num>
                      <m:den>
                        <m:r>
                          <w:rPr>
                            <w:rFonts w:ascii="Cambria Math" w:eastAsia="Cambria Math" w:hAnsi="Cambria Math" w:cs="Cambria Math"/>
                            <w:color w:val="FF0000"/>
                          </w:rPr>
                          <m:t>L</m:t>
                        </m:r>
                      </m:den>
                    </m:f>
                  </m:e>
                </m:func>
                <m:r>
                  <w:rPr>
                    <w:rFonts w:ascii="Cambria Math" w:eastAsia="Cambria Math" w:hAnsi="Cambria Math" w:cs="Cambria Math"/>
                    <w:color w:val="FF0000"/>
                  </w:rPr>
                  <m:t>+</m:t>
                </m:r>
                <m:sSub>
                  <m:sSubPr>
                    <m:ctrlPr>
                      <w:rPr>
                        <w:rFonts w:ascii="Cambria Math" w:hAnsi="Cambria Math" w:cs="Times New Roman"/>
                        <w:color w:val="FF0000"/>
                      </w:rPr>
                    </m:ctrlPr>
                  </m:sSubPr>
                  <m:e>
                    <m:r>
                      <w:rPr>
                        <w:rFonts w:ascii="Cambria Math" w:eastAsia="Cambria Math" w:hAnsi="Cambria Math" w:cs="Cambria Math"/>
                        <w:color w:val="FF0000"/>
                      </w:rPr>
                      <m:t>b</m:t>
                    </m:r>
                  </m:e>
                  <m:sub>
                    <m:r>
                      <w:rPr>
                        <w:rFonts w:ascii="Cambria Math" w:eastAsia="Cambria Math" w:hAnsi="Cambria Math" w:cs="Cambria Math"/>
                        <w:color w:val="FF0000"/>
                      </w:rPr>
                      <m:t>n</m:t>
                    </m:r>
                  </m:sub>
                </m:sSub>
                <m:func>
                  <m:funcPr>
                    <m:ctrlPr>
                      <w:rPr>
                        <w:rFonts w:ascii="Cambria Math" w:hAnsi="Cambria Math" w:cs="Times New Roman"/>
                        <w:color w:val="FF0000"/>
                      </w:rPr>
                    </m:ctrlPr>
                  </m:funcPr>
                  <m:fName>
                    <m:r>
                      <m:rPr>
                        <m:sty m:val="p"/>
                      </m:rPr>
                      <w:rPr>
                        <w:rFonts w:ascii="Cambria Math" w:eastAsia="Cambria Math" w:hAnsi="Cambria Math" w:cs="Cambria Math"/>
                        <w:color w:val="FF0000"/>
                      </w:rPr>
                      <m:t>sin</m:t>
                    </m:r>
                  </m:fName>
                  <m:e>
                    <m:f>
                      <m:fPr>
                        <m:ctrlPr>
                          <w:rPr>
                            <w:rFonts w:ascii="Cambria Math" w:hAnsi="Cambria Math" w:cs="Times New Roman"/>
                            <w:color w:val="FF0000"/>
                          </w:rPr>
                        </m:ctrlPr>
                      </m:fPr>
                      <m:num>
                        <m:r>
                          <w:rPr>
                            <w:rFonts w:ascii="Cambria Math" w:eastAsia="Cambria Math" w:hAnsi="Cambria Math" w:cs="Cambria Math"/>
                            <w:color w:val="FF0000"/>
                          </w:rPr>
                          <m:t>nπx</m:t>
                        </m:r>
                      </m:num>
                      <m:den>
                        <m:r>
                          <w:rPr>
                            <w:rFonts w:ascii="Cambria Math" w:eastAsia="Cambria Math" w:hAnsi="Cambria Math" w:cs="Cambria Math"/>
                            <w:color w:val="FF0000"/>
                          </w:rPr>
                          <m:t>L</m:t>
                        </m:r>
                      </m:den>
                    </m:f>
                  </m:e>
                </m:func>
              </m:e>
            </m:d>
          </m:e>
        </m:nary>
      </m:oMath>
      <w:r w:rsidRPr="00A00FF4">
        <w:rPr>
          <w:rFonts w:ascii="Times New Roman" w:hAnsi="Times New Roman" w:cs="Times New Roman"/>
          <w:color w:val="FF0000"/>
        </w:rPr>
        <w:t xml:space="preserve"> </w:t>
      </w:r>
      <w:r w:rsidRPr="00A00FF4">
        <w:rPr>
          <w:rFonts w:ascii="Times New Roman" w:hAnsi="Times New Roman" w:cs="Times New Roman"/>
          <w:color w:val="FF0000"/>
        </w:rPr>
        <w:tab/>
      </w:r>
      <w:r w:rsidRPr="00A00FF4">
        <w:rPr>
          <w:rFonts w:ascii="Times New Roman" w:hAnsi="Times New Roman" w:cs="Times New Roman"/>
          <w:color w:val="FF0000"/>
        </w:rPr>
        <w:tab/>
      </w:r>
      <w:r w:rsidRPr="00A00FF4">
        <w:rPr>
          <w:rFonts w:ascii="Times New Roman" w:hAnsi="Times New Roman" w:cs="Times New Roman"/>
          <w:color w:val="FF0000"/>
        </w:rPr>
        <w:tab/>
        <w:t>(2)</w:t>
      </w:r>
    </w:p>
    <w:p w14:paraId="21CC890F" w14:textId="77777777" w:rsidR="00896E93" w:rsidRPr="00A00FF4" w:rsidRDefault="008B3AA5">
      <w:pPr>
        <w:spacing w:line="259" w:lineRule="auto"/>
        <w:ind w:left="-5" w:right="292"/>
        <w:rPr>
          <w:rFonts w:ascii="Times New Roman" w:hAnsi="Times New Roman" w:cs="Times New Roman"/>
          <w:color w:val="FF0000"/>
        </w:rPr>
      </w:pPr>
      <w:r w:rsidRPr="00A00FF4">
        <w:rPr>
          <w:rFonts w:ascii="Times New Roman" w:hAnsi="Times New Roman" w:cs="Times New Roman"/>
          <w:color w:val="FF0000"/>
        </w:rPr>
        <w:lastRenderedPageBreak/>
        <w:t>And here is some text with some nice inline maths, (</w:t>
      </w:r>
      <w:r w:rsidRPr="00A00FF4">
        <w:rPr>
          <w:rFonts w:ascii="Times New Roman" w:hAnsi="Times New Roman" w:cs="Times New Roman"/>
          <w:i/>
          <w:color w:val="FF0000"/>
        </w:rPr>
        <w:t>x,y</w:t>
      </w:r>
      <w:r w:rsidRPr="00A00FF4">
        <w:rPr>
          <w:rFonts w:ascii="Times New Roman" w:hAnsi="Times New Roman" w:cs="Times New Roman"/>
          <w:color w:val="FF0000"/>
        </w:rPr>
        <w:t xml:space="preserve">) wow </w:t>
      </w:r>
      <w:r w:rsidRPr="00A00FF4">
        <w:rPr>
          <w:rFonts w:ascii="Times New Roman" w:hAnsi="Times New Roman" w:cs="Times New Roman"/>
          <w:i/>
          <w:color w:val="FF0000"/>
        </w:rPr>
        <w:t xml:space="preserve">γ </w:t>
      </w:r>
      <w:r w:rsidRPr="00A00FF4">
        <w:rPr>
          <w:rFonts w:ascii="Times New Roman" w:hAnsi="Times New Roman" w:cs="Times New Roman"/>
          <w:color w:val="FF0000"/>
        </w:rPr>
        <w:t xml:space="preserve">so cool </w:t>
      </w:r>
      <w:r w:rsidRPr="00A00FF4">
        <w:rPr>
          <w:rFonts w:ascii="Times New Roman" w:hAnsi="Times New Roman" w:cs="Times New Roman"/>
          <w:i/>
          <w:color w:val="FF0000"/>
        </w:rPr>
        <w:t>ρ</w:t>
      </w:r>
      <w:r w:rsidRPr="00A00FF4">
        <w:rPr>
          <w:rFonts w:ascii="Times New Roman" w:hAnsi="Times New Roman" w:cs="Times New Roman"/>
          <w:color w:val="FF0000"/>
        </w:rPr>
        <w:t>.</w:t>
      </w:r>
    </w:p>
    <w:p w14:paraId="3EB2D107" w14:textId="77777777" w:rsidR="00896E93" w:rsidRPr="00B349A0" w:rsidRDefault="008B3AA5">
      <w:pPr>
        <w:pStyle w:val="Heading2"/>
        <w:tabs>
          <w:tab w:val="center" w:pos="3506"/>
        </w:tabs>
        <w:ind w:left="-15" w:firstLine="0"/>
        <w:rPr>
          <w:rFonts w:ascii="Times New Roman" w:hAnsi="Times New Roman" w:cs="Times New Roman"/>
        </w:rPr>
      </w:pPr>
      <w:bookmarkStart w:id="3" w:name="_Toc58407587"/>
      <w:r w:rsidRPr="00B349A0">
        <w:rPr>
          <w:rFonts w:ascii="Times New Roman" w:hAnsi="Times New Roman" w:cs="Times New Roman"/>
        </w:rPr>
        <w:t>1.3</w:t>
      </w:r>
      <w:r w:rsidRPr="00B349A0">
        <w:rPr>
          <w:rFonts w:ascii="Times New Roman" w:hAnsi="Times New Roman" w:cs="Times New Roman"/>
        </w:rPr>
        <w:tab/>
        <w:t>Undergraduate Project Report</w:t>
      </w:r>
      <w:bookmarkEnd w:id="3"/>
    </w:p>
    <w:p w14:paraId="6D09C571" w14:textId="77777777" w:rsidR="00896E93" w:rsidRPr="00A00FF4" w:rsidRDefault="008B3AA5">
      <w:pPr>
        <w:spacing w:after="612"/>
        <w:ind w:left="-5" w:right="292"/>
        <w:rPr>
          <w:rFonts w:ascii="Times New Roman" w:hAnsi="Times New Roman" w:cs="Times New Roman"/>
          <w:color w:val="FF0000"/>
        </w:rPr>
      </w:pPr>
      <w:r w:rsidRPr="00A00FF4">
        <w:rPr>
          <w:rFonts w:ascii="Times New Roman" w:hAnsi="Times New Roman" w:cs="Times New Roman"/>
          <w:color w:val="FF0000"/>
        </w:rPr>
        <w:t>Currently, this template is set up for use with undergraduate project reports. However, the template can be modified fairly easily to conform to, for example, an MComp project report.</w:t>
      </w:r>
    </w:p>
    <w:p w14:paraId="2AE88054" w14:textId="77777777" w:rsidR="00896E93" w:rsidRPr="00B349A0" w:rsidRDefault="008B3AA5">
      <w:pPr>
        <w:pStyle w:val="Heading2"/>
        <w:tabs>
          <w:tab w:val="center" w:pos="1882"/>
        </w:tabs>
        <w:spacing w:after="264"/>
        <w:ind w:left="-15" w:firstLine="0"/>
        <w:rPr>
          <w:rFonts w:ascii="Times New Roman" w:hAnsi="Times New Roman" w:cs="Times New Roman"/>
        </w:rPr>
      </w:pPr>
      <w:bookmarkStart w:id="4" w:name="_Toc58407588"/>
      <w:r w:rsidRPr="00B349A0">
        <w:rPr>
          <w:rFonts w:ascii="Times New Roman" w:hAnsi="Times New Roman" w:cs="Times New Roman"/>
        </w:rPr>
        <w:t>1.4</w:t>
      </w:r>
      <w:r w:rsidRPr="00B349A0">
        <w:rPr>
          <w:rFonts w:ascii="Times New Roman" w:hAnsi="Times New Roman" w:cs="Times New Roman"/>
        </w:rPr>
        <w:tab/>
        <w:t>Referencing</w:t>
      </w:r>
      <w:bookmarkEnd w:id="4"/>
    </w:p>
    <w:p w14:paraId="348FEF28" w14:textId="77777777" w:rsidR="00896E93" w:rsidRPr="00B349A0" w:rsidRDefault="008B3AA5">
      <w:pPr>
        <w:spacing w:after="457"/>
        <w:ind w:left="-5" w:right="292"/>
        <w:rPr>
          <w:rFonts w:ascii="Times New Roman" w:hAnsi="Times New Roman" w:cs="Times New Roman"/>
        </w:rPr>
      </w:pPr>
      <w:r w:rsidRPr="00B349A0">
        <w:rPr>
          <w:rFonts w:ascii="Times New Roman" w:hAnsi="Times New Roman" w:cs="Times New Roman"/>
        </w:rPr>
        <w:t>It is worth noting that the standard for referencing is Harvard</w:t>
      </w:r>
      <w:r w:rsidR="00B349A0">
        <w:rPr>
          <w:rFonts w:ascii="Times New Roman" w:hAnsi="Times New Roman" w:cs="Times New Roman"/>
        </w:rPr>
        <w:t>.</w:t>
      </w:r>
    </w:p>
    <w:p w14:paraId="10D6A6CE" w14:textId="77777777" w:rsidR="00896E93" w:rsidRPr="00B349A0" w:rsidRDefault="008B3AA5">
      <w:pPr>
        <w:pStyle w:val="Heading3"/>
        <w:tabs>
          <w:tab w:val="center" w:pos="1828"/>
        </w:tabs>
        <w:rPr>
          <w:rFonts w:ascii="Times New Roman" w:hAnsi="Times New Roman" w:cs="Times New Roman"/>
        </w:rPr>
      </w:pPr>
      <w:bookmarkStart w:id="5" w:name="_Toc58407589"/>
      <w:r w:rsidRPr="00B349A0">
        <w:rPr>
          <w:rFonts w:ascii="Times New Roman" w:hAnsi="Times New Roman" w:cs="Times New Roman"/>
        </w:rPr>
        <w:t>1.4.1</w:t>
      </w:r>
      <w:r w:rsidRPr="00B349A0">
        <w:rPr>
          <w:rFonts w:ascii="Times New Roman" w:hAnsi="Times New Roman" w:cs="Times New Roman"/>
        </w:rPr>
        <w:tab/>
        <w:t>Ludography</w:t>
      </w:r>
      <w:bookmarkEnd w:id="5"/>
    </w:p>
    <w:p w14:paraId="0C540115" w14:textId="1CBD14DA" w:rsidR="009009FF" w:rsidRDefault="00B349A0" w:rsidP="009009FF">
      <w:pPr>
        <w:spacing w:after="957"/>
        <w:ind w:left="-5" w:right="292"/>
        <w:rPr>
          <w:rFonts w:ascii="Times New Roman" w:hAnsi="Times New Roman" w:cs="Times New Roman"/>
        </w:rPr>
      </w:pPr>
      <w:r>
        <w:rPr>
          <w:rFonts w:ascii="Times New Roman" w:hAnsi="Times New Roman" w:cs="Times New Roman"/>
        </w:rPr>
        <w:t>Th</w:t>
      </w:r>
      <w:r w:rsidR="00AB2F2C">
        <w:rPr>
          <w:rFonts w:ascii="Times New Roman" w:hAnsi="Times New Roman" w:cs="Times New Roman"/>
        </w:rPr>
        <w:t>ere</w:t>
      </w:r>
      <w:r>
        <w:rPr>
          <w:rFonts w:ascii="Times New Roman" w:hAnsi="Times New Roman" w:cs="Times New Roman"/>
        </w:rPr>
        <w:t xml:space="preserve"> is an optional ludography for Games Computing students. To cite games, you can cite like any other reference with Harvard styling.</w:t>
      </w:r>
    </w:p>
    <w:p w14:paraId="66382CDC" w14:textId="77777777" w:rsidR="009009FF" w:rsidRPr="009009FF" w:rsidRDefault="009009FF" w:rsidP="009009FF">
      <w:pPr>
        <w:spacing w:after="957"/>
        <w:ind w:left="-5" w:right="292"/>
        <w:rPr>
          <w:rFonts w:ascii="Times New Roman" w:hAnsi="Times New Roman" w:cs="Times New Roman"/>
        </w:rPr>
      </w:pPr>
    </w:p>
    <w:p w14:paraId="7D728EDF" w14:textId="3235FAA8" w:rsidR="00B349A0" w:rsidRDefault="00B349A0" w:rsidP="00B349A0">
      <w:pPr>
        <w:spacing w:after="957"/>
        <w:ind w:left="-5" w:right="292"/>
        <w:rPr>
          <w:rFonts w:ascii="Times New Roman" w:hAnsi="Times New Roman" w:cs="Times New Roman"/>
        </w:rPr>
      </w:pPr>
    </w:p>
    <w:p w14:paraId="5BDDC935" w14:textId="77777777" w:rsidR="009009FF" w:rsidRDefault="009009FF" w:rsidP="00B349A0">
      <w:pPr>
        <w:spacing w:after="957"/>
        <w:ind w:left="-5" w:right="292"/>
        <w:rPr>
          <w:rFonts w:ascii="Times New Roman" w:hAnsi="Times New Roman" w:cs="Times New Roman"/>
        </w:rPr>
      </w:pPr>
    </w:p>
    <w:p w14:paraId="5FC14D93" w14:textId="15C9EBB4" w:rsidR="00B349A0" w:rsidRDefault="00B349A0" w:rsidP="00B349A0">
      <w:pPr>
        <w:spacing w:after="957"/>
        <w:ind w:left="-5" w:right="292"/>
        <w:rPr>
          <w:rFonts w:ascii="Times New Roman" w:hAnsi="Times New Roman" w:cs="Times New Roman"/>
        </w:rPr>
      </w:pPr>
    </w:p>
    <w:p w14:paraId="7E64100F" w14:textId="5FC90E14" w:rsidR="00B349A0" w:rsidRDefault="00B349A0" w:rsidP="00B349A0">
      <w:pPr>
        <w:spacing w:after="957"/>
        <w:ind w:left="-5" w:right="292"/>
        <w:rPr>
          <w:rFonts w:ascii="Times New Roman" w:hAnsi="Times New Roman" w:cs="Times New Roman"/>
        </w:rPr>
      </w:pPr>
    </w:p>
    <w:p w14:paraId="3F2DEE35" w14:textId="60183208" w:rsidR="00B349A0" w:rsidRDefault="00B349A0" w:rsidP="00B349A0">
      <w:pPr>
        <w:spacing w:after="957"/>
        <w:ind w:left="-5" w:right="292"/>
        <w:rPr>
          <w:rFonts w:ascii="Times New Roman" w:hAnsi="Times New Roman" w:cs="Times New Roman"/>
        </w:rPr>
      </w:pPr>
    </w:p>
    <w:p w14:paraId="0607FD8C" w14:textId="77777777" w:rsidR="00545B43" w:rsidRDefault="00545B43" w:rsidP="00545B43">
      <w:pPr>
        <w:spacing w:after="375" w:line="265" w:lineRule="auto"/>
        <w:ind w:left="0" w:firstLine="0"/>
        <w:jc w:val="left"/>
        <w:rPr>
          <w:rFonts w:ascii="Times New Roman" w:hAnsi="Times New Roman" w:cs="Times New Roman"/>
        </w:rPr>
      </w:pPr>
    </w:p>
    <w:p w14:paraId="73294E87" w14:textId="11FBDADD" w:rsidR="00896E93" w:rsidRPr="00B349A0" w:rsidRDefault="008B3AA5" w:rsidP="00545B43">
      <w:pPr>
        <w:spacing w:after="375" w:line="265" w:lineRule="auto"/>
        <w:ind w:left="0" w:firstLine="0"/>
        <w:jc w:val="left"/>
        <w:rPr>
          <w:rFonts w:ascii="Times New Roman" w:hAnsi="Times New Roman" w:cs="Times New Roman"/>
        </w:rPr>
      </w:pPr>
      <w:r w:rsidRPr="00B349A0">
        <w:rPr>
          <w:rFonts w:ascii="Times New Roman" w:hAnsi="Times New Roman" w:cs="Times New Roman"/>
          <w:b/>
          <w:sz w:val="50"/>
        </w:rPr>
        <w:t>Chapter 2</w:t>
      </w:r>
    </w:p>
    <w:p w14:paraId="12B694FF" w14:textId="77777777" w:rsidR="00896E93" w:rsidRPr="00B349A0" w:rsidRDefault="008B3AA5" w:rsidP="00B349A0">
      <w:pPr>
        <w:pStyle w:val="Heading1"/>
        <w:spacing w:after="600"/>
        <w:ind w:left="-5"/>
        <w:rPr>
          <w:rFonts w:ascii="Times New Roman" w:hAnsi="Times New Roman" w:cs="Times New Roman"/>
        </w:rPr>
      </w:pPr>
      <w:bookmarkStart w:id="6" w:name="_Toc58407590"/>
      <w:r w:rsidRPr="00B349A0">
        <w:rPr>
          <w:rFonts w:ascii="Times New Roman" w:hAnsi="Times New Roman" w:cs="Times New Roman"/>
        </w:rPr>
        <w:t>Literature Review</w:t>
      </w:r>
      <w:bookmarkEnd w:id="6"/>
    </w:p>
    <w:p w14:paraId="017EA92C" w14:textId="77777777" w:rsidR="00896E93" w:rsidRPr="00B349A0" w:rsidRDefault="008B3AA5">
      <w:pPr>
        <w:pStyle w:val="Heading2"/>
        <w:tabs>
          <w:tab w:val="center" w:pos="1893"/>
        </w:tabs>
        <w:ind w:left="-15" w:firstLine="0"/>
        <w:rPr>
          <w:rFonts w:ascii="Times New Roman" w:hAnsi="Times New Roman" w:cs="Times New Roman"/>
        </w:rPr>
      </w:pPr>
      <w:bookmarkStart w:id="7" w:name="_Toc58407591"/>
      <w:r w:rsidRPr="00B349A0">
        <w:rPr>
          <w:rFonts w:ascii="Times New Roman" w:hAnsi="Times New Roman" w:cs="Times New Roman"/>
        </w:rPr>
        <w:t>2.1</w:t>
      </w:r>
      <w:r w:rsidRPr="00B349A0">
        <w:rPr>
          <w:rFonts w:ascii="Times New Roman" w:hAnsi="Times New Roman" w:cs="Times New Roman"/>
        </w:rPr>
        <w:tab/>
        <w:t>Background</w:t>
      </w:r>
      <w:bookmarkEnd w:id="7"/>
    </w:p>
    <w:p w14:paraId="732CA8BD" w14:textId="3754B430" w:rsidR="00896E93" w:rsidRPr="00B349A0" w:rsidRDefault="008B3AA5">
      <w:pPr>
        <w:spacing w:after="612"/>
        <w:ind w:left="-5" w:right="292"/>
        <w:rPr>
          <w:rFonts w:ascii="Times New Roman" w:hAnsi="Times New Roman" w:cs="Times New Roman"/>
        </w:rPr>
      </w:pPr>
      <w:r w:rsidRPr="00B349A0">
        <w:rPr>
          <w:rFonts w:ascii="Times New Roman" w:hAnsi="Times New Roman" w:cs="Times New Roman"/>
        </w:rPr>
        <w:t>The literature review is an essential requirement of any academic project. A comprehensive review of the literature will provide background to the project. This section establishes what you intended to do and shows the reader that what you have done is the result of academic study, rather than an unfounded whim.</w:t>
      </w:r>
      <w:r w:rsidR="007C4671">
        <w:rPr>
          <w:rFonts w:ascii="Times New Roman" w:hAnsi="Times New Roman" w:cs="Times New Roman"/>
        </w:rPr>
        <w:t xml:space="preserve"> This section can use the literature review submitted as part of the Interim Report. If you want to add to it, you can, but it is not directly assessed again.</w:t>
      </w:r>
    </w:p>
    <w:p w14:paraId="13525DDD" w14:textId="77777777" w:rsidR="00896E93" w:rsidRPr="00B349A0" w:rsidRDefault="008B3AA5">
      <w:pPr>
        <w:pStyle w:val="Heading2"/>
        <w:tabs>
          <w:tab w:val="center" w:pos="2456"/>
        </w:tabs>
        <w:ind w:left="-15" w:firstLine="0"/>
        <w:rPr>
          <w:rFonts w:ascii="Times New Roman" w:hAnsi="Times New Roman" w:cs="Times New Roman"/>
        </w:rPr>
      </w:pPr>
      <w:bookmarkStart w:id="8" w:name="_Toc58407592"/>
      <w:r w:rsidRPr="00B349A0">
        <w:rPr>
          <w:rFonts w:ascii="Times New Roman" w:hAnsi="Times New Roman" w:cs="Times New Roman"/>
        </w:rPr>
        <w:t>2.2</w:t>
      </w:r>
      <w:r w:rsidRPr="00B349A0">
        <w:rPr>
          <w:rFonts w:ascii="Times New Roman" w:hAnsi="Times New Roman" w:cs="Times New Roman"/>
        </w:rPr>
        <w:tab/>
        <w:t>Related Literature</w:t>
      </w:r>
      <w:bookmarkEnd w:id="8"/>
    </w:p>
    <w:p w14:paraId="59E7A866" w14:textId="0238E89A" w:rsidR="00896E93" w:rsidRPr="00B349A0" w:rsidRDefault="007C4671">
      <w:pPr>
        <w:ind w:left="-5" w:right="292"/>
        <w:rPr>
          <w:rFonts w:ascii="Times New Roman" w:hAnsi="Times New Roman" w:cs="Times New Roman"/>
        </w:rPr>
      </w:pPr>
      <w:r>
        <w:rPr>
          <w:rFonts w:ascii="Times New Roman" w:hAnsi="Times New Roman" w:cs="Times New Roman"/>
        </w:rPr>
        <w:t>As above.</w:t>
      </w:r>
      <w:r w:rsidR="008B3AA5" w:rsidRPr="00B349A0">
        <w:rPr>
          <w:rFonts w:ascii="Times New Roman" w:hAnsi="Times New Roman" w:cs="Times New Roman"/>
        </w:rPr>
        <w:t xml:space="preserve"> If you are undertaking an external project, you should also describe the client and outline the nature of their work or business and explain how the artefact will address the client’s needs.</w:t>
      </w:r>
    </w:p>
    <w:p w14:paraId="2CB526D5" w14:textId="77777777" w:rsidR="00B349A0" w:rsidRDefault="00B349A0">
      <w:pPr>
        <w:spacing w:after="375" w:line="265" w:lineRule="auto"/>
        <w:ind w:left="-5"/>
        <w:jc w:val="left"/>
        <w:rPr>
          <w:rFonts w:ascii="Times New Roman" w:hAnsi="Times New Roman" w:cs="Times New Roman"/>
          <w:b/>
          <w:sz w:val="50"/>
        </w:rPr>
      </w:pPr>
    </w:p>
    <w:p w14:paraId="67C069C5" w14:textId="77777777" w:rsidR="00A85570" w:rsidRDefault="00A85570" w:rsidP="00A85570">
      <w:pPr>
        <w:spacing w:after="375" w:line="265" w:lineRule="auto"/>
        <w:ind w:left="0" w:firstLine="0"/>
        <w:jc w:val="left"/>
        <w:rPr>
          <w:rFonts w:ascii="Times New Roman" w:hAnsi="Times New Roman" w:cs="Times New Roman"/>
          <w:b/>
          <w:sz w:val="50"/>
        </w:rPr>
      </w:pPr>
    </w:p>
    <w:p w14:paraId="598F230E" w14:textId="77777777" w:rsidR="00545B43" w:rsidRDefault="00545B43" w:rsidP="00A85570">
      <w:pPr>
        <w:spacing w:after="375" w:line="265" w:lineRule="auto"/>
        <w:ind w:left="0" w:firstLine="0"/>
        <w:jc w:val="left"/>
        <w:rPr>
          <w:rFonts w:ascii="Times New Roman" w:hAnsi="Times New Roman" w:cs="Times New Roman"/>
          <w:b/>
          <w:sz w:val="50"/>
        </w:rPr>
      </w:pPr>
    </w:p>
    <w:p w14:paraId="4222C203" w14:textId="77777777" w:rsidR="00545B43" w:rsidRDefault="00545B43" w:rsidP="00A85570">
      <w:pPr>
        <w:spacing w:after="375" w:line="265" w:lineRule="auto"/>
        <w:ind w:left="0" w:firstLine="0"/>
        <w:jc w:val="left"/>
        <w:rPr>
          <w:rFonts w:ascii="Times New Roman" w:hAnsi="Times New Roman" w:cs="Times New Roman"/>
          <w:b/>
          <w:sz w:val="50"/>
        </w:rPr>
      </w:pPr>
    </w:p>
    <w:p w14:paraId="3CD729E0" w14:textId="77777777" w:rsidR="00545B43" w:rsidRDefault="00545B43" w:rsidP="00A85570">
      <w:pPr>
        <w:spacing w:after="375" w:line="265" w:lineRule="auto"/>
        <w:ind w:left="0" w:firstLine="0"/>
        <w:jc w:val="left"/>
        <w:rPr>
          <w:rFonts w:ascii="Times New Roman" w:hAnsi="Times New Roman" w:cs="Times New Roman"/>
          <w:b/>
          <w:sz w:val="50"/>
        </w:rPr>
      </w:pPr>
    </w:p>
    <w:p w14:paraId="273424FA" w14:textId="4A79C714" w:rsidR="00896E93" w:rsidRPr="00B349A0" w:rsidRDefault="00A85570" w:rsidP="00A85570">
      <w:pPr>
        <w:spacing w:after="375" w:line="265" w:lineRule="auto"/>
        <w:ind w:left="0" w:firstLine="0"/>
        <w:jc w:val="left"/>
        <w:rPr>
          <w:rFonts w:ascii="Times New Roman" w:hAnsi="Times New Roman" w:cs="Times New Roman"/>
        </w:rPr>
      </w:pPr>
      <w:r>
        <w:rPr>
          <w:rFonts w:ascii="Times New Roman" w:hAnsi="Times New Roman" w:cs="Times New Roman"/>
          <w:b/>
          <w:sz w:val="50"/>
        </w:rPr>
        <w:t>C</w:t>
      </w:r>
      <w:r w:rsidR="008B3AA5" w:rsidRPr="00B349A0">
        <w:rPr>
          <w:rFonts w:ascii="Times New Roman" w:hAnsi="Times New Roman" w:cs="Times New Roman"/>
          <w:b/>
          <w:sz w:val="50"/>
        </w:rPr>
        <w:t>hapter 3</w:t>
      </w:r>
    </w:p>
    <w:p w14:paraId="167B4F15" w14:textId="77777777" w:rsidR="00896E93" w:rsidRPr="00B349A0" w:rsidRDefault="008B3AA5" w:rsidP="00B349A0">
      <w:pPr>
        <w:pStyle w:val="Heading1"/>
        <w:spacing w:after="600"/>
        <w:ind w:left="-5"/>
        <w:rPr>
          <w:rFonts w:ascii="Times New Roman" w:hAnsi="Times New Roman" w:cs="Times New Roman"/>
        </w:rPr>
      </w:pPr>
      <w:bookmarkStart w:id="9" w:name="_Toc58407593"/>
      <w:r w:rsidRPr="00B349A0">
        <w:rPr>
          <w:rFonts w:ascii="Times New Roman" w:hAnsi="Times New Roman" w:cs="Times New Roman"/>
        </w:rPr>
        <w:t>Methodology</w:t>
      </w:r>
      <w:bookmarkEnd w:id="9"/>
    </w:p>
    <w:p w14:paraId="13959E51" w14:textId="42C57F65" w:rsidR="00896E93" w:rsidRDefault="008B3AA5">
      <w:pPr>
        <w:spacing w:after="0" w:line="259" w:lineRule="auto"/>
        <w:ind w:left="-5" w:right="292"/>
        <w:rPr>
          <w:rFonts w:ascii="Times New Roman" w:hAnsi="Times New Roman" w:cs="Times New Roman"/>
        </w:rPr>
      </w:pPr>
      <w:r w:rsidRPr="00B349A0">
        <w:rPr>
          <w:rFonts w:ascii="Times New Roman" w:hAnsi="Times New Roman" w:cs="Times New Roman"/>
        </w:rPr>
        <w:t>Here is a sentence, and you can see a nice picture in Figure 1.</w:t>
      </w:r>
    </w:p>
    <w:p w14:paraId="4A533F2D" w14:textId="77777777" w:rsidR="00F83DBF" w:rsidRPr="00B349A0" w:rsidRDefault="00F83DBF">
      <w:pPr>
        <w:spacing w:after="0" w:line="259" w:lineRule="auto"/>
        <w:ind w:left="-5" w:right="292"/>
        <w:rPr>
          <w:rFonts w:ascii="Times New Roman" w:hAnsi="Times New Roman" w:cs="Times New Roman"/>
        </w:rPr>
      </w:pPr>
    </w:p>
    <w:p w14:paraId="1C9610D5" w14:textId="77777777" w:rsidR="00401C6B" w:rsidRDefault="008B3AA5" w:rsidP="00401C6B">
      <w:pPr>
        <w:keepNext/>
        <w:spacing w:after="234" w:line="259" w:lineRule="auto"/>
        <w:ind w:left="0" w:firstLine="0"/>
        <w:jc w:val="left"/>
      </w:pPr>
      <w:r w:rsidRPr="00B349A0">
        <w:rPr>
          <w:rFonts w:ascii="Times New Roman" w:hAnsi="Times New Roman" w:cs="Times New Roman"/>
          <w:noProof/>
        </w:rPr>
        <w:drawing>
          <wp:inline distT="0" distB="0" distL="0" distR="0" wp14:anchorId="611DB329" wp14:editId="4B6F11F2">
            <wp:extent cx="5432268" cy="1471239"/>
            <wp:effectExtent l="0" t="0" r="0" b="0"/>
            <wp:docPr id="370" name="Picture 370"/>
            <wp:cNvGraphicFramePr/>
            <a:graphic xmlns:a="http://schemas.openxmlformats.org/drawingml/2006/main">
              <a:graphicData uri="http://schemas.openxmlformats.org/drawingml/2006/picture">
                <pic:pic xmlns:pic="http://schemas.openxmlformats.org/drawingml/2006/picture">
                  <pic:nvPicPr>
                    <pic:cNvPr id="370" name="Picture 370"/>
                    <pic:cNvPicPr/>
                  </pic:nvPicPr>
                  <pic:blipFill>
                    <a:blip r:embed="rId17"/>
                    <a:stretch>
                      <a:fillRect/>
                    </a:stretch>
                  </pic:blipFill>
                  <pic:spPr>
                    <a:xfrm>
                      <a:off x="0" y="0"/>
                      <a:ext cx="5432268" cy="1471239"/>
                    </a:xfrm>
                    <a:prstGeom prst="rect">
                      <a:avLst/>
                    </a:prstGeom>
                  </pic:spPr>
                </pic:pic>
              </a:graphicData>
            </a:graphic>
          </wp:inline>
        </w:drawing>
      </w:r>
    </w:p>
    <w:p w14:paraId="6DE73A0D" w14:textId="40963F0C" w:rsidR="00896E93" w:rsidRPr="00401C6B" w:rsidRDefault="00401C6B" w:rsidP="00401C6B">
      <w:pPr>
        <w:pStyle w:val="Caption"/>
        <w:jc w:val="left"/>
        <w:rPr>
          <w:rFonts w:ascii="Times New Roman" w:hAnsi="Times New Roman" w:cs="Times New Roman"/>
          <w:color w:val="auto"/>
          <w:sz w:val="24"/>
          <w:szCs w:val="24"/>
        </w:rPr>
      </w:pPr>
      <w:r w:rsidRPr="00401C6B">
        <w:rPr>
          <w:rFonts w:ascii="Times New Roman" w:hAnsi="Times New Roman" w:cs="Times New Roman"/>
          <w:color w:val="auto"/>
          <w:sz w:val="24"/>
          <w:szCs w:val="24"/>
        </w:rPr>
        <w:t xml:space="preserve">Figure </w:t>
      </w:r>
      <w:r w:rsidRPr="00401C6B">
        <w:rPr>
          <w:rFonts w:ascii="Times New Roman" w:hAnsi="Times New Roman" w:cs="Times New Roman"/>
          <w:color w:val="auto"/>
          <w:sz w:val="24"/>
          <w:szCs w:val="24"/>
        </w:rPr>
        <w:fldChar w:fldCharType="begin"/>
      </w:r>
      <w:r w:rsidRPr="00401C6B">
        <w:rPr>
          <w:rFonts w:ascii="Times New Roman" w:hAnsi="Times New Roman" w:cs="Times New Roman"/>
          <w:color w:val="auto"/>
          <w:sz w:val="24"/>
          <w:szCs w:val="24"/>
        </w:rPr>
        <w:instrText xml:space="preserve"> SEQ Figure \* ARABIC </w:instrText>
      </w:r>
      <w:r w:rsidRPr="00401C6B">
        <w:rPr>
          <w:rFonts w:ascii="Times New Roman" w:hAnsi="Times New Roman" w:cs="Times New Roman"/>
          <w:color w:val="auto"/>
          <w:sz w:val="24"/>
          <w:szCs w:val="24"/>
        </w:rPr>
        <w:fldChar w:fldCharType="separate"/>
      </w:r>
      <w:r w:rsidRPr="00401C6B">
        <w:rPr>
          <w:rFonts w:ascii="Times New Roman" w:hAnsi="Times New Roman" w:cs="Times New Roman"/>
          <w:noProof/>
          <w:color w:val="auto"/>
          <w:sz w:val="24"/>
          <w:szCs w:val="24"/>
        </w:rPr>
        <w:t>1</w:t>
      </w:r>
      <w:r w:rsidRPr="00401C6B">
        <w:rPr>
          <w:rFonts w:ascii="Times New Roman" w:hAnsi="Times New Roman" w:cs="Times New Roman"/>
          <w:color w:val="auto"/>
          <w:sz w:val="24"/>
          <w:szCs w:val="24"/>
        </w:rPr>
        <w:fldChar w:fldCharType="end"/>
      </w:r>
      <w:r w:rsidRPr="00401C6B">
        <w:rPr>
          <w:rFonts w:ascii="Times New Roman" w:hAnsi="Times New Roman" w:cs="Times New Roman"/>
          <w:color w:val="auto"/>
          <w:sz w:val="24"/>
          <w:szCs w:val="24"/>
        </w:rPr>
        <w:t>: A picture of the Brayford from Google Images.</w:t>
      </w:r>
    </w:p>
    <w:p w14:paraId="67EC225C" w14:textId="77777777" w:rsidR="00401C6B" w:rsidRDefault="00401C6B" w:rsidP="00A85570">
      <w:pPr>
        <w:spacing w:after="19"/>
        <w:ind w:left="-6" w:right="289" w:hanging="11"/>
        <w:rPr>
          <w:rFonts w:ascii="Times New Roman" w:hAnsi="Times New Roman" w:cs="Times New Roman"/>
        </w:rPr>
      </w:pPr>
    </w:p>
    <w:p w14:paraId="6D3F3166" w14:textId="16B8AAE7" w:rsidR="00896E93" w:rsidRDefault="00A85570" w:rsidP="00A85570">
      <w:pPr>
        <w:spacing w:after="19"/>
        <w:ind w:left="-6" w:right="289" w:hanging="11"/>
        <w:rPr>
          <w:rFonts w:ascii="Times New Roman" w:hAnsi="Times New Roman" w:cs="Times New Roman"/>
        </w:rPr>
      </w:pPr>
      <w:r>
        <w:rPr>
          <w:rFonts w:ascii="Times New Roman" w:hAnsi="Times New Roman" w:cs="Times New Roman"/>
        </w:rPr>
        <w:t xml:space="preserve">A table showing some data is displayed here (Table 1). This doesn’t have to be a table, it could be in the form of a chart or some other form of data representation. </w:t>
      </w:r>
    </w:p>
    <w:p w14:paraId="45811E42" w14:textId="77777777" w:rsidR="00401C6B" w:rsidRDefault="00401C6B" w:rsidP="00A85570">
      <w:pPr>
        <w:spacing w:after="19"/>
        <w:ind w:left="-6" w:right="289" w:hanging="11"/>
        <w:rPr>
          <w:rFonts w:ascii="Times New Roman" w:hAnsi="Times New Roman" w:cs="Times New Roman"/>
        </w:rPr>
      </w:pPr>
    </w:p>
    <w:p w14:paraId="3EFFEE2F" w14:textId="402D55DF" w:rsidR="00545B43" w:rsidRDefault="00545B43" w:rsidP="00545B43">
      <w:pPr>
        <w:pStyle w:val="Caption"/>
        <w:keepNext/>
      </w:pPr>
    </w:p>
    <w:tbl>
      <w:tblPr>
        <w:tblStyle w:val="TableGrid0"/>
        <w:tblW w:w="0" w:type="auto"/>
        <w:tblInd w:w="-6" w:type="dxa"/>
        <w:tblLook w:val="04A0" w:firstRow="1" w:lastRow="0" w:firstColumn="1" w:lastColumn="0" w:noHBand="0" w:noVBand="1"/>
      </w:tblPr>
      <w:tblGrid>
        <w:gridCol w:w="2651"/>
        <w:gridCol w:w="2652"/>
        <w:gridCol w:w="2652"/>
      </w:tblGrid>
      <w:tr w:rsidR="00545B43" w14:paraId="365EC64E" w14:textId="77777777" w:rsidTr="00545B43">
        <w:tc>
          <w:tcPr>
            <w:tcW w:w="2651" w:type="dxa"/>
          </w:tcPr>
          <w:p w14:paraId="62CB63FB" w14:textId="4B6C6A4E" w:rsidR="00545B43" w:rsidRPr="00545B43" w:rsidRDefault="00545B43" w:rsidP="00545B43">
            <w:pPr>
              <w:spacing w:after="19"/>
              <w:ind w:left="0" w:right="289" w:firstLine="0"/>
              <w:rPr>
                <w:rFonts w:ascii="Times New Roman" w:hAnsi="Times New Roman" w:cs="Times New Roman"/>
                <w:b/>
                <w:bCs/>
              </w:rPr>
            </w:pPr>
            <w:r w:rsidRPr="00545B43">
              <w:rPr>
                <w:rFonts w:ascii="Times New Roman" w:hAnsi="Times New Roman" w:cs="Times New Roman"/>
                <w:b/>
                <w:bCs/>
              </w:rPr>
              <w:t>First name</w:t>
            </w:r>
          </w:p>
        </w:tc>
        <w:tc>
          <w:tcPr>
            <w:tcW w:w="2652" w:type="dxa"/>
          </w:tcPr>
          <w:p w14:paraId="2FC77046" w14:textId="19371DDC" w:rsidR="00545B43" w:rsidRPr="00545B43" w:rsidRDefault="00545B43" w:rsidP="00545B43">
            <w:pPr>
              <w:spacing w:after="19"/>
              <w:ind w:left="0" w:right="289" w:firstLine="0"/>
              <w:rPr>
                <w:rFonts w:ascii="Times New Roman" w:hAnsi="Times New Roman" w:cs="Times New Roman"/>
                <w:b/>
                <w:bCs/>
              </w:rPr>
            </w:pPr>
            <w:r w:rsidRPr="00545B43">
              <w:rPr>
                <w:rFonts w:ascii="Times New Roman" w:hAnsi="Times New Roman" w:cs="Times New Roman"/>
                <w:b/>
                <w:bCs/>
              </w:rPr>
              <w:t>Last name</w:t>
            </w:r>
          </w:p>
        </w:tc>
        <w:tc>
          <w:tcPr>
            <w:tcW w:w="2652" w:type="dxa"/>
          </w:tcPr>
          <w:p w14:paraId="112AE9FA" w14:textId="72814D7F" w:rsidR="00545B43" w:rsidRPr="00545B43" w:rsidRDefault="00545B43" w:rsidP="00545B43">
            <w:pPr>
              <w:spacing w:after="19"/>
              <w:ind w:left="0" w:right="289" w:firstLine="0"/>
              <w:rPr>
                <w:rFonts w:ascii="Times New Roman" w:hAnsi="Times New Roman" w:cs="Times New Roman"/>
                <w:b/>
                <w:bCs/>
              </w:rPr>
            </w:pPr>
            <w:r w:rsidRPr="00545B43">
              <w:rPr>
                <w:rFonts w:ascii="Times New Roman" w:hAnsi="Times New Roman" w:cs="Times New Roman"/>
                <w:b/>
                <w:bCs/>
              </w:rPr>
              <w:t>Age</w:t>
            </w:r>
          </w:p>
        </w:tc>
      </w:tr>
      <w:tr w:rsidR="00545B43" w14:paraId="3D410B69" w14:textId="77777777" w:rsidTr="00545B43">
        <w:tc>
          <w:tcPr>
            <w:tcW w:w="2651" w:type="dxa"/>
          </w:tcPr>
          <w:p w14:paraId="6CEA77CC" w14:textId="6586F367" w:rsidR="00545B43" w:rsidRPr="00545B43" w:rsidRDefault="00545B43" w:rsidP="00545B43">
            <w:pPr>
              <w:spacing w:after="19"/>
              <w:ind w:left="0" w:right="289" w:firstLine="0"/>
              <w:rPr>
                <w:rFonts w:ascii="Times New Roman" w:hAnsi="Times New Roman" w:cs="Times New Roman"/>
              </w:rPr>
            </w:pPr>
            <w:r w:rsidRPr="00545B43">
              <w:rPr>
                <w:rFonts w:ascii="Times New Roman" w:hAnsi="Times New Roman" w:cs="Times New Roman"/>
              </w:rPr>
              <w:t>Bob</w:t>
            </w:r>
          </w:p>
        </w:tc>
        <w:tc>
          <w:tcPr>
            <w:tcW w:w="2652" w:type="dxa"/>
          </w:tcPr>
          <w:p w14:paraId="7A02C8AA" w14:textId="05349069" w:rsidR="00545B43" w:rsidRPr="00545B43" w:rsidRDefault="00545B43" w:rsidP="00545B43">
            <w:pPr>
              <w:spacing w:after="19"/>
              <w:ind w:left="0" w:right="289" w:firstLine="0"/>
              <w:rPr>
                <w:rFonts w:ascii="Times New Roman" w:hAnsi="Times New Roman" w:cs="Times New Roman"/>
              </w:rPr>
            </w:pPr>
            <w:r w:rsidRPr="00545B43">
              <w:rPr>
                <w:rFonts w:ascii="Times New Roman" w:hAnsi="Times New Roman" w:cs="Times New Roman"/>
              </w:rPr>
              <w:t>Bobbington</w:t>
            </w:r>
          </w:p>
        </w:tc>
        <w:tc>
          <w:tcPr>
            <w:tcW w:w="2652" w:type="dxa"/>
          </w:tcPr>
          <w:p w14:paraId="57D90FD4" w14:textId="4C94C564" w:rsidR="00545B43" w:rsidRPr="00545B43" w:rsidRDefault="00545B43" w:rsidP="00545B43">
            <w:pPr>
              <w:spacing w:after="19"/>
              <w:ind w:left="0" w:right="289" w:firstLine="0"/>
              <w:rPr>
                <w:rFonts w:ascii="Times New Roman" w:hAnsi="Times New Roman" w:cs="Times New Roman"/>
              </w:rPr>
            </w:pPr>
            <w:r w:rsidRPr="00545B43">
              <w:rPr>
                <w:rFonts w:ascii="Times New Roman" w:hAnsi="Times New Roman" w:cs="Times New Roman"/>
              </w:rPr>
              <w:t>24</w:t>
            </w:r>
          </w:p>
        </w:tc>
      </w:tr>
      <w:tr w:rsidR="00545B43" w14:paraId="477AA5C2" w14:textId="77777777" w:rsidTr="00545B43">
        <w:tc>
          <w:tcPr>
            <w:tcW w:w="2651" w:type="dxa"/>
          </w:tcPr>
          <w:p w14:paraId="035F9B5B" w14:textId="2DB51378" w:rsidR="00545B43" w:rsidRPr="00545B43" w:rsidRDefault="00545B43" w:rsidP="00545B43">
            <w:pPr>
              <w:spacing w:after="19"/>
              <w:ind w:left="0" w:right="289" w:firstLine="0"/>
              <w:rPr>
                <w:rFonts w:ascii="Times New Roman" w:hAnsi="Times New Roman" w:cs="Times New Roman"/>
              </w:rPr>
            </w:pPr>
            <w:r w:rsidRPr="00545B43">
              <w:rPr>
                <w:rFonts w:ascii="Times New Roman" w:hAnsi="Times New Roman" w:cs="Times New Roman"/>
              </w:rPr>
              <w:t>Beth</w:t>
            </w:r>
          </w:p>
        </w:tc>
        <w:tc>
          <w:tcPr>
            <w:tcW w:w="2652" w:type="dxa"/>
          </w:tcPr>
          <w:p w14:paraId="05D7AE3B" w14:textId="05E63D4C" w:rsidR="00545B43" w:rsidRPr="00545B43" w:rsidRDefault="00545B43" w:rsidP="00545B43">
            <w:pPr>
              <w:spacing w:after="19"/>
              <w:ind w:left="0" w:right="289" w:firstLine="0"/>
              <w:rPr>
                <w:rFonts w:ascii="Times New Roman" w:hAnsi="Times New Roman" w:cs="Times New Roman"/>
              </w:rPr>
            </w:pPr>
            <w:r w:rsidRPr="00545B43">
              <w:rPr>
                <w:rFonts w:ascii="Times New Roman" w:hAnsi="Times New Roman" w:cs="Times New Roman"/>
              </w:rPr>
              <w:t>Wavies</w:t>
            </w:r>
          </w:p>
        </w:tc>
        <w:tc>
          <w:tcPr>
            <w:tcW w:w="2652" w:type="dxa"/>
          </w:tcPr>
          <w:p w14:paraId="3E43BB71" w14:textId="6CCA5152" w:rsidR="00545B43" w:rsidRPr="00545B43" w:rsidRDefault="00545B43" w:rsidP="00545B43">
            <w:pPr>
              <w:spacing w:after="19"/>
              <w:ind w:left="0" w:right="289" w:firstLine="0"/>
              <w:rPr>
                <w:rFonts w:ascii="Times New Roman" w:hAnsi="Times New Roman" w:cs="Times New Roman"/>
              </w:rPr>
            </w:pPr>
            <w:r w:rsidRPr="00545B43">
              <w:rPr>
                <w:rFonts w:ascii="Times New Roman" w:hAnsi="Times New Roman" w:cs="Times New Roman"/>
              </w:rPr>
              <w:t>49</w:t>
            </w:r>
          </w:p>
        </w:tc>
      </w:tr>
      <w:tr w:rsidR="00545B43" w14:paraId="65F594B0" w14:textId="77777777" w:rsidTr="00545B43">
        <w:tc>
          <w:tcPr>
            <w:tcW w:w="2651" w:type="dxa"/>
          </w:tcPr>
          <w:p w14:paraId="4735D6CC" w14:textId="289E96EA" w:rsidR="00545B43" w:rsidRPr="00545B43" w:rsidRDefault="00545B43" w:rsidP="00545B43">
            <w:pPr>
              <w:spacing w:after="19"/>
              <w:ind w:left="0" w:right="289" w:firstLine="0"/>
              <w:rPr>
                <w:rFonts w:ascii="Times New Roman" w:hAnsi="Times New Roman" w:cs="Times New Roman"/>
              </w:rPr>
            </w:pPr>
            <w:r w:rsidRPr="00545B43">
              <w:rPr>
                <w:rFonts w:ascii="Times New Roman" w:hAnsi="Times New Roman" w:cs="Times New Roman"/>
              </w:rPr>
              <w:t>Joe</w:t>
            </w:r>
          </w:p>
        </w:tc>
        <w:tc>
          <w:tcPr>
            <w:tcW w:w="2652" w:type="dxa"/>
          </w:tcPr>
          <w:p w14:paraId="777E2959" w14:textId="67105B5C" w:rsidR="00545B43" w:rsidRPr="00545B43" w:rsidRDefault="00545B43" w:rsidP="00545B43">
            <w:pPr>
              <w:spacing w:after="19"/>
              <w:ind w:left="0" w:right="289" w:firstLine="0"/>
              <w:rPr>
                <w:rFonts w:ascii="Times New Roman" w:hAnsi="Times New Roman" w:cs="Times New Roman"/>
              </w:rPr>
            </w:pPr>
            <w:r w:rsidRPr="00545B43">
              <w:rPr>
                <w:rFonts w:ascii="Times New Roman" w:hAnsi="Times New Roman" w:cs="Times New Roman"/>
              </w:rPr>
              <w:t>Bloggs</w:t>
            </w:r>
          </w:p>
        </w:tc>
        <w:tc>
          <w:tcPr>
            <w:tcW w:w="2652" w:type="dxa"/>
          </w:tcPr>
          <w:p w14:paraId="3E0521FC" w14:textId="798DB5C8" w:rsidR="00545B43" w:rsidRPr="00545B43" w:rsidRDefault="00545B43" w:rsidP="00545B43">
            <w:pPr>
              <w:spacing w:after="19"/>
              <w:ind w:left="0" w:right="289" w:firstLine="0"/>
              <w:rPr>
                <w:rFonts w:ascii="Times New Roman" w:hAnsi="Times New Roman" w:cs="Times New Roman"/>
              </w:rPr>
            </w:pPr>
            <w:r w:rsidRPr="00545B43">
              <w:rPr>
                <w:rFonts w:ascii="Times New Roman" w:hAnsi="Times New Roman" w:cs="Times New Roman"/>
              </w:rPr>
              <w:t>37</w:t>
            </w:r>
          </w:p>
        </w:tc>
      </w:tr>
      <w:tr w:rsidR="00545B43" w14:paraId="7D153E7A" w14:textId="77777777" w:rsidTr="00545B43">
        <w:tc>
          <w:tcPr>
            <w:tcW w:w="2651" w:type="dxa"/>
          </w:tcPr>
          <w:p w14:paraId="19562378" w14:textId="4C839FEF" w:rsidR="00545B43" w:rsidRPr="00545B43" w:rsidRDefault="00545B43" w:rsidP="00545B43">
            <w:pPr>
              <w:spacing w:after="19"/>
              <w:ind w:left="0" w:right="289" w:firstLine="0"/>
              <w:rPr>
                <w:rFonts w:ascii="Times New Roman" w:hAnsi="Times New Roman" w:cs="Times New Roman"/>
              </w:rPr>
            </w:pPr>
            <w:r w:rsidRPr="00545B43">
              <w:rPr>
                <w:rFonts w:ascii="Times New Roman" w:hAnsi="Times New Roman" w:cs="Times New Roman"/>
              </w:rPr>
              <w:t>Billy</w:t>
            </w:r>
          </w:p>
        </w:tc>
        <w:tc>
          <w:tcPr>
            <w:tcW w:w="2652" w:type="dxa"/>
          </w:tcPr>
          <w:p w14:paraId="189B6BEB" w14:textId="709B6B6A" w:rsidR="00545B43" w:rsidRPr="00545B43" w:rsidRDefault="00545B43" w:rsidP="00545B43">
            <w:pPr>
              <w:spacing w:after="19"/>
              <w:ind w:left="0" w:right="289" w:firstLine="0"/>
              <w:rPr>
                <w:rFonts w:ascii="Times New Roman" w:hAnsi="Times New Roman" w:cs="Times New Roman"/>
              </w:rPr>
            </w:pPr>
            <w:r w:rsidRPr="00545B43">
              <w:rPr>
                <w:rFonts w:ascii="Times New Roman" w:hAnsi="Times New Roman" w:cs="Times New Roman"/>
              </w:rPr>
              <w:t>Bob</w:t>
            </w:r>
          </w:p>
        </w:tc>
        <w:tc>
          <w:tcPr>
            <w:tcW w:w="2652" w:type="dxa"/>
          </w:tcPr>
          <w:p w14:paraId="1D87C820" w14:textId="1574A850" w:rsidR="00545B43" w:rsidRPr="00545B43" w:rsidRDefault="00545B43" w:rsidP="00401C6B">
            <w:pPr>
              <w:keepNext/>
              <w:spacing w:after="19"/>
              <w:ind w:left="0" w:right="289" w:firstLine="0"/>
              <w:rPr>
                <w:rFonts w:ascii="Times New Roman" w:hAnsi="Times New Roman" w:cs="Times New Roman"/>
              </w:rPr>
            </w:pPr>
            <w:r w:rsidRPr="00545B43">
              <w:rPr>
                <w:rFonts w:ascii="Times New Roman" w:hAnsi="Times New Roman" w:cs="Times New Roman"/>
              </w:rPr>
              <w:t>10</w:t>
            </w:r>
          </w:p>
        </w:tc>
      </w:tr>
    </w:tbl>
    <w:p w14:paraId="73B3255C" w14:textId="1452100D" w:rsidR="00A85570" w:rsidRPr="00401C6B" w:rsidRDefault="00401C6B" w:rsidP="00401C6B">
      <w:pPr>
        <w:pStyle w:val="Caption"/>
        <w:ind w:left="0" w:firstLine="0"/>
        <w:jc w:val="center"/>
        <w:rPr>
          <w:rFonts w:ascii="Times New Roman" w:hAnsi="Times New Roman" w:cs="Times New Roman"/>
          <w:color w:val="auto"/>
          <w:sz w:val="24"/>
          <w:szCs w:val="24"/>
        </w:rPr>
      </w:pPr>
      <w:r w:rsidRPr="00401C6B">
        <w:rPr>
          <w:rFonts w:ascii="Times New Roman" w:hAnsi="Times New Roman" w:cs="Times New Roman"/>
          <w:color w:val="auto"/>
          <w:sz w:val="24"/>
          <w:szCs w:val="24"/>
        </w:rPr>
        <w:t xml:space="preserve">Table </w:t>
      </w:r>
      <w:r w:rsidRPr="00401C6B">
        <w:rPr>
          <w:rFonts w:ascii="Times New Roman" w:hAnsi="Times New Roman" w:cs="Times New Roman"/>
          <w:color w:val="auto"/>
          <w:sz w:val="24"/>
          <w:szCs w:val="24"/>
        </w:rPr>
        <w:fldChar w:fldCharType="begin"/>
      </w:r>
      <w:r w:rsidRPr="00401C6B">
        <w:rPr>
          <w:rFonts w:ascii="Times New Roman" w:hAnsi="Times New Roman" w:cs="Times New Roman"/>
          <w:color w:val="auto"/>
          <w:sz w:val="24"/>
          <w:szCs w:val="24"/>
        </w:rPr>
        <w:instrText xml:space="preserve"> SEQ Table \* ARABIC </w:instrText>
      </w:r>
      <w:r w:rsidRPr="00401C6B">
        <w:rPr>
          <w:rFonts w:ascii="Times New Roman" w:hAnsi="Times New Roman" w:cs="Times New Roman"/>
          <w:color w:val="auto"/>
          <w:sz w:val="24"/>
          <w:szCs w:val="24"/>
        </w:rPr>
        <w:fldChar w:fldCharType="separate"/>
      </w:r>
      <w:r w:rsidRPr="00401C6B">
        <w:rPr>
          <w:rFonts w:ascii="Times New Roman" w:hAnsi="Times New Roman" w:cs="Times New Roman"/>
          <w:noProof/>
          <w:color w:val="auto"/>
          <w:sz w:val="24"/>
          <w:szCs w:val="24"/>
        </w:rPr>
        <w:t>1</w:t>
      </w:r>
      <w:r w:rsidRPr="00401C6B">
        <w:rPr>
          <w:rFonts w:ascii="Times New Roman" w:hAnsi="Times New Roman" w:cs="Times New Roman"/>
          <w:color w:val="auto"/>
          <w:sz w:val="24"/>
          <w:szCs w:val="24"/>
        </w:rPr>
        <w:fldChar w:fldCharType="end"/>
      </w:r>
      <w:r w:rsidRPr="00401C6B">
        <w:rPr>
          <w:rFonts w:ascii="Times New Roman" w:hAnsi="Times New Roman" w:cs="Times New Roman"/>
          <w:color w:val="auto"/>
          <w:sz w:val="24"/>
          <w:szCs w:val="24"/>
        </w:rPr>
        <w:t>: Here is a table.</w:t>
      </w:r>
    </w:p>
    <w:p w14:paraId="06FA9AD1" w14:textId="77777777" w:rsidR="00A85570" w:rsidRDefault="00A85570">
      <w:pPr>
        <w:ind w:left="-5" w:right="292"/>
        <w:rPr>
          <w:rFonts w:ascii="Times New Roman" w:hAnsi="Times New Roman" w:cs="Times New Roman"/>
        </w:rPr>
      </w:pPr>
    </w:p>
    <w:p w14:paraId="1ABB5253" w14:textId="77777777" w:rsidR="00401C6B" w:rsidRDefault="00401C6B">
      <w:pPr>
        <w:ind w:left="-5" w:right="292"/>
        <w:rPr>
          <w:rFonts w:ascii="Times New Roman" w:hAnsi="Times New Roman" w:cs="Times New Roman"/>
        </w:rPr>
      </w:pPr>
    </w:p>
    <w:p w14:paraId="25BCC3A9" w14:textId="77777777" w:rsidR="00401C6B" w:rsidRDefault="00401C6B">
      <w:pPr>
        <w:ind w:left="-5" w:right="292"/>
        <w:rPr>
          <w:rFonts w:ascii="Times New Roman" w:hAnsi="Times New Roman" w:cs="Times New Roman"/>
        </w:rPr>
      </w:pPr>
    </w:p>
    <w:p w14:paraId="186869B9" w14:textId="1F51F1FA" w:rsidR="00896E93" w:rsidRPr="00B349A0" w:rsidRDefault="008B3AA5">
      <w:pPr>
        <w:ind w:left="-5" w:right="292"/>
        <w:rPr>
          <w:rFonts w:ascii="Times New Roman" w:hAnsi="Times New Roman" w:cs="Times New Roman"/>
        </w:rPr>
      </w:pPr>
      <w:r w:rsidRPr="00B349A0">
        <w:rPr>
          <w:rFonts w:ascii="Times New Roman" w:hAnsi="Times New Roman" w:cs="Times New Roman"/>
        </w:rPr>
        <w:t xml:space="preserve">This section will cover a number of aspects of your project where appropriate. </w:t>
      </w:r>
      <w:r w:rsidRPr="00401C6B">
        <w:rPr>
          <w:rFonts w:ascii="Times New Roman" w:hAnsi="Times New Roman" w:cs="Times New Roman"/>
          <w:b/>
          <w:bCs/>
          <w:u w:val="single"/>
        </w:rPr>
        <w:t>Not all projects will require every section though</w:t>
      </w:r>
      <w:r w:rsidRPr="00B349A0">
        <w:rPr>
          <w:rFonts w:ascii="Times New Roman" w:hAnsi="Times New Roman" w:cs="Times New Roman"/>
        </w:rPr>
        <w:t>.</w:t>
      </w:r>
      <w:r w:rsidR="00A85570">
        <w:rPr>
          <w:rFonts w:ascii="Times New Roman" w:hAnsi="Times New Roman" w:cs="Times New Roman"/>
        </w:rPr>
        <w:t xml:space="preserve"> </w:t>
      </w:r>
      <w:r w:rsidRPr="00B349A0">
        <w:rPr>
          <w:rFonts w:ascii="Times New Roman" w:hAnsi="Times New Roman" w:cs="Times New Roman"/>
        </w:rPr>
        <w:t>The key thing is that you demonstrate critical awareness of all of the processes that you have employed in your work and that for all sections needed in your report you are presenting a justification for the methods you adopted and not just presenting a list of methods.</w:t>
      </w:r>
    </w:p>
    <w:p w14:paraId="78ACAAC8" w14:textId="77777777" w:rsidR="00896E93" w:rsidRPr="00B349A0" w:rsidRDefault="008B3AA5">
      <w:pPr>
        <w:pStyle w:val="Heading2"/>
        <w:tabs>
          <w:tab w:val="center" w:pos="2662"/>
        </w:tabs>
        <w:ind w:left="-15" w:firstLine="0"/>
        <w:rPr>
          <w:rFonts w:ascii="Times New Roman" w:hAnsi="Times New Roman" w:cs="Times New Roman"/>
        </w:rPr>
      </w:pPr>
      <w:bookmarkStart w:id="10" w:name="_Toc58407594"/>
      <w:r w:rsidRPr="00B349A0">
        <w:rPr>
          <w:rFonts w:ascii="Times New Roman" w:hAnsi="Times New Roman" w:cs="Times New Roman"/>
        </w:rPr>
        <w:t>3.1</w:t>
      </w:r>
      <w:r w:rsidRPr="00B349A0">
        <w:rPr>
          <w:rFonts w:ascii="Times New Roman" w:hAnsi="Times New Roman" w:cs="Times New Roman"/>
        </w:rPr>
        <w:tab/>
        <w:t>Project Management</w:t>
      </w:r>
      <w:bookmarkEnd w:id="10"/>
    </w:p>
    <w:p w14:paraId="1320ACED" w14:textId="77777777" w:rsidR="00896E93" w:rsidRPr="00B349A0" w:rsidRDefault="008B3AA5">
      <w:pPr>
        <w:spacing w:after="162"/>
        <w:ind w:left="-5" w:right="292"/>
        <w:rPr>
          <w:rFonts w:ascii="Times New Roman" w:hAnsi="Times New Roman" w:cs="Times New Roman"/>
        </w:rPr>
      </w:pPr>
      <w:r w:rsidRPr="00B349A0">
        <w:rPr>
          <w:rFonts w:ascii="Times New Roman" w:hAnsi="Times New Roman" w:cs="Times New Roman"/>
        </w:rPr>
        <w:t>Some awareness of project management should be demonstrated in all projects. This section should outline the nature of your project and the specific characteristics that need to be considered in determining what project management methodology you should use. You should identify the specific demands of your project in terms of project management and support your rationale for the selection of a methodology with appropriate and recent academic references. Questions which may be relevant here are:</w:t>
      </w:r>
    </w:p>
    <w:p w14:paraId="6796B3B9" w14:textId="77777777" w:rsidR="00896E93" w:rsidRPr="00B349A0" w:rsidRDefault="008B3AA5">
      <w:pPr>
        <w:numPr>
          <w:ilvl w:val="0"/>
          <w:numId w:val="1"/>
        </w:numPr>
        <w:spacing w:line="259" w:lineRule="auto"/>
        <w:ind w:right="292" w:hanging="299"/>
        <w:rPr>
          <w:rFonts w:ascii="Times New Roman" w:hAnsi="Times New Roman" w:cs="Times New Roman"/>
        </w:rPr>
      </w:pPr>
      <w:r w:rsidRPr="00B349A0">
        <w:rPr>
          <w:rFonts w:ascii="Times New Roman" w:hAnsi="Times New Roman" w:cs="Times New Roman"/>
        </w:rPr>
        <w:t>What are the guiding principles and processes in managing your project?</w:t>
      </w:r>
    </w:p>
    <w:p w14:paraId="1B799FD1" w14:textId="77777777" w:rsidR="00896E93" w:rsidRPr="00B349A0" w:rsidRDefault="008B3AA5">
      <w:pPr>
        <w:numPr>
          <w:ilvl w:val="0"/>
          <w:numId w:val="1"/>
        </w:numPr>
        <w:spacing w:line="259" w:lineRule="auto"/>
        <w:ind w:right="292" w:hanging="299"/>
        <w:rPr>
          <w:rFonts w:ascii="Times New Roman" w:hAnsi="Times New Roman" w:cs="Times New Roman"/>
        </w:rPr>
      </w:pPr>
      <w:r w:rsidRPr="00B349A0">
        <w:rPr>
          <w:rFonts w:ascii="Times New Roman" w:hAnsi="Times New Roman" w:cs="Times New Roman"/>
        </w:rPr>
        <w:t>What project management methods may be useful for this project?</w:t>
      </w:r>
    </w:p>
    <w:p w14:paraId="23F4E613" w14:textId="77777777" w:rsidR="00896E93" w:rsidRPr="00B349A0" w:rsidRDefault="008B3AA5">
      <w:pPr>
        <w:numPr>
          <w:ilvl w:val="0"/>
          <w:numId w:val="1"/>
        </w:numPr>
        <w:spacing w:after="610"/>
        <w:ind w:right="292" w:hanging="299"/>
        <w:rPr>
          <w:rFonts w:ascii="Times New Roman" w:hAnsi="Times New Roman" w:cs="Times New Roman"/>
        </w:rPr>
      </w:pPr>
      <w:r w:rsidRPr="00B349A0">
        <w:rPr>
          <w:rFonts w:ascii="Times New Roman" w:hAnsi="Times New Roman" w:cs="Times New Roman"/>
        </w:rPr>
        <w:t>How can you exploit their advantages for your project and mitigate their drawbacks?</w:t>
      </w:r>
    </w:p>
    <w:p w14:paraId="052B35E1" w14:textId="77777777" w:rsidR="00896E93" w:rsidRPr="00B349A0" w:rsidRDefault="008B3AA5">
      <w:pPr>
        <w:pStyle w:val="Heading2"/>
        <w:tabs>
          <w:tab w:val="center" w:pos="2784"/>
        </w:tabs>
        <w:ind w:left="-15" w:firstLine="0"/>
        <w:rPr>
          <w:rFonts w:ascii="Times New Roman" w:hAnsi="Times New Roman" w:cs="Times New Roman"/>
        </w:rPr>
      </w:pPr>
      <w:bookmarkStart w:id="11" w:name="_Toc58407595"/>
      <w:r w:rsidRPr="00B349A0">
        <w:rPr>
          <w:rFonts w:ascii="Times New Roman" w:hAnsi="Times New Roman" w:cs="Times New Roman"/>
        </w:rPr>
        <w:t>3.2</w:t>
      </w:r>
      <w:r w:rsidRPr="00B349A0">
        <w:rPr>
          <w:rFonts w:ascii="Times New Roman" w:hAnsi="Times New Roman" w:cs="Times New Roman"/>
        </w:rPr>
        <w:tab/>
        <w:t>Software Development</w:t>
      </w:r>
      <w:bookmarkEnd w:id="11"/>
    </w:p>
    <w:p w14:paraId="65BEBD72" w14:textId="77777777" w:rsidR="00896E93" w:rsidRPr="00B349A0" w:rsidRDefault="008B3AA5">
      <w:pPr>
        <w:spacing w:after="134"/>
        <w:ind w:left="-5" w:right="292"/>
        <w:rPr>
          <w:rFonts w:ascii="Times New Roman" w:hAnsi="Times New Roman" w:cs="Times New Roman"/>
        </w:rPr>
      </w:pPr>
      <w:r w:rsidRPr="00B349A0">
        <w:rPr>
          <w:rFonts w:ascii="Times New Roman" w:hAnsi="Times New Roman" w:cs="Times New Roman"/>
        </w:rPr>
        <w:t xml:space="preserve">There should be a methodological analysis of software development approaches used in your project. It is important to note that what is NOT required here is a </w:t>
      </w:r>
      <w:r w:rsidRPr="00B349A0">
        <w:rPr>
          <w:rFonts w:ascii="Times New Roman" w:hAnsi="Times New Roman" w:cs="Times New Roman"/>
        </w:rPr>
        <w:lastRenderedPageBreak/>
        <w:t>pedestrian account of popular software development methodologies or a simplistic review of their strengths and weaknesses.</w:t>
      </w:r>
    </w:p>
    <w:p w14:paraId="6176ADE8" w14:textId="77777777" w:rsidR="00896E93" w:rsidRPr="00B349A0" w:rsidRDefault="008B3AA5">
      <w:pPr>
        <w:spacing w:after="612"/>
        <w:ind w:left="-5" w:right="292"/>
        <w:rPr>
          <w:rFonts w:ascii="Times New Roman" w:hAnsi="Times New Roman" w:cs="Times New Roman"/>
        </w:rPr>
      </w:pPr>
      <w:r w:rsidRPr="00B349A0">
        <w:rPr>
          <w:rFonts w:ascii="Times New Roman" w:hAnsi="Times New Roman" w:cs="Times New Roman"/>
        </w:rPr>
        <w:t>Where relevant, you should give serious thought to the proper design of research and requirements capture approaches. This may include surveys, questionnaires and interviews.</w:t>
      </w:r>
    </w:p>
    <w:p w14:paraId="20FA81EA" w14:textId="77777777" w:rsidR="00896E93" w:rsidRPr="00B349A0" w:rsidRDefault="008B3AA5">
      <w:pPr>
        <w:pStyle w:val="Heading2"/>
        <w:tabs>
          <w:tab w:val="center" w:pos="3962"/>
        </w:tabs>
        <w:ind w:left="-15" w:firstLine="0"/>
        <w:rPr>
          <w:rFonts w:ascii="Times New Roman" w:hAnsi="Times New Roman" w:cs="Times New Roman"/>
        </w:rPr>
      </w:pPr>
      <w:bookmarkStart w:id="12" w:name="_Toc58407596"/>
      <w:r w:rsidRPr="00B349A0">
        <w:rPr>
          <w:rFonts w:ascii="Times New Roman" w:hAnsi="Times New Roman" w:cs="Times New Roman"/>
        </w:rPr>
        <w:t>3.3</w:t>
      </w:r>
      <w:r w:rsidRPr="00B349A0">
        <w:rPr>
          <w:rFonts w:ascii="Times New Roman" w:hAnsi="Times New Roman" w:cs="Times New Roman"/>
        </w:rPr>
        <w:tab/>
        <w:t>Toolsets and Machine Environments</w:t>
      </w:r>
      <w:bookmarkEnd w:id="12"/>
    </w:p>
    <w:p w14:paraId="68962D24" w14:textId="548D2909" w:rsidR="00896E93" w:rsidRPr="00B349A0" w:rsidRDefault="008B3AA5" w:rsidP="00B349A0">
      <w:pPr>
        <w:spacing w:after="600"/>
        <w:ind w:left="-5" w:right="292"/>
        <w:rPr>
          <w:rFonts w:ascii="Times New Roman" w:hAnsi="Times New Roman" w:cs="Times New Roman"/>
        </w:rPr>
      </w:pPr>
      <w:r w:rsidRPr="00B349A0">
        <w:rPr>
          <w:rFonts w:ascii="Times New Roman" w:hAnsi="Times New Roman" w:cs="Times New Roman"/>
        </w:rPr>
        <w:t>Toolsets refer to both software development and to project management, so the coverage should address both. This section will outline the tools for software development and project management process; it will make appropriate comparisons between tools</w:t>
      </w:r>
      <w:r w:rsidR="00B349A0">
        <w:rPr>
          <w:rFonts w:ascii="Times New Roman" w:hAnsi="Times New Roman" w:cs="Times New Roman"/>
        </w:rPr>
        <w:t xml:space="preserve"> </w:t>
      </w:r>
      <w:r w:rsidRPr="00B349A0">
        <w:rPr>
          <w:rFonts w:ascii="Times New Roman" w:hAnsi="Times New Roman" w:cs="Times New Roman"/>
        </w:rPr>
        <w:t>available and argue for the most appropriate selection based on metrics, possibly a matrix diagram and other criteria.</w:t>
      </w:r>
      <w:r w:rsidR="00B349A0">
        <w:rPr>
          <w:rFonts w:ascii="Times New Roman" w:hAnsi="Times New Roman" w:cs="Times New Roman"/>
        </w:rPr>
        <w:t xml:space="preserve"> </w:t>
      </w:r>
      <w:r w:rsidRPr="00B349A0">
        <w:rPr>
          <w:rFonts w:ascii="Times New Roman" w:hAnsi="Times New Roman" w:cs="Times New Roman"/>
        </w:rPr>
        <w:t>DO NOT justify the grounds for using specific toolsets and environments simply because you know them well or have developed skills already.</w:t>
      </w:r>
    </w:p>
    <w:p w14:paraId="644EA33B" w14:textId="77777777" w:rsidR="00896E93" w:rsidRPr="00B349A0" w:rsidRDefault="008B3AA5">
      <w:pPr>
        <w:pStyle w:val="Heading2"/>
        <w:tabs>
          <w:tab w:val="center" w:pos="2447"/>
        </w:tabs>
        <w:ind w:left="-15" w:firstLine="0"/>
        <w:rPr>
          <w:rFonts w:ascii="Times New Roman" w:hAnsi="Times New Roman" w:cs="Times New Roman"/>
        </w:rPr>
      </w:pPr>
      <w:bookmarkStart w:id="13" w:name="_Toc58407597"/>
      <w:r w:rsidRPr="00B349A0">
        <w:rPr>
          <w:rFonts w:ascii="Times New Roman" w:hAnsi="Times New Roman" w:cs="Times New Roman"/>
        </w:rPr>
        <w:t>3.4</w:t>
      </w:r>
      <w:r w:rsidRPr="00B349A0">
        <w:rPr>
          <w:rFonts w:ascii="Times New Roman" w:hAnsi="Times New Roman" w:cs="Times New Roman"/>
        </w:rPr>
        <w:tab/>
        <w:t>Research Methods</w:t>
      </w:r>
      <w:bookmarkEnd w:id="13"/>
    </w:p>
    <w:p w14:paraId="37D8F084" w14:textId="77777777" w:rsidR="00896E93" w:rsidRPr="00B349A0" w:rsidRDefault="008B3AA5">
      <w:pPr>
        <w:spacing w:after="9488"/>
        <w:ind w:left="-5" w:right="292"/>
        <w:rPr>
          <w:rFonts w:ascii="Times New Roman" w:hAnsi="Times New Roman" w:cs="Times New Roman"/>
        </w:rPr>
      </w:pPr>
      <w:r w:rsidRPr="00B349A0">
        <w:rPr>
          <w:rFonts w:ascii="Times New Roman" w:hAnsi="Times New Roman" w:cs="Times New Roman"/>
        </w:rPr>
        <w:t>You should investigate the types of research methods necessary to validly answer the research questions that your project addresses. You should cite relevant sources to justify your choices.</w:t>
      </w:r>
    </w:p>
    <w:p w14:paraId="5F1A19CE" w14:textId="77777777" w:rsidR="00896E93" w:rsidRPr="00B349A0" w:rsidRDefault="008B3AA5">
      <w:pPr>
        <w:spacing w:after="375" w:line="265" w:lineRule="auto"/>
        <w:ind w:left="-5"/>
        <w:jc w:val="left"/>
        <w:rPr>
          <w:rFonts w:ascii="Times New Roman" w:hAnsi="Times New Roman" w:cs="Times New Roman"/>
        </w:rPr>
      </w:pPr>
      <w:r w:rsidRPr="00B349A0">
        <w:rPr>
          <w:rFonts w:ascii="Times New Roman" w:hAnsi="Times New Roman" w:cs="Times New Roman"/>
          <w:b/>
          <w:sz w:val="50"/>
        </w:rPr>
        <w:lastRenderedPageBreak/>
        <w:t>Chapter 4</w:t>
      </w:r>
    </w:p>
    <w:p w14:paraId="075CEB47" w14:textId="77777777" w:rsidR="00896E93" w:rsidRPr="00B349A0" w:rsidRDefault="008B3AA5" w:rsidP="00B349A0">
      <w:pPr>
        <w:pStyle w:val="Heading1"/>
        <w:spacing w:after="600"/>
        <w:ind w:left="-5"/>
        <w:rPr>
          <w:rFonts w:ascii="Times New Roman" w:hAnsi="Times New Roman" w:cs="Times New Roman"/>
        </w:rPr>
      </w:pPr>
      <w:bookmarkStart w:id="14" w:name="_Toc58407598"/>
      <w:r w:rsidRPr="00B349A0">
        <w:rPr>
          <w:rFonts w:ascii="Times New Roman" w:hAnsi="Times New Roman" w:cs="Times New Roman"/>
        </w:rPr>
        <w:t>Design, Development and Evaluation</w:t>
      </w:r>
      <w:bookmarkEnd w:id="14"/>
    </w:p>
    <w:p w14:paraId="1D432585" w14:textId="75A09663" w:rsidR="00896E93" w:rsidRPr="00B349A0" w:rsidRDefault="008B3AA5" w:rsidP="007C4671">
      <w:pPr>
        <w:spacing w:after="0"/>
        <w:ind w:left="-5" w:right="292"/>
        <w:rPr>
          <w:rFonts w:ascii="Times New Roman" w:hAnsi="Times New Roman" w:cs="Times New Roman"/>
        </w:rPr>
      </w:pPr>
      <w:r w:rsidRPr="00B349A0">
        <w:rPr>
          <w:rFonts w:ascii="Times New Roman" w:hAnsi="Times New Roman" w:cs="Times New Roman"/>
        </w:rPr>
        <w:t xml:space="preserve">This section of the report will vary significantly in both structure and content, depending on the type of project you are undertaking. For example, a Games design project may include a Game Design Document. However, it must be noted that if your project contains significant software development work, this should be presented in the structure expected of a formal development report. If your project involves an experimental evaluation – especially if that evaluation involved human participants – you are expected to write this work up in the format expected </w:t>
      </w:r>
      <w:r w:rsidR="007C4671">
        <w:rPr>
          <w:rFonts w:ascii="Times New Roman" w:hAnsi="Times New Roman" w:cs="Times New Roman"/>
        </w:rPr>
        <w:t>in Section 4.2</w:t>
      </w:r>
      <w:r w:rsidRPr="00B349A0">
        <w:rPr>
          <w:rFonts w:ascii="Times New Roman" w:hAnsi="Times New Roman" w:cs="Times New Roman"/>
        </w:rPr>
        <w:t>.</w:t>
      </w:r>
    </w:p>
    <w:p w14:paraId="34032813" w14:textId="77777777" w:rsidR="00896E93" w:rsidRPr="00B349A0" w:rsidRDefault="008B3AA5">
      <w:pPr>
        <w:pStyle w:val="Heading2"/>
        <w:tabs>
          <w:tab w:val="center" w:pos="3548"/>
        </w:tabs>
        <w:ind w:left="-15" w:firstLine="0"/>
        <w:rPr>
          <w:rFonts w:ascii="Times New Roman" w:hAnsi="Times New Roman" w:cs="Times New Roman"/>
        </w:rPr>
      </w:pPr>
      <w:bookmarkStart w:id="15" w:name="_Toc58407599"/>
      <w:r w:rsidRPr="00B349A0">
        <w:rPr>
          <w:rFonts w:ascii="Times New Roman" w:hAnsi="Times New Roman" w:cs="Times New Roman"/>
        </w:rPr>
        <w:t>4.1</w:t>
      </w:r>
      <w:r w:rsidRPr="00B349A0">
        <w:rPr>
          <w:rFonts w:ascii="Times New Roman" w:hAnsi="Times New Roman" w:cs="Times New Roman"/>
        </w:rPr>
        <w:tab/>
        <w:t>Software Development Projects</w:t>
      </w:r>
      <w:bookmarkEnd w:id="15"/>
    </w:p>
    <w:p w14:paraId="782522B0" w14:textId="77777777" w:rsidR="00896E93" w:rsidRPr="00B349A0" w:rsidRDefault="008B3AA5">
      <w:pPr>
        <w:spacing w:after="162"/>
        <w:ind w:left="-5" w:right="292"/>
        <w:rPr>
          <w:rFonts w:ascii="Times New Roman" w:hAnsi="Times New Roman" w:cs="Times New Roman"/>
        </w:rPr>
      </w:pPr>
      <w:r w:rsidRPr="00B349A0">
        <w:rPr>
          <w:rFonts w:ascii="Times New Roman" w:hAnsi="Times New Roman" w:cs="Times New Roman"/>
        </w:rPr>
        <w:t>Include this section if you are undertaking a software development project. You should discuss:</w:t>
      </w:r>
    </w:p>
    <w:p w14:paraId="43B0A636" w14:textId="77777777" w:rsidR="00896E93" w:rsidRPr="00B349A0" w:rsidRDefault="008B3AA5">
      <w:pPr>
        <w:numPr>
          <w:ilvl w:val="0"/>
          <w:numId w:val="2"/>
        </w:numPr>
        <w:spacing w:line="259" w:lineRule="auto"/>
        <w:ind w:right="292" w:hanging="299"/>
        <w:rPr>
          <w:rFonts w:ascii="Times New Roman" w:hAnsi="Times New Roman" w:cs="Times New Roman"/>
        </w:rPr>
      </w:pPr>
      <w:r w:rsidRPr="00B349A0">
        <w:rPr>
          <w:rFonts w:ascii="Times New Roman" w:hAnsi="Times New Roman" w:cs="Times New Roman"/>
        </w:rPr>
        <w:t>Requirements elicitation, gathering, collection and analysis</w:t>
      </w:r>
    </w:p>
    <w:p w14:paraId="6AE52B39" w14:textId="77777777" w:rsidR="00896E93" w:rsidRPr="00B349A0" w:rsidRDefault="008B3AA5">
      <w:pPr>
        <w:numPr>
          <w:ilvl w:val="0"/>
          <w:numId w:val="2"/>
        </w:numPr>
        <w:spacing w:line="259" w:lineRule="auto"/>
        <w:ind w:right="292" w:hanging="299"/>
        <w:rPr>
          <w:rFonts w:ascii="Times New Roman" w:hAnsi="Times New Roman" w:cs="Times New Roman"/>
        </w:rPr>
      </w:pPr>
      <w:r w:rsidRPr="00B349A0">
        <w:rPr>
          <w:rFonts w:ascii="Times New Roman" w:hAnsi="Times New Roman" w:cs="Times New Roman"/>
        </w:rPr>
        <w:t>Design</w:t>
      </w:r>
    </w:p>
    <w:p w14:paraId="74B82017" w14:textId="77777777" w:rsidR="00896E93" w:rsidRPr="00B349A0" w:rsidRDefault="008B3AA5">
      <w:pPr>
        <w:numPr>
          <w:ilvl w:val="0"/>
          <w:numId w:val="2"/>
        </w:numPr>
        <w:spacing w:line="259" w:lineRule="auto"/>
        <w:ind w:right="292" w:hanging="299"/>
        <w:rPr>
          <w:rFonts w:ascii="Times New Roman" w:hAnsi="Times New Roman" w:cs="Times New Roman"/>
        </w:rPr>
      </w:pPr>
      <w:r w:rsidRPr="00B349A0">
        <w:rPr>
          <w:rFonts w:ascii="Times New Roman" w:hAnsi="Times New Roman" w:cs="Times New Roman"/>
        </w:rPr>
        <w:t>Building and programming</w:t>
      </w:r>
    </w:p>
    <w:p w14:paraId="56B41242" w14:textId="77777777" w:rsidR="00896E93" w:rsidRPr="00B349A0" w:rsidRDefault="008B3AA5">
      <w:pPr>
        <w:numPr>
          <w:ilvl w:val="0"/>
          <w:numId w:val="2"/>
        </w:numPr>
        <w:spacing w:line="259" w:lineRule="auto"/>
        <w:ind w:right="292" w:hanging="299"/>
        <w:rPr>
          <w:rFonts w:ascii="Times New Roman" w:hAnsi="Times New Roman" w:cs="Times New Roman"/>
        </w:rPr>
      </w:pPr>
      <w:r w:rsidRPr="00B349A0">
        <w:rPr>
          <w:rFonts w:ascii="Times New Roman" w:hAnsi="Times New Roman" w:cs="Times New Roman"/>
        </w:rPr>
        <w:t>Testing</w:t>
      </w:r>
    </w:p>
    <w:p w14:paraId="552D4A36" w14:textId="466C1F00" w:rsidR="00896E93" w:rsidRDefault="008B3AA5">
      <w:pPr>
        <w:numPr>
          <w:ilvl w:val="0"/>
          <w:numId w:val="2"/>
        </w:numPr>
        <w:spacing w:line="259" w:lineRule="auto"/>
        <w:ind w:right="292" w:hanging="299"/>
        <w:rPr>
          <w:rFonts w:ascii="Times New Roman" w:hAnsi="Times New Roman" w:cs="Times New Roman"/>
        </w:rPr>
      </w:pPr>
      <w:r w:rsidRPr="00B349A0">
        <w:rPr>
          <w:rFonts w:ascii="Times New Roman" w:hAnsi="Times New Roman" w:cs="Times New Roman"/>
        </w:rPr>
        <w:t>Operation</w:t>
      </w:r>
    </w:p>
    <w:p w14:paraId="3CEE2FF2" w14:textId="18B234CD" w:rsidR="00B349A0" w:rsidRDefault="00B349A0" w:rsidP="00B349A0">
      <w:pPr>
        <w:spacing w:line="259" w:lineRule="auto"/>
        <w:ind w:left="585" w:right="292" w:firstLine="0"/>
        <w:rPr>
          <w:rFonts w:ascii="Times New Roman" w:hAnsi="Times New Roman" w:cs="Times New Roman"/>
        </w:rPr>
      </w:pPr>
    </w:p>
    <w:p w14:paraId="07A066CE" w14:textId="76AB7DCE" w:rsidR="00B349A0" w:rsidRDefault="00B349A0" w:rsidP="00B349A0">
      <w:pPr>
        <w:spacing w:line="259" w:lineRule="auto"/>
        <w:ind w:left="585" w:right="292" w:firstLine="0"/>
        <w:rPr>
          <w:rFonts w:ascii="Times New Roman" w:hAnsi="Times New Roman" w:cs="Times New Roman"/>
        </w:rPr>
      </w:pPr>
    </w:p>
    <w:p w14:paraId="2C064D96" w14:textId="77777777" w:rsidR="00F83DBF" w:rsidRPr="00B349A0" w:rsidRDefault="00F83DBF" w:rsidP="00B349A0">
      <w:pPr>
        <w:spacing w:line="259" w:lineRule="auto"/>
        <w:ind w:left="585" w:right="292" w:firstLine="0"/>
        <w:rPr>
          <w:rFonts w:ascii="Times New Roman" w:hAnsi="Times New Roman" w:cs="Times New Roman"/>
        </w:rPr>
      </w:pPr>
    </w:p>
    <w:p w14:paraId="4584EA76" w14:textId="77777777" w:rsidR="00896E93" w:rsidRPr="00B349A0" w:rsidRDefault="008B3AA5">
      <w:pPr>
        <w:pStyle w:val="Heading2"/>
        <w:tabs>
          <w:tab w:val="center" w:pos="2405"/>
        </w:tabs>
        <w:ind w:left="-15" w:firstLine="0"/>
        <w:rPr>
          <w:rFonts w:ascii="Times New Roman" w:hAnsi="Times New Roman" w:cs="Times New Roman"/>
        </w:rPr>
      </w:pPr>
      <w:bookmarkStart w:id="16" w:name="_Toc58407600"/>
      <w:r w:rsidRPr="00B349A0">
        <w:rPr>
          <w:rFonts w:ascii="Times New Roman" w:hAnsi="Times New Roman" w:cs="Times New Roman"/>
        </w:rPr>
        <w:lastRenderedPageBreak/>
        <w:t>4.2</w:t>
      </w:r>
      <w:r w:rsidRPr="00B349A0">
        <w:rPr>
          <w:rFonts w:ascii="Times New Roman" w:hAnsi="Times New Roman" w:cs="Times New Roman"/>
        </w:rPr>
        <w:tab/>
        <w:t>Research Projects</w:t>
      </w:r>
      <w:bookmarkEnd w:id="16"/>
    </w:p>
    <w:p w14:paraId="1723797A" w14:textId="77777777" w:rsidR="00896E93" w:rsidRPr="00B349A0" w:rsidRDefault="008B3AA5">
      <w:pPr>
        <w:spacing w:after="162"/>
        <w:ind w:left="-5" w:right="292"/>
        <w:rPr>
          <w:rFonts w:ascii="Times New Roman" w:hAnsi="Times New Roman" w:cs="Times New Roman"/>
        </w:rPr>
      </w:pPr>
      <w:r w:rsidRPr="00B349A0">
        <w:rPr>
          <w:rFonts w:ascii="Times New Roman" w:hAnsi="Times New Roman" w:cs="Times New Roman"/>
        </w:rPr>
        <w:t>If your project includes primary research components it is expected that you present this work in a manner appropriate to a scientific report:</w:t>
      </w:r>
    </w:p>
    <w:p w14:paraId="46F7F12C" w14:textId="77777777" w:rsidR="00896E93" w:rsidRPr="00B349A0" w:rsidRDefault="008B3AA5">
      <w:pPr>
        <w:numPr>
          <w:ilvl w:val="0"/>
          <w:numId w:val="3"/>
        </w:numPr>
        <w:spacing w:line="259" w:lineRule="auto"/>
        <w:ind w:right="292" w:hanging="299"/>
        <w:rPr>
          <w:rFonts w:ascii="Times New Roman" w:hAnsi="Times New Roman" w:cs="Times New Roman"/>
        </w:rPr>
      </w:pPr>
      <w:r w:rsidRPr="00B349A0">
        <w:rPr>
          <w:rFonts w:ascii="Times New Roman" w:hAnsi="Times New Roman" w:cs="Times New Roman"/>
        </w:rPr>
        <w:t>Participant recruitment</w:t>
      </w:r>
    </w:p>
    <w:p w14:paraId="30EBF323" w14:textId="77777777" w:rsidR="00896E93" w:rsidRPr="00B349A0" w:rsidRDefault="008B3AA5">
      <w:pPr>
        <w:numPr>
          <w:ilvl w:val="0"/>
          <w:numId w:val="3"/>
        </w:numPr>
        <w:spacing w:line="259" w:lineRule="auto"/>
        <w:ind w:right="292" w:hanging="299"/>
        <w:rPr>
          <w:rFonts w:ascii="Times New Roman" w:hAnsi="Times New Roman" w:cs="Times New Roman"/>
        </w:rPr>
      </w:pPr>
      <w:r w:rsidRPr="00B349A0">
        <w:rPr>
          <w:rFonts w:ascii="Times New Roman" w:hAnsi="Times New Roman" w:cs="Times New Roman"/>
        </w:rPr>
        <w:t>Evidence that ethical procedures have been followed</w:t>
      </w:r>
    </w:p>
    <w:p w14:paraId="66DB4A7F" w14:textId="6CF64025" w:rsidR="00896E93" w:rsidRPr="00B349A0" w:rsidRDefault="008B3AA5">
      <w:pPr>
        <w:numPr>
          <w:ilvl w:val="0"/>
          <w:numId w:val="3"/>
        </w:numPr>
        <w:spacing w:after="160"/>
        <w:ind w:right="292" w:hanging="299"/>
        <w:rPr>
          <w:rFonts w:ascii="Times New Roman" w:hAnsi="Times New Roman" w:cs="Times New Roman"/>
        </w:rPr>
      </w:pPr>
      <w:r w:rsidRPr="00B349A0">
        <w:rPr>
          <w:rFonts w:ascii="Times New Roman" w:hAnsi="Times New Roman" w:cs="Times New Roman"/>
        </w:rPr>
        <w:t>Study</w:t>
      </w:r>
      <w:r w:rsidR="00F83DBF">
        <w:rPr>
          <w:rFonts w:ascii="Times New Roman" w:hAnsi="Times New Roman" w:cs="Times New Roman"/>
        </w:rPr>
        <w:t xml:space="preserve"> </w:t>
      </w:r>
      <w:r w:rsidRPr="00B349A0">
        <w:rPr>
          <w:rFonts w:ascii="Times New Roman" w:hAnsi="Times New Roman" w:cs="Times New Roman"/>
        </w:rPr>
        <w:t>design (short summary of research methods section) – including hypotheses/research question as appropriate</w:t>
      </w:r>
    </w:p>
    <w:p w14:paraId="05C5E09A" w14:textId="77777777" w:rsidR="00896E93" w:rsidRPr="00B349A0" w:rsidRDefault="008B3AA5">
      <w:pPr>
        <w:numPr>
          <w:ilvl w:val="0"/>
          <w:numId w:val="3"/>
        </w:numPr>
        <w:spacing w:line="259" w:lineRule="auto"/>
        <w:ind w:right="292" w:hanging="299"/>
        <w:rPr>
          <w:rFonts w:ascii="Times New Roman" w:hAnsi="Times New Roman" w:cs="Times New Roman"/>
        </w:rPr>
      </w:pPr>
      <w:r w:rsidRPr="00B349A0">
        <w:rPr>
          <w:rFonts w:ascii="Times New Roman" w:hAnsi="Times New Roman" w:cs="Times New Roman"/>
        </w:rPr>
        <w:t>A detailed description of the procedure</w:t>
      </w:r>
    </w:p>
    <w:p w14:paraId="13462E18" w14:textId="77777777" w:rsidR="00896E93" w:rsidRPr="00B349A0" w:rsidRDefault="008B3AA5">
      <w:pPr>
        <w:numPr>
          <w:ilvl w:val="0"/>
          <w:numId w:val="3"/>
        </w:numPr>
        <w:spacing w:line="259" w:lineRule="auto"/>
        <w:ind w:right="292" w:hanging="299"/>
        <w:rPr>
          <w:rFonts w:ascii="Times New Roman" w:hAnsi="Times New Roman" w:cs="Times New Roman"/>
        </w:rPr>
      </w:pPr>
      <w:r w:rsidRPr="00B349A0">
        <w:rPr>
          <w:rFonts w:ascii="Times New Roman" w:hAnsi="Times New Roman" w:cs="Times New Roman"/>
        </w:rPr>
        <w:t>Results of experiment</w:t>
      </w:r>
    </w:p>
    <w:p w14:paraId="06630066" w14:textId="77777777" w:rsidR="00896E93" w:rsidRPr="00B349A0" w:rsidRDefault="008B3AA5">
      <w:pPr>
        <w:numPr>
          <w:ilvl w:val="0"/>
          <w:numId w:val="3"/>
        </w:numPr>
        <w:spacing w:after="7394"/>
        <w:ind w:right="292" w:hanging="299"/>
        <w:rPr>
          <w:rFonts w:ascii="Times New Roman" w:hAnsi="Times New Roman" w:cs="Times New Roman"/>
        </w:rPr>
      </w:pPr>
      <w:r w:rsidRPr="00B349A0">
        <w:rPr>
          <w:rFonts w:ascii="Times New Roman" w:hAnsi="Times New Roman" w:cs="Times New Roman"/>
        </w:rPr>
        <w:t>Analysis of results. Consider the results of your work with respect to both your own specific hypotheses/research question and wider context identified in your literature review.</w:t>
      </w:r>
    </w:p>
    <w:p w14:paraId="38E442C2" w14:textId="77777777" w:rsidR="00896E93" w:rsidRPr="00B349A0" w:rsidRDefault="008B3AA5">
      <w:pPr>
        <w:spacing w:after="375" w:line="265" w:lineRule="auto"/>
        <w:ind w:left="-5"/>
        <w:jc w:val="left"/>
        <w:rPr>
          <w:rFonts w:ascii="Times New Roman" w:hAnsi="Times New Roman" w:cs="Times New Roman"/>
        </w:rPr>
      </w:pPr>
      <w:r w:rsidRPr="00B349A0">
        <w:rPr>
          <w:rFonts w:ascii="Times New Roman" w:hAnsi="Times New Roman" w:cs="Times New Roman"/>
          <w:b/>
          <w:sz w:val="50"/>
        </w:rPr>
        <w:lastRenderedPageBreak/>
        <w:t>Chapter 5</w:t>
      </w:r>
    </w:p>
    <w:p w14:paraId="27E1D1B6" w14:textId="77777777" w:rsidR="00896E93" w:rsidRPr="00B349A0" w:rsidRDefault="008B3AA5" w:rsidP="00B349A0">
      <w:pPr>
        <w:pStyle w:val="Heading1"/>
        <w:spacing w:after="600"/>
        <w:ind w:left="-5"/>
        <w:rPr>
          <w:rFonts w:ascii="Times New Roman" w:hAnsi="Times New Roman" w:cs="Times New Roman"/>
        </w:rPr>
      </w:pPr>
      <w:bookmarkStart w:id="17" w:name="_Toc58407601"/>
      <w:r w:rsidRPr="00B349A0">
        <w:rPr>
          <w:rFonts w:ascii="Times New Roman" w:hAnsi="Times New Roman" w:cs="Times New Roman"/>
        </w:rPr>
        <w:t>Conclusions</w:t>
      </w:r>
      <w:bookmarkEnd w:id="17"/>
    </w:p>
    <w:p w14:paraId="1D3706AA" w14:textId="77777777" w:rsidR="00896E93" w:rsidRPr="00B349A0" w:rsidRDefault="008B3AA5">
      <w:pPr>
        <w:spacing w:line="259" w:lineRule="auto"/>
        <w:ind w:left="-5" w:right="292"/>
        <w:rPr>
          <w:rFonts w:ascii="Times New Roman" w:hAnsi="Times New Roman" w:cs="Times New Roman"/>
        </w:rPr>
      </w:pPr>
      <w:r w:rsidRPr="00B349A0">
        <w:rPr>
          <w:rFonts w:ascii="Times New Roman" w:hAnsi="Times New Roman" w:cs="Times New Roman"/>
        </w:rPr>
        <w:t>The results from this project indicate that ...</w:t>
      </w:r>
      <w:r w:rsidRPr="00B349A0">
        <w:rPr>
          <w:rFonts w:ascii="Times New Roman" w:hAnsi="Times New Roman" w:cs="Times New Roman"/>
        </w:rPr>
        <w:br w:type="page"/>
      </w:r>
    </w:p>
    <w:p w14:paraId="63076F8A" w14:textId="77777777" w:rsidR="00896E93" w:rsidRPr="00B349A0" w:rsidRDefault="008B3AA5">
      <w:pPr>
        <w:spacing w:after="375" w:line="265" w:lineRule="auto"/>
        <w:ind w:left="-5"/>
        <w:jc w:val="left"/>
        <w:rPr>
          <w:rFonts w:ascii="Times New Roman" w:hAnsi="Times New Roman" w:cs="Times New Roman"/>
        </w:rPr>
      </w:pPr>
      <w:r w:rsidRPr="00B349A0">
        <w:rPr>
          <w:rFonts w:ascii="Times New Roman" w:hAnsi="Times New Roman" w:cs="Times New Roman"/>
          <w:b/>
          <w:sz w:val="50"/>
        </w:rPr>
        <w:lastRenderedPageBreak/>
        <w:t>Chapter 6</w:t>
      </w:r>
    </w:p>
    <w:p w14:paraId="2F4EDB6C" w14:textId="77777777" w:rsidR="00896E93" w:rsidRPr="00B349A0" w:rsidRDefault="008B3AA5" w:rsidP="00F83DBF">
      <w:pPr>
        <w:pStyle w:val="Heading1"/>
        <w:spacing w:after="600"/>
        <w:ind w:left="-5"/>
        <w:rPr>
          <w:rFonts w:ascii="Times New Roman" w:hAnsi="Times New Roman" w:cs="Times New Roman"/>
        </w:rPr>
      </w:pPr>
      <w:bookmarkStart w:id="18" w:name="_Toc58407602"/>
      <w:r w:rsidRPr="00B349A0">
        <w:rPr>
          <w:rFonts w:ascii="Times New Roman" w:hAnsi="Times New Roman" w:cs="Times New Roman"/>
        </w:rPr>
        <w:t>Reflective Analysis</w:t>
      </w:r>
      <w:bookmarkEnd w:id="18"/>
    </w:p>
    <w:p w14:paraId="7F449359" w14:textId="77777777" w:rsidR="00896E93" w:rsidRPr="00B349A0" w:rsidRDefault="008B3AA5">
      <w:pPr>
        <w:spacing w:line="259" w:lineRule="auto"/>
        <w:ind w:left="-5" w:right="292"/>
        <w:rPr>
          <w:rFonts w:ascii="Times New Roman" w:hAnsi="Times New Roman" w:cs="Times New Roman"/>
        </w:rPr>
      </w:pPr>
      <w:r w:rsidRPr="00B349A0">
        <w:rPr>
          <w:rFonts w:ascii="Times New Roman" w:hAnsi="Times New Roman" w:cs="Times New Roman"/>
        </w:rPr>
        <w:t>The project went well ...</w:t>
      </w:r>
      <w:r w:rsidRPr="00B349A0">
        <w:rPr>
          <w:rFonts w:ascii="Times New Roman" w:hAnsi="Times New Roman" w:cs="Times New Roman"/>
        </w:rPr>
        <w:br w:type="page"/>
      </w:r>
    </w:p>
    <w:p w14:paraId="04D5CABA" w14:textId="77777777" w:rsidR="00896E93" w:rsidRPr="00B349A0" w:rsidRDefault="008B3AA5" w:rsidP="00F83DBF">
      <w:pPr>
        <w:pStyle w:val="Heading1"/>
        <w:spacing w:after="600"/>
        <w:ind w:left="-5"/>
        <w:rPr>
          <w:rFonts w:ascii="Times New Roman" w:hAnsi="Times New Roman" w:cs="Times New Roman"/>
        </w:rPr>
      </w:pPr>
      <w:bookmarkStart w:id="19" w:name="_Toc58407603"/>
      <w:r w:rsidRPr="00B349A0">
        <w:rPr>
          <w:rFonts w:ascii="Times New Roman" w:hAnsi="Times New Roman" w:cs="Times New Roman"/>
        </w:rPr>
        <w:lastRenderedPageBreak/>
        <w:t>References</w:t>
      </w:r>
      <w:bookmarkEnd w:id="19"/>
    </w:p>
    <w:p w14:paraId="18CEEBC2" w14:textId="77777777" w:rsidR="00896E93" w:rsidRPr="00B349A0" w:rsidRDefault="008B3AA5">
      <w:pPr>
        <w:spacing w:after="176" w:line="266" w:lineRule="auto"/>
        <w:ind w:left="219" w:right="292" w:hanging="234"/>
        <w:rPr>
          <w:rFonts w:ascii="Times New Roman" w:hAnsi="Times New Roman" w:cs="Times New Roman"/>
        </w:rPr>
      </w:pPr>
      <w:r w:rsidRPr="00B349A0">
        <w:rPr>
          <w:rFonts w:ascii="Times New Roman" w:hAnsi="Times New Roman" w:cs="Times New Roman"/>
        </w:rPr>
        <w:t xml:space="preserve">Aad, Georges et al. (2012). ‘Observation of a new particle in the search for the Standard Model Higgs boson with the ATLAS detector at the LHC’. In: </w:t>
      </w:r>
      <w:r w:rsidRPr="00B349A0">
        <w:rPr>
          <w:rFonts w:ascii="Times New Roman" w:hAnsi="Times New Roman" w:cs="Times New Roman"/>
          <w:i/>
        </w:rPr>
        <w:t xml:space="preserve">Physics Letters B </w:t>
      </w:r>
      <w:r w:rsidRPr="00B349A0">
        <w:rPr>
          <w:rFonts w:ascii="Times New Roman" w:hAnsi="Times New Roman" w:cs="Times New Roman"/>
        </w:rPr>
        <w:t>716.1, pp. 1–29 (cit. on p. 2).</w:t>
      </w:r>
    </w:p>
    <w:p w14:paraId="55372F11" w14:textId="77777777" w:rsidR="00896E93" w:rsidRPr="00B349A0" w:rsidRDefault="008B3AA5">
      <w:pPr>
        <w:spacing w:line="266" w:lineRule="auto"/>
        <w:ind w:left="219" w:right="292" w:hanging="234"/>
        <w:rPr>
          <w:rFonts w:ascii="Times New Roman" w:hAnsi="Times New Roman" w:cs="Times New Roman"/>
        </w:rPr>
      </w:pPr>
      <w:r w:rsidRPr="00B349A0">
        <w:rPr>
          <w:rFonts w:ascii="Times New Roman" w:hAnsi="Times New Roman" w:cs="Times New Roman"/>
        </w:rPr>
        <w:t xml:space="preserve">Chatrchyan, Serguei et al. (2012). ‘Observation of a new boson at a mass of 125 GeV with the CMS experiment at the LHC’. In: </w:t>
      </w:r>
      <w:r w:rsidRPr="00B349A0">
        <w:rPr>
          <w:rFonts w:ascii="Times New Roman" w:hAnsi="Times New Roman" w:cs="Times New Roman"/>
          <w:i/>
        </w:rPr>
        <w:t xml:space="preserve">Physics Letters B </w:t>
      </w:r>
      <w:r w:rsidRPr="00B349A0">
        <w:rPr>
          <w:rFonts w:ascii="Times New Roman" w:hAnsi="Times New Roman" w:cs="Times New Roman"/>
        </w:rPr>
        <w:t>716.1, pp. 30–61 (cit. on p. 2).</w:t>
      </w:r>
    </w:p>
    <w:sectPr w:rsidR="00896E93" w:rsidRPr="00B349A0" w:rsidSect="009009FF">
      <w:footerReference w:type="even" r:id="rId18"/>
      <w:footerReference w:type="default" r:id="rId19"/>
      <w:footerReference w:type="first" r:id="rId20"/>
      <w:pgSz w:w="12240" w:h="15840"/>
      <w:pgMar w:top="1440" w:right="1440" w:bottom="1440" w:left="2835" w:header="720" w:footer="78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CA6F6" w14:textId="77777777" w:rsidR="007E2087" w:rsidRDefault="007E2087">
      <w:pPr>
        <w:spacing w:after="0" w:line="240" w:lineRule="auto"/>
      </w:pPr>
      <w:r>
        <w:separator/>
      </w:r>
    </w:p>
  </w:endnote>
  <w:endnote w:type="continuationSeparator" w:id="0">
    <w:p w14:paraId="28628D8D" w14:textId="77777777" w:rsidR="007E2087" w:rsidRDefault="007E2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623D" w14:textId="77777777" w:rsidR="00896E93" w:rsidRDefault="00896E93">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01A3A" w14:textId="77777777" w:rsidR="00896E93" w:rsidRDefault="00896E93">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419A5" w14:textId="77777777" w:rsidR="00896E93" w:rsidRDefault="00896E93">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338FB" w14:textId="77777777" w:rsidR="00896E93" w:rsidRDefault="008B3AA5">
    <w:pPr>
      <w:spacing w:after="0" w:line="259" w:lineRule="auto"/>
      <w:ind w:left="0" w:right="-36" w:firstLine="0"/>
      <w:jc w:val="right"/>
    </w:pPr>
    <w:r>
      <w:fldChar w:fldCharType="begin"/>
    </w:r>
    <w:r>
      <w:instrText xml:space="preserve"> PAGE   \* MERGEFORMAT </w:instrText>
    </w:r>
    <w:r>
      <w:fldChar w:fldCharType="separate"/>
    </w:r>
    <w:r>
      <w:rPr>
        <w:b/>
        <w:sz w:val="20"/>
      </w:rPr>
      <w:t>i</w:t>
    </w:r>
    <w:r>
      <w:rPr>
        <w:b/>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A2F3F" w14:textId="77777777" w:rsidR="00896E93" w:rsidRDefault="008B3AA5">
    <w:pPr>
      <w:spacing w:after="0" w:line="259" w:lineRule="auto"/>
      <w:ind w:left="0" w:right="-36" w:firstLine="0"/>
      <w:jc w:val="right"/>
    </w:pPr>
    <w:r>
      <w:fldChar w:fldCharType="begin"/>
    </w:r>
    <w:r>
      <w:instrText xml:space="preserve"> PAGE   \* MERGEFORMAT </w:instrText>
    </w:r>
    <w:r>
      <w:fldChar w:fldCharType="separate"/>
    </w:r>
    <w:r>
      <w:rPr>
        <w:b/>
        <w:sz w:val="20"/>
      </w:rPr>
      <w:t>i</w:t>
    </w:r>
    <w:r>
      <w:rPr>
        <w:b/>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E4FD4" w14:textId="77777777" w:rsidR="00896E93" w:rsidRDefault="008B3AA5">
    <w:pPr>
      <w:spacing w:after="0" w:line="259" w:lineRule="auto"/>
      <w:ind w:left="0" w:right="-36" w:firstLine="0"/>
      <w:jc w:val="right"/>
    </w:pPr>
    <w:r>
      <w:fldChar w:fldCharType="begin"/>
    </w:r>
    <w:r>
      <w:instrText xml:space="preserve"> PAGE   \* MERGEFORMAT </w:instrText>
    </w:r>
    <w:r>
      <w:fldChar w:fldCharType="separate"/>
    </w:r>
    <w:r>
      <w:rPr>
        <w:b/>
        <w:sz w:val="20"/>
      </w:rPr>
      <w:t>i</w:t>
    </w:r>
    <w:r>
      <w:rPr>
        <w:b/>
        <w:sz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C22BF" w14:textId="77777777" w:rsidR="00896E93" w:rsidRDefault="008B3AA5">
    <w:pPr>
      <w:spacing w:after="0" w:line="259" w:lineRule="auto"/>
      <w:ind w:left="0" w:right="294" w:firstLine="0"/>
      <w:jc w:val="right"/>
    </w:pPr>
    <w:r>
      <w:fldChar w:fldCharType="begin"/>
    </w:r>
    <w:r>
      <w:instrText xml:space="preserve"> PAGE   \* MERGEFORMAT </w:instrText>
    </w:r>
    <w:r>
      <w:fldChar w:fldCharType="separate"/>
    </w:r>
    <w:r>
      <w:rPr>
        <w:b/>
        <w:sz w:val="20"/>
      </w:rPr>
      <w:t>1</w:t>
    </w:r>
    <w:r>
      <w:rPr>
        <w:b/>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283CF" w14:textId="77777777" w:rsidR="00896E93" w:rsidRDefault="008B3AA5">
    <w:pPr>
      <w:spacing w:after="0" w:line="259" w:lineRule="auto"/>
      <w:ind w:left="0" w:right="294" w:firstLine="0"/>
      <w:jc w:val="right"/>
    </w:pPr>
    <w:r>
      <w:fldChar w:fldCharType="begin"/>
    </w:r>
    <w:r>
      <w:instrText xml:space="preserve"> PAGE   \* MERGEFORMAT </w:instrText>
    </w:r>
    <w:r>
      <w:fldChar w:fldCharType="separate"/>
    </w:r>
    <w:r>
      <w:rPr>
        <w:b/>
        <w:sz w:val="20"/>
      </w:rPr>
      <w:t>1</w:t>
    </w:r>
    <w:r>
      <w:rPr>
        <w:b/>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FE0A3" w14:textId="77777777" w:rsidR="00896E93" w:rsidRDefault="008B3AA5">
    <w:pPr>
      <w:spacing w:after="0" w:line="259" w:lineRule="auto"/>
      <w:ind w:left="0" w:right="294" w:firstLine="0"/>
      <w:jc w:val="right"/>
    </w:pPr>
    <w:r>
      <w:fldChar w:fldCharType="begin"/>
    </w:r>
    <w:r>
      <w:instrText xml:space="preserve"> PAGE   \* MERGEFORMAT </w:instrText>
    </w:r>
    <w:r>
      <w:fldChar w:fldCharType="separate"/>
    </w:r>
    <w:r>
      <w:rPr>
        <w:b/>
        <w:sz w:val="20"/>
      </w:rPr>
      <w:t>1</w:t>
    </w:r>
    <w:r>
      <w:rPr>
        <w:b/>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DCD45" w14:textId="77777777" w:rsidR="007E2087" w:rsidRDefault="007E2087">
      <w:pPr>
        <w:spacing w:after="0" w:line="240" w:lineRule="auto"/>
      </w:pPr>
      <w:r>
        <w:separator/>
      </w:r>
    </w:p>
  </w:footnote>
  <w:footnote w:type="continuationSeparator" w:id="0">
    <w:p w14:paraId="35F551EB" w14:textId="77777777" w:rsidR="007E2087" w:rsidRDefault="007E20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1D30"/>
    <w:multiLevelType w:val="hybridMultilevel"/>
    <w:tmpl w:val="C5BAEF9A"/>
    <w:lvl w:ilvl="0" w:tplc="9A064898">
      <w:start w:val="1"/>
      <w:numFmt w:val="decimal"/>
      <w:lvlText w:val="%1."/>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63041E76">
      <w:start w:val="1"/>
      <w:numFmt w:val="lowerLetter"/>
      <w:lvlText w:val="%2"/>
      <w:lvlJc w:val="left"/>
      <w:pPr>
        <w:ind w:left="13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A48DECE">
      <w:start w:val="1"/>
      <w:numFmt w:val="lowerRoman"/>
      <w:lvlText w:val="%3"/>
      <w:lvlJc w:val="left"/>
      <w:pPr>
        <w:ind w:left="20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0BA5548">
      <w:start w:val="1"/>
      <w:numFmt w:val="decimal"/>
      <w:lvlText w:val="%4"/>
      <w:lvlJc w:val="left"/>
      <w:pPr>
        <w:ind w:left="28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A16099E">
      <w:start w:val="1"/>
      <w:numFmt w:val="lowerLetter"/>
      <w:lvlText w:val="%5"/>
      <w:lvlJc w:val="left"/>
      <w:pPr>
        <w:ind w:left="35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F126E22">
      <w:start w:val="1"/>
      <w:numFmt w:val="lowerRoman"/>
      <w:lvlText w:val="%6"/>
      <w:lvlJc w:val="left"/>
      <w:pPr>
        <w:ind w:left="42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C46FA1E">
      <w:start w:val="1"/>
      <w:numFmt w:val="decimal"/>
      <w:lvlText w:val="%7"/>
      <w:lvlJc w:val="left"/>
      <w:pPr>
        <w:ind w:left="49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80EDE2C">
      <w:start w:val="1"/>
      <w:numFmt w:val="lowerLetter"/>
      <w:lvlText w:val="%8"/>
      <w:lvlJc w:val="left"/>
      <w:pPr>
        <w:ind w:left="56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021AD776">
      <w:start w:val="1"/>
      <w:numFmt w:val="lowerRoman"/>
      <w:lvlText w:val="%9"/>
      <w:lvlJc w:val="left"/>
      <w:pPr>
        <w:ind w:left="64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38C78C9"/>
    <w:multiLevelType w:val="hybridMultilevel"/>
    <w:tmpl w:val="31E0BE4A"/>
    <w:lvl w:ilvl="0" w:tplc="8FA640BC">
      <w:start w:val="1"/>
      <w:numFmt w:val="decimal"/>
      <w:lvlText w:val="%1."/>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374C64A">
      <w:start w:val="1"/>
      <w:numFmt w:val="lowerLetter"/>
      <w:lvlText w:val="%2"/>
      <w:lvlJc w:val="left"/>
      <w:pPr>
        <w:ind w:left="13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A852DC22">
      <w:start w:val="1"/>
      <w:numFmt w:val="lowerRoman"/>
      <w:lvlText w:val="%3"/>
      <w:lvlJc w:val="left"/>
      <w:pPr>
        <w:ind w:left="20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0761264">
      <w:start w:val="1"/>
      <w:numFmt w:val="decimal"/>
      <w:lvlText w:val="%4"/>
      <w:lvlJc w:val="left"/>
      <w:pPr>
        <w:ind w:left="28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512C940">
      <w:start w:val="1"/>
      <w:numFmt w:val="lowerLetter"/>
      <w:lvlText w:val="%5"/>
      <w:lvlJc w:val="left"/>
      <w:pPr>
        <w:ind w:left="35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BBAA894">
      <w:start w:val="1"/>
      <w:numFmt w:val="lowerRoman"/>
      <w:lvlText w:val="%6"/>
      <w:lvlJc w:val="left"/>
      <w:pPr>
        <w:ind w:left="42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250282C">
      <w:start w:val="1"/>
      <w:numFmt w:val="decimal"/>
      <w:lvlText w:val="%7"/>
      <w:lvlJc w:val="left"/>
      <w:pPr>
        <w:ind w:left="49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F8AF6F4">
      <w:start w:val="1"/>
      <w:numFmt w:val="lowerLetter"/>
      <w:lvlText w:val="%8"/>
      <w:lvlJc w:val="left"/>
      <w:pPr>
        <w:ind w:left="56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256F182">
      <w:start w:val="1"/>
      <w:numFmt w:val="lowerRoman"/>
      <w:lvlText w:val="%9"/>
      <w:lvlJc w:val="left"/>
      <w:pPr>
        <w:ind w:left="64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51016299"/>
    <w:multiLevelType w:val="hybridMultilevel"/>
    <w:tmpl w:val="9EB297C0"/>
    <w:lvl w:ilvl="0" w:tplc="23002D54">
      <w:start w:val="1"/>
      <w:numFmt w:val="decimal"/>
      <w:lvlText w:val="%1."/>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A145A2A">
      <w:start w:val="1"/>
      <w:numFmt w:val="lowerLetter"/>
      <w:lvlText w:val="%2"/>
      <w:lvlJc w:val="left"/>
      <w:pPr>
        <w:ind w:left="13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AF43FAE">
      <w:start w:val="1"/>
      <w:numFmt w:val="lowerRoman"/>
      <w:lvlText w:val="%3"/>
      <w:lvlJc w:val="left"/>
      <w:pPr>
        <w:ind w:left="20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59A23084">
      <w:start w:val="1"/>
      <w:numFmt w:val="decimal"/>
      <w:lvlText w:val="%4"/>
      <w:lvlJc w:val="left"/>
      <w:pPr>
        <w:ind w:left="28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CFCE79A">
      <w:start w:val="1"/>
      <w:numFmt w:val="lowerLetter"/>
      <w:lvlText w:val="%5"/>
      <w:lvlJc w:val="left"/>
      <w:pPr>
        <w:ind w:left="35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44EB48C">
      <w:start w:val="1"/>
      <w:numFmt w:val="lowerRoman"/>
      <w:lvlText w:val="%6"/>
      <w:lvlJc w:val="left"/>
      <w:pPr>
        <w:ind w:left="42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A7A6E5E">
      <w:start w:val="1"/>
      <w:numFmt w:val="decimal"/>
      <w:lvlText w:val="%7"/>
      <w:lvlJc w:val="left"/>
      <w:pPr>
        <w:ind w:left="49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3C8F772">
      <w:start w:val="1"/>
      <w:numFmt w:val="lowerLetter"/>
      <w:lvlText w:val="%8"/>
      <w:lvlJc w:val="left"/>
      <w:pPr>
        <w:ind w:left="56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A7C9B48">
      <w:start w:val="1"/>
      <w:numFmt w:val="lowerRoman"/>
      <w:lvlText w:val="%9"/>
      <w:lvlJc w:val="left"/>
      <w:pPr>
        <w:ind w:left="64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60445B6F"/>
    <w:multiLevelType w:val="hybridMultilevel"/>
    <w:tmpl w:val="3A449D26"/>
    <w:lvl w:ilvl="0" w:tplc="97B2F630">
      <w:start w:val="1"/>
      <w:numFmt w:val="decimal"/>
      <w:lvlText w:val="%1."/>
      <w:lvlJc w:val="left"/>
      <w:pPr>
        <w:ind w:left="855" w:hanging="360"/>
      </w:pPr>
      <w:rPr>
        <w:rFonts w:hint="default"/>
      </w:rPr>
    </w:lvl>
    <w:lvl w:ilvl="1" w:tplc="08090019" w:tentative="1">
      <w:start w:val="1"/>
      <w:numFmt w:val="lowerLetter"/>
      <w:lvlText w:val="%2."/>
      <w:lvlJc w:val="left"/>
      <w:pPr>
        <w:ind w:left="1575" w:hanging="360"/>
      </w:pPr>
    </w:lvl>
    <w:lvl w:ilvl="2" w:tplc="0809001B" w:tentative="1">
      <w:start w:val="1"/>
      <w:numFmt w:val="lowerRoman"/>
      <w:lvlText w:val="%3."/>
      <w:lvlJc w:val="right"/>
      <w:pPr>
        <w:ind w:left="2295" w:hanging="180"/>
      </w:pPr>
    </w:lvl>
    <w:lvl w:ilvl="3" w:tplc="0809000F" w:tentative="1">
      <w:start w:val="1"/>
      <w:numFmt w:val="decimal"/>
      <w:lvlText w:val="%4."/>
      <w:lvlJc w:val="left"/>
      <w:pPr>
        <w:ind w:left="3015" w:hanging="360"/>
      </w:pPr>
    </w:lvl>
    <w:lvl w:ilvl="4" w:tplc="08090019" w:tentative="1">
      <w:start w:val="1"/>
      <w:numFmt w:val="lowerLetter"/>
      <w:lvlText w:val="%5."/>
      <w:lvlJc w:val="left"/>
      <w:pPr>
        <w:ind w:left="3735" w:hanging="360"/>
      </w:pPr>
    </w:lvl>
    <w:lvl w:ilvl="5" w:tplc="0809001B" w:tentative="1">
      <w:start w:val="1"/>
      <w:numFmt w:val="lowerRoman"/>
      <w:lvlText w:val="%6."/>
      <w:lvlJc w:val="right"/>
      <w:pPr>
        <w:ind w:left="4455" w:hanging="180"/>
      </w:pPr>
    </w:lvl>
    <w:lvl w:ilvl="6" w:tplc="0809000F" w:tentative="1">
      <w:start w:val="1"/>
      <w:numFmt w:val="decimal"/>
      <w:lvlText w:val="%7."/>
      <w:lvlJc w:val="left"/>
      <w:pPr>
        <w:ind w:left="5175" w:hanging="360"/>
      </w:pPr>
    </w:lvl>
    <w:lvl w:ilvl="7" w:tplc="08090019" w:tentative="1">
      <w:start w:val="1"/>
      <w:numFmt w:val="lowerLetter"/>
      <w:lvlText w:val="%8."/>
      <w:lvlJc w:val="left"/>
      <w:pPr>
        <w:ind w:left="5895" w:hanging="360"/>
      </w:pPr>
    </w:lvl>
    <w:lvl w:ilvl="8" w:tplc="0809001B" w:tentative="1">
      <w:start w:val="1"/>
      <w:numFmt w:val="lowerRoman"/>
      <w:lvlText w:val="%9."/>
      <w:lvlJc w:val="right"/>
      <w:pPr>
        <w:ind w:left="6615"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MbQ0MbW0NDM2NjZQ0lEKTi0uzszPAykwrAUAdxOt6ywAAAA="/>
  </w:docVars>
  <w:rsids>
    <w:rsidRoot w:val="00896E93"/>
    <w:rsid w:val="00251F9A"/>
    <w:rsid w:val="003A36F0"/>
    <w:rsid w:val="00401C6B"/>
    <w:rsid w:val="0049114A"/>
    <w:rsid w:val="00524655"/>
    <w:rsid w:val="00545B43"/>
    <w:rsid w:val="007001AD"/>
    <w:rsid w:val="00726751"/>
    <w:rsid w:val="007C4671"/>
    <w:rsid w:val="007E2087"/>
    <w:rsid w:val="00896E93"/>
    <w:rsid w:val="008B3AA5"/>
    <w:rsid w:val="009009FF"/>
    <w:rsid w:val="00A00FF4"/>
    <w:rsid w:val="00A85570"/>
    <w:rsid w:val="00AB2F2C"/>
    <w:rsid w:val="00B349A0"/>
    <w:rsid w:val="00BB2A15"/>
    <w:rsid w:val="00DB0120"/>
    <w:rsid w:val="00DC7272"/>
    <w:rsid w:val="00E674E5"/>
    <w:rsid w:val="00F83D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F6232"/>
  <w15:docId w15:val="{4DEE16D0-8F54-440C-9DBC-F483761AE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02" w:line="367" w:lineRule="auto"/>
      <w:ind w:left="838" w:hanging="10"/>
      <w:jc w:val="both"/>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375" w:line="265" w:lineRule="auto"/>
      <w:ind w:left="838" w:hanging="10"/>
      <w:outlineLvl w:val="0"/>
    </w:pPr>
    <w:rPr>
      <w:rFonts w:ascii="Calibri" w:eastAsia="Calibri" w:hAnsi="Calibri" w:cs="Calibri"/>
      <w:b/>
      <w:color w:val="000000"/>
      <w:sz w:val="50"/>
    </w:rPr>
  </w:style>
  <w:style w:type="paragraph" w:styleId="Heading2">
    <w:name w:val="heading 2"/>
    <w:next w:val="Normal"/>
    <w:link w:val="Heading2Char"/>
    <w:uiPriority w:val="9"/>
    <w:unhideWhenUsed/>
    <w:qFormat/>
    <w:pPr>
      <w:keepNext/>
      <w:keepLines/>
      <w:spacing w:after="233"/>
      <w:ind w:left="10" w:hanging="10"/>
      <w:outlineLvl w:val="1"/>
    </w:pPr>
    <w:rPr>
      <w:rFonts w:ascii="Calibri" w:eastAsia="Calibri" w:hAnsi="Calibri" w:cs="Calibri"/>
      <w:b/>
      <w:color w:val="000000"/>
      <w:sz w:val="34"/>
    </w:rPr>
  </w:style>
  <w:style w:type="paragraph" w:styleId="Heading3">
    <w:name w:val="heading 3"/>
    <w:next w:val="Normal"/>
    <w:link w:val="Heading3Char"/>
    <w:uiPriority w:val="9"/>
    <w:unhideWhenUsed/>
    <w:qFormat/>
    <w:pPr>
      <w:keepNext/>
      <w:keepLines/>
      <w:spacing w:after="224"/>
      <w:outlineLvl w:val="2"/>
    </w:pPr>
    <w:rPr>
      <w:rFonts w:ascii="Calibri" w:eastAsia="Calibri" w:hAnsi="Calibri" w:cs="Calibri"/>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29"/>
    </w:rPr>
  </w:style>
  <w:style w:type="character" w:customStyle="1" w:styleId="Heading2Char">
    <w:name w:val="Heading 2 Char"/>
    <w:link w:val="Heading2"/>
    <w:rPr>
      <w:rFonts w:ascii="Calibri" w:eastAsia="Calibri" w:hAnsi="Calibri" w:cs="Calibri"/>
      <w:b/>
      <w:color w:val="000000"/>
      <w:sz w:val="34"/>
    </w:rPr>
  </w:style>
  <w:style w:type="character" w:customStyle="1" w:styleId="Heading1Char">
    <w:name w:val="Heading 1 Char"/>
    <w:link w:val="Heading1"/>
    <w:rPr>
      <w:rFonts w:ascii="Calibri" w:eastAsia="Calibri" w:hAnsi="Calibri" w:cs="Calibri"/>
      <w:b/>
      <w:color w:val="000000"/>
      <w:sz w:val="50"/>
    </w:rPr>
  </w:style>
  <w:style w:type="paragraph" w:styleId="TOC1">
    <w:name w:val="toc 1"/>
    <w:hidden/>
    <w:uiPriority w:val="39"/>
    <w:pPr>
      <w:ind w:left="15" w:right="15"/>
    </w:pPr>
    <w:rPr>
      <w:rFonts w:ascii="Calibri" w:eastAsia="Calibri" w:hAnsi="Calibri" w:cs="Calibri"/>
      <w:color w:val="000000"/>
    </w:rPr>
  </w:style>
  <w:style w:type="paragraph" w:styleId="TOC2">
    <w:name w:val="toc 2"/>
    <w:hidden/>
    <w:uiPriority w:val="39"/>
    <w:pPr>
      <w:ind w:left="15" w:right="15"/>
    </w:pPr>
    <w:rPr>
      <w:rFonts w:ascii="Calibri" w:eastAsia="Calibri" w:hAnsi="Calibri" w:cs="Calibri"/>
      <w:color w:val="000000"/>
    </w:rPr>
  </w:style>
  <w:style w:type="paragraph" w:styleId="TOC3">
    <w:name w:val="toc 3"/>
    <w:hidden/>
    <w:uiPriority w:val="39"/>
    <w:pPr>
      <w:ind w:left="15" w:right="15"/>
    </w:pPr>
    <w:rPr>
      <w:rFonts w:ascii="Calibri" w:eastAsia="Calibri" w:hAnsi="Calibri" w:cs="Calibri"/>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49114A"/>
    <w:rPr>
      <w:color w:val="0563C1" w:themeColor="hyperlink"/>
      <w:u w:val="single"/>
    </w:rPr>
  </w:style>
  <w:style w:type="table" w:styleId="TableGrid0">
    <w:name w:val="Table Grid"/>
    <w:basedOn w:val="TableNormal"/>
    <w:uiPriority w:val="39"/>
    <w:rsid w:val="00545B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45B43"/>
    <w:pPr>
      <w:spacing w:after="200" w:line="240" w:lineRule="auto"/>
    </w:pPr>
    <w:rPr>
      <w:i/>
      <w:iCs/>
      <w:color w:val="44546A" w:themeColor="text2"/>
      <w:sz w:val="18"/>
      <w:szCs w:val="18"/>
    </w:rPr>
  </w:style>
  <w:style w:type="paragraph" w:styleId="ListParagraph">
    <w:name w:val="List Paragraph"/>
    <w:basedOn w:val="Normal"/>
    <w:uiPriority w:val="34"/>
    <w:qFormat/>
    <w:rsid w:val="00401C6B"/>
    <w:pPr>
      <w:ind w:left="720"/>
      <w:contextualSpacing/>
    </w:pPr>
  </w:style>
  <w:style w:type="character" w:styleId="UnresolvedMention">
    <w:name w:val="Unresolved Mention"/>
    <w:basedOn w:val="DefaultParagraphFont"/>
    <w:uiPriority w:val="99"/>
    <w:semiHidden/>
    <w:unhideWhenUsed/>
    <w:rsid w:val="00251F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oter" Target="footer7.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jpg"/><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image" Target="media/image2.png"/><Relationship Id="rId19" Type="http://schemas.openxmlformats.org/officeDocument/2006/relationships/footer" Target="footer8.xml"/><Relationship Id="rId4" Type="http://schemas.openxmlformats.org/officeDocument/2006/relationships/settings" Target="settings.xml"/><Relationship Id="rId14" Type="http://schemas.openxmlformats.org/officeDocument/2006/relationships/footer" Target="foot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90216-375C-4E29-A642-DAF634A3D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4</TotalTime>
  <Pages>17</Pages>
  <Words>1466</Words>
  <Characters>836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Doughty</dc:creator>
  <cp:keywords/>
  <cp:lastModifiedBy>Myron Decster Furtado</cp:lastModifiedBy>
  <cp:revision>8</cp:revision>
  <dcterms:created xsi:type="dcterms:W3CDTF">2022-03-02T16:23:00Z</dcterms:created>
  <dcterms:modified xsi:type="dcterms:W3CDTF">2022-05-17T19:28:00Z</dcterms:modified>
</cp:coreProperties>
</file>